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E45A495" w14:textId="77777777" w:rsidR="000A6C92" w:rsidRPr="003C454E" w:rsidRDefault="000A6C92" w:rsidP="000A6C92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CEC9456" wp14:editId="0B037A6B">
                <wp:simplePos x="0" y="0"/>
                <wp:positionH relativeFrom="column">
                  <wp:posOffset>2605405</wp:posOffset>
                </wp:positionH>
                <wp:positionV relativeFrom="paragraph">
                  <wp:posOffset>106680</wp:posOffset>
                </wp:positionV>
                <wp:extent cx="3505200" cy="771525"/>
                <wp:effectExtent l="0" t="0" r="1905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6FAD5" w14:textId="328439A0" w:rsidR="003D00AB" w:rsidRPr="00F81BD3" w:rsidRDefault="003D00AB" w:rsidP="00127A81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81BD3">
                              <w:rPr>
                                <w:rFonts w:ascii="Arial" w:hAnsi="Arial" w:cs="Arial"/>
                              </w:rPr>
                              <w:t>Indywidualny identyfikator uczestnika konkurs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2CEC9456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205.15pt;margin-top:8.4pt;width:276pt;height:6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">
                <v:textbox>
                  <w:txbxContent>
                    <w:p w14:paraId="4DA6FAD5" w14:textId="328439A0" w:rsidR="003D00AB" w:rsidRPr="00F81BD3" w:rsidRDefault="003D00AB" w:rsidP="00127A81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81BD3">
                        <w:rPr>
                          <w:rFonts w:ascii="Arial" w:hAnsi="Arial" w:cs="Arial"/>
                        </w:rPr>
                        <w:t>Indywidualny identyfikator uczestnika konkurs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50E00">
        <w:rPr>
          <w:noProof/>
          <w:lang w:eastAsia="pl-PL"/>
        </w:rPr>
        <w:drawing>
          <wp:inline distT="0" distB="0" distL="0" distR="0" wp14:anchorId="1F7BFFD0" wp14:editId="73119717">
            <wp:extent cx="2081509" cy="923925"/>
            <wp:effectExtent l="0" t="0" r="0" b="0"/>
            <wp:docPr id="19" name="Obraz 1" descr="C:\Users\User\AppData\Local\Microsoft\Windows\INetCache\Content.Outlook\S90SEMSQ\logo_KO_20x10 (00000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Outlook\S90SEMSQ\logo_KO_20x10 (00000003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92" cy="93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</w:t>
      </w:r>
    </w:p>
    <w:p w14:paraId="60C7C03E" w14:textId="77777777" w:rsidR="000A6C92" w:rsidRDefault="000A6C92" w:rsidP="000A6C9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</w:p>
    <w:p w14:paraId="6A26FBBD" w14:textId="6E7FA7DC" w:rsidR="000A6C92" w:rsidRDefault="000A6C92" w:rsidP="000A6C9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  <w:r w:rsidRPr="008E4DC2">
        <w:rPr>
          <w:rFonts w:ascii="Arial" w:eastAsia="Times New Roman" w:hAnsi="Arial" w:cs="Arial"/>
          <w:sz w:val="32"/>
          <w:szCs w:val="32"/>
          <w:lang w:eastAsia="pl-PL"/>
        </w:rPr>
        <w:t>WO</w:t>
      </w:r>
      <w:r>
        <w:rPr>
          <w:rFonts w:ascii="Arial" w:eastAsia="Times New Roman" w:hAnsi="Arial" w:cs="Arial"/>
          <w:sz w:val="32"/>
          <w:szCs w:val="32"/>
          <w:lang w:eastAsia="pl-PL"/>
        </w:rPr>
        <w:t xml:space="preserve">JEWÓDZKI KONKURS PRZEDMIOTOWY </w:t>
      </w:r>
      <w:r w:rsidR="00322193">
        <w:rPr>
          <w:rFonts w:ascii="Arial" w:eastAsia="Times New Roman" w:hAnsi="Arial" w:cs="Arial"/>
          <w:sz w:val="32"/>
          <w:szCs w:val="32"/>
          <w:lang w:eastAsia="pl-PL"/>
        </w:rPr>
        <w:br/>
      </w:r>
      <w:r>
        <w:rPr>
          <w:rFonts w:ascii="Arial" w:eastAsia="Times New Roman" w:hAnsi="Arial" w:cs="Arial"/>
          <w:sz w:val="32"/>
          <w:szCs w:val="32"/>
          <w:lang w:eastAsia="pl-PL"/>
        </w:rPr>
        <w:t xml:space="preserve">Z </w:t>
      </w:r>
      <w:r w:rsidR="00991A45">
        <w:rPr>
          <w:rFonts w:ascii="Arial" w:eastAsia="Times New Roman" w:hAnsi="Arial" w:cs="Arial"/>
          <w:sz w:val="32"/>
          <w:szCs w:val="32"/>
          <w:lang w:eastAsia="pl-PL"/>
        </w:rPr>
        <w:t>CHEMII</w:t>
      </w:r>
    </w:p>
    <w:p w14:paraId="74946D1B" w14:textId="66202D3B" w:rsidR="000A6C92" w:rsidRDefault="000A6C92" w:rsidP="000A6C9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  <w:r>
        <w:rPr>
          <w:rFonts w:ascii="Arial" w:eastAsia="Times New Roman" w:hAnsi="Arial" w:cs="Arial"/>
          <w:sz w:val="32"/>
          <w:szCs w:val="32"/>
          <w:lang w:eastAsia="pl-PL"/>
        </w:rPr>
        <w:t>organizowany przez Łódzkiego Kuratora Oświaty</w:t>
      </w:r>
      <w:r>
        <w:rPr>
          <w:rFonts w:ascii="Arial" w:eastAsia="Times New Roman" w:hAnsi="Arial" w:cs="Arial"/>
          <w:sz w:val="32"/>
          <w:szCs w:val="32"/>
          <w:lang w:eastAsia="pl-PL"/>
        </w:rPr>
        <w:br/>
        <w:t>dla uczniów szkół podstawowych w roku szkolnym 2021/2022</w:t>
      </w:r>
    </w:p>
    <w:p w14:paraId="7D2A90C7" w14:textId="77777777" w:rsidR="000A6C92" w:rsidRPr="008E4DC2" w:rsidRDefault="000A6C92" w:rsidP="000A6C9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</w:p>
    <w:p w14:paraId="650118C1" w14:textId="77777777" w:rsidR="000A6C92" w:rsidRDefault="000A6C92" w:rsidP="000A6C92">
      <w:pPr>
        <w:spacing w:after="0" w:line="240" w:lineRule="auto"/>
        <w:ind w:left="708" w:hanging="708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  <w:r w:rsidRPr="00F05024">
        <w:rPr>
          <w:rFonts w:ascii="Arial" w:eastAsia="Times New Roman" w:hAnsi="Arial" w:cs="Arial"/>
          <w:sz w:val="32"/>
          <w:szCs w:val="32"/>
          <w:lang w:eastAsia="pl-PL"/>
        </w:rPr>
        <w:t xml:space="preserve">TEST </w:t>
      </w:r>
      <w:r w:rsidRPr="00F05024">
        <w:rPr>
          <w:rFonts w:ascii="Arial" w:hAnsi="Arial" w:cs="Arial"/>
        </w:rPr>
        <w:t xml:space="preserve">– </w:t>
      </w:r>
      <w:r w:rsidRPr="00F05024">
        <w:rPr>
          <w:rFonts w:ascii="Arial" w:eastAsia="Times New Roman" w:hAnsi="Arial" w:cs="Arial"/>
          <w:sz w:val="32"/>
          <w:szCs w:val="32"/>
          <w:lang w:eastAsia="pl-PL"/>
        </w:rPr>
        <w:t xml:space="preserve"> ETAP </w:t>
      </w:r>
      <w:r w:rsidR="00991A45">
        <w:rPr>
          <w:rFonts w:ascii="Arial" w:eastAsia="Times New Roman" w:hAnsi="Arial" w:cs="Arial"/>
          <w:sz w:val="32"/>
          <w:szCs w:val="32"/>
          <w:lang w:eastAsia="pl-PL"/>
        </w:rPr>
        <w:t>SZKOLNY</w:t>
      </w:r>
    </w:p>
    <w:p w14:paraId="761F84B1" w14:textId="77777777" w:rsidR="000A6C92" w:rsidRPr="00F05024" w:rsidRDefault="000A6C92" w:rsidP="000A6C92">
      <w:pPr>
        <w:spacing w:after="0" w:line="240" w:lineRule="auto"/>
        <w:ind w:left="708" w:hanging="708"/>
        <w:jc w:val="center"/>
        <w:rPr>
          <w:rFonts w:ascii="Arial" w:eastAsia="Times New Roman" w:hAnsi="Arial" w:cs="Arial"/>
          <w:sz w:val="32"/>
          <w:szCs w:val="32"/>
          <w:lang w:eastAsia="pl-PL"/>
        </w:rPr>
      </w:pPr>
    </w:p>
    <w:p w14:paraId="32327FAD" w14:textId="4A0FFCCE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Na wypełnienie testu masz </w:t>
      </w:r>
      <w:r w:rsidR="00991A45">
        <w:rPr>
          <w:rFonts w:ascii="Arial" w:eastAsia="Times New Roman" w:hAnsi="Arial" w:cs="Arial"/>
          <w:b/>
          <w:sz w:val="20"/>
          <w:szCs w:val="20"/>
          <w:lang w:eastAsia="pl-PL"/>
        </w:rPr>
        <w:t>60</w:t>
      </w:r>
      <w:r w:rsidRPr="001C12B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min</w:t>
      </w:r>
      <w:r w:rsidRPr="001C12B3">
        <w:rPr>
          <w:rFonts w:ascii="Arial" w:eastAsia="Times New Roman" w:hAnsi="Arial" w:cs="Arial"/>
          <w:sz w:val="20"/>
          <w:szCs w:val="20"/>
          <w:lang w:eastAsia="pl-PL"/>
        </w:rPr>
        <w:t>.</w:t>
      </w:r>
    </w:p>
    <w:p w14:paraId="5658CF9C" w14:textId="301C55B0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Arkusz liczy </w:t>
      </w:r>
      <w:r w:rsidR="00D60CF3">
        <w:rPr>
          <w:rFonts w:ascii="Arial" w:eastAsia="Times New Roman" w:hAnsi="Arial" w:cs="Arial"/>
          <w:b/>
          <w:sz w:val="20"/>
          <w:szCs w:val="20"/>
          <w:lang w:eastAsia="pl-PL"/>
        </w:rPr>
        <w:t>1</w:t>
      </w:r>
      <w:r w:rsidR="008C16F6">
        <w:rPr>
          <w:rFonts w:ascii="Arial" w:eastAsia="Times New Roman" w:hAnsi="Arial" w:cs="Arial"/>
          <w:b/>
          <w:sz w:val="20"/>
          <w:szCs w:val="20"/>
          <w:lang w:eastAsia="pl-PL"/>
        </w:rPr>
        <w:t>4</w:t>
      </w:r>
      <w:r w:rsidRPr="001C12B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stron</w:t>
      </w: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 i zawiera </w:t>
      </w:r>
      <w:r w:rsidR="00D60CF3">
        <w:rPr>
          <w:rFonts w:ascii="Arial" w:eastAsia="Times New Roman" w:hAnsi="Arial" w:cs="Arial"/>
          <w:b/>
          <w:sz w:val="20"/>
          <w:szCs w:val="20"/>
          <w:lang w:eastAsia="pl-PL"/>
        </w:rPr>
        <w:t>12</w:t>
      </w:r>
      <w:r w:rsidRPr="001C12B3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zada</w:t>
      </w:r>
      <w:r w:rsidR="00D60CF3">
        <w:rPr>
          <w:rFonts w:ascii="Arial" w:eastAsia="Times New Roman" w:hAnsi="Arial" w:cs="Arial"/>
          <w:b/>
          <w:sz w:val="20"/>
          <w:szCs w:val="20"/>
          <w:lang w:eastAsia="pl-PL"/>
        </w:rPr>
        <w:t>ń</w:t>
      </w:r>
      <w:r w:rsidRPr="001C12B3">
        <w:rPr>
          <w:rFonts w:ascii="Arial" w:eastAsia="Times New Roman" w:hAnsi="Arial" w:cs="Arial"/>
          <w:b/>
          <w:sz w:val="20"/>
          <w:szCs w:val="20"/>
          <w:lang w:eastAsia="pl-PL"/>
        </w:rPr>
        <w:t>,</w:t>
      </w: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 w tym brudnopis.</w:t>
      </w:r>
    </w:p>
    <w:p w14:paraId="2821839E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Przed rozpoczęciem pracy sprawdź, czy Twój arkusz jest kompletny. Jeżeli zauważysz usterki, zgłoś je Komisji Konkursowej.</w:t>
      </w:r>
    </w:p>
    <w:p w14:paraId="28C3061D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Zadania czytaj uważnie i ze zrozumieniem.</w:t>
      </w:r>
    </w:p>
    <w:p w14:paraId="5CCE4579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Odpowiedzi wpisuj długopisem bądź piórem, kolorem czarnym lub niebieskim. </w:t>
      </w:r>
    </w:p>
    <w:p w14:paraId="704C22F9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Dbaj o czytelność pisma i precyzję odpowiedzi.</w:t>
      </w:r>
    </w:p>
    <w:p w14:paraId="33E69980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W zadaniach zamkniętych zaznacz prawidłową odpowiedź, wstawiając znak X we właściwym miejscu.</w:t>
      </w:r>
    </w:p>
    <w:p w14:paraId="309BA4D5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Jeżeli się pomylisz, błędne zaznaczenie otocz kółkiem i zaznacz znakiem X inną odpowiedź.</w:t>
      </w:r>
    </w:p>
    <w:p w14:paraId="5E0F5758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Oceniane będą tylko te odpowiedzi, które umieścisz w miejscu do tego przeznaczonym.</w:t>
      </w:r>
    </w:p>
    <w:p w14:paraId="0D96AE41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Przy każdym zadaniu</w:t>
      </w: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 podana jest maksymalna liczba punktów możliwa do uzyskania za prawidłową  odpowiedź. </w:t>
      </w:r>
    </w:p>
    <w:p w14:paraId="68A79A93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Pracuj samodzielnie. Postaraj się udzielić odpowiedzi na wszystkie pytania.</w:t>
      </w:r>
    </w:p>
    <w:p w14:paraId="00E1E4A1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 xml:space="preserve">Nie używaj korektora. Jeśli pomylisz się w zadaniach otwartych, przekreśl błędną odpowiedź </w:t>
      </w:r>
      <w:r w:rsidRPr="001C12B3">
        <w:rPr>
          <w:rFonts w:ascii="Arial" w:eastAsia="Times New Roman" w:hAnsi="Arial" w:cs="Arial"/>
          <w:sz w:val="20"/>
          <w:szCs w:val="20"/>
          <w:lang w:eastAsia="pl-PL"/>
        </w:rPr>
        <w:br/>
        <w:t>i wpisz poprawną.</w:t>
      </w:r>
    </w:p>
    <w:p w14:paraId="750CA530" w14:textId="77777777" w:rsidR="000A6C92" w:rsidRPr="001C12B3" w:rsidRDefault="000A6C92" w:rsidP="00127A81">
      <w:pPr>
        <w:pStyle w:val="Akapitzlist"/>
        <w:numPr>
          <w:ilvl w:val="0"/>
          <w:numId w:val="29"/>
        </w:numPr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1C12B3">
        <w:rPr>
          <w:rFonts w:ascii="Arial" w:eastAsia="Times New Roman" w:hAnsi="Arial" w:cs="Arial"/>
          <w:sz w:val="20"/>
          <w:szCs w:val="20"/>
          <w:lang w:eastAsia="pl-PL"/>
        </w:rPr>
        <w:t>Korzystaj tylko z przyborów i materiałów określonych w regulaminie konkursu.</w:t>
      </w:r>
      <w:r w:rsidRPr="001C12B3">
        <w:rPr>
          <w:rFonts w:ascii="Arial" w:eastAsia="Times New Roman" w:hAnsi="Arial" w:cs="Arial"/>
          <w:sz w:val="32"/>
          <w:szCs w:val="32"/>
          <w:lang w:eastAsia="pl-PL"/>
        </w:rPr>
        <w:t xml:space="preserve"> </w:t>
      </w:r>
    </w:p>
    <w:p w14:paraId="012A2531" w14:textId="21A74F70" w:rsidR="000A6C92" w:rsidRPr="001C12B3" w:rsidRDefault="000A6C92" w:rsidP="00127A81">
      <w:pPr>
        <w:ind w:left="720"/>
        <w:rPr>
          <w:rFonts w:ascii="Arial" w:eastAsia="Times New Roman" w:hAnsi="Arial" w:cs="Arial"/>
          <w:sz w:val="32"/>
          <w:szCs w:val="32"/>
          <w:lang w:eastAsia="pl-PL"/>
        </w:rPr>
      </w:pPr>
      <w:r w:rsidRPr="001C12B3">
        <w:rPr>
          <w:rFonts w:ascii="Arial" w:eastAsia="Times New Roman" w:hAnsi="Arial" w:cs="Arial"/>
          <w:b/>
          <w:i/>
          <w:sz w:val="20"/>
          <w:szCs w:val="20"/>
          <w:lang w:eastAsia="pl-PL"/>
        </w:rPr>
        <w:t>P</w:t>
      </w:r>
      <w:r>
        <w:rPr>
          <w:rFonts w:ascii="Arial" w:eastAsia="Times New Roman" w:hAnsi="Arial" w:cs="Arial"/>
          <w:b/>
          <w:i/>
          <w:sz w:val="20"/>
          <w:szCs w:val="20"/>
          <w:lang w:eastAsia="pl-PL"/>
        </w:rPr>
        <w:t>owodzenia</w:t>
      </w:r>
      <w:r w:rsidR="001D46E6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!</w:t>
      </w:r>
    </w:p>
    <w:p w14:paraId="48E18677" w14:textId="77777777" w:rsidR="000A6C92" w:rsidRPr="00426FB5" w:rsidRDefault="000A6C92" w:rsidP="000A6C92">
      <w:pPr>
        <w:spacing w:line="240" w:lineRule="auto"/>
        <w:rPr>
          <w:rFonts w:ascii="Arial" w:eastAsia="Times New Roman" w:hAnsi="Arial" w:cs="Arial"/>
          <w:sz w:val="2"/>
          <w:szCs w:val="32"/>
          <w:lang w:eastAsia="pl-PL"/>
        </w:rPr>
      </w:pPr>
    </w:p>
    <w:p w14:paraId="0EF06FE2" w14:textId="77777777" w:rsidR="000A6C92" w:rsidRPr="00F81BD3" w:rsidRDefault="000A6C92" w:rsidP="000A6C92">
      <w:pPr>
        <w:rPr>
          <w:rFonts w:ascii="Arial" w:eastAsia="Times New Roman" w:hAnsi="Arial" w:cs="Arial"/>
          <w:sz w:val="24"/>
          <w:szCs w:val="32"/>
          <w:lang w:eastAsia="pl-PL"/>
        </w:rPr>
      </w:pPr>
      <w:r w:rsidRPr="00F81BD3">
        <w:rPr>
          <w:rFonts w:ascii="Arial" w:eastAsia="Times New Roman" w:hAnsi="Arial" w:cs="Arial"/>
          <w:sz w:val="24"/>
          <w:szCs w:val="32"/>
          <w:lang w:eastAsia="pl-PL"/>
        </w:rPr>
        <w:t>Maksymalna liczba punktów - 100</w:t>
      </w:r>
    </w:p>
    <w:p w14:paraId="707388C6" w14:textId="32579C3B" w:rsidR="000A6C92" w:rsidRPr="00426FB5" w:rsidRDefault="000A6C92" w:rsidP="00322193">
      <w:pPr>
        <w:rPr>
          <w:rFonts w:ascii="Arial" w:eastAsia="Times New Roman" w:hAnsi="Arial" w:cs="Arial"/>
          <w:sz w:val="28"/>
          <w:szCs w:val="32"/>
          <w:lang w:eastAsia="pl-PL"/>
        </w:rPr>
      </w:pPr>
      <w:r w:rsidRPr="00F81BD3">
        <w:rPr>
          <w:rFonts w:ascii="Arial" w:eastAsia="Times New Roman" w:hAnsi="Arial" w:cs="Arial"/>
          <w:sz w:val="24"/>
          <w:szCs w:val="32"/>
          <w:lang w:eastAsia="pl-PL"/>
        </w:rPr>
        <w:t>Liczba uzyskanych punktów - …..</w:t>
      </w:r>
    </w:p>
    <w:p w14:paraId="1B53091F" w14:textId="77777777" w:rsidR="000A6C92" w:rsidRPr="00426FB5" w:rsidRDefault="000A6C92" w:rsidP="000A6C92">
      <w:pPr>
        <w:spacing w:after="0" w:line="240" w:lineRule="auto"/>
        <w:jc w:val="both"/>
        <w:rPr>
          <w:rFonts w:ascii="Arial" w:eastAsia="Times New Roman" w:hAnsi="Arial" w:cs="Arial"/>
          <w:sz w:val="50"/>
          <w:szCs w:val="50"/>
          <w:lang w:eastAsia="pl-PL"/>
        </w:rPr>
      </w:pPr>
      <w:r w:rsidRPr="00F81BD3">
        <w:rPr>
          <w:rFonts w:ascii="Arial" w:hAnsi="Arial" w:cs="Arial"/>
          <w:sz w:val="24"/>
        </w:rPr>
        <w:t>Imię i nazwisko ucznia</w:t>
      </w:r>
      <w:r w:rsidRPr="00426FB5">
        <w:rPr>
          <w:rFonts w:ascii="Arial" w:hAnsi="Arial" w:cs="Arial"/>
        </w:rPr>
        <w:t>: ………………………………………</w:t>
      </w:r>
      <w:r>
        <w:rPr>
          <w:rFonts w:ascii="Arial" w:hAnsi="Arial" w:cs="Arial"/>
        </w:rPr>
        <w:t>…..</w:t>
      </w:r>
      <w:r w:rsidRPr="00426FB5">
        <w:rPr>
          <w:rFonts w:ascii="Arial" w:hAnsi="Arial" w:cs="Arial"/>
        </w:rPr>
        <w:t>……………</w:t>
      </w:r>
      <w:r w:rsidRPr="00426FB5">
        <w:rPr>
          <w:rFonts w:ascii="Arial" w:eastAsia="Times New Roman" w:hAnsi="Arial" w:cs="Arial"/>
          <w:noProof/>
          <w:sz w:val="16"/>
          <w:szCs w:val="16"/>
          <w:lang w:eastAsia="pl-PL"/>
        </w:rPr>
        <w:t xml:space="preserve"> </w:t>
      </w:r>
    </w:p>
    <w:p w14:paraId="5B91A108" w14:textId="77777777" w:rsidR="000A6C92" w:rsidRPr="00426FB5" w:rsidRDefault="000A6C92" w:rsidP="000A6C92">
      <w:pPr>
        <w:spacing w:after="0" w:line="240" w:lineRule="auto"/>
        <w:jc w:val="both"/>
        <w:rPr>
          <w:rFonts w:ascii="Arial" w:eastAsia="Times New Roman" w:hAnsi="Arial" w:cs="Arial"/>
          <w:sz w:val="16"/>
          <w:szCs w:val="16"/>
          <w:lang w:eastAsia="pl-PL"/>
        </w:rPr>
      </w:pPr>
      <w:r w:rsidRPr="00426FB5">
        <w:rPr>
          <w:rFonts w:ascii="Arial" w:hAnsi="Arial" w:cs="Arial"/>
          <w:sz w:val="16"/>
          <w:szCs w:val="16"/>
        </w:rPr>
        <w:t xml:space="preserve">                                                    </w:t>
      </w:r>
      <w:r>
        <w:rPr>
          <w:rFonts w:ascii="Arial" w:hAnsi="Arial" w:cs="Arial"/>
          <w:sz w:val="16"/>
          <w:szCs w:val="16"/>
        </w:rPr>
        <w:t xml:space="preserve">    </w:t>
      </w:r>
      <w:r w:rsidRPr="00426FB5">
        <w:rPr>
          <w:rFonts w:ascii="Arial" w:hAnsi="Arial" w:cs="Arial"/>
          <w:sz w:val="16"/>
          <w:szCs w:val="16"/>
        </w:rPr>
        <w:t xml:space="preserve"> wypełnia Komisja Konkursowa po zakończeniu sprawdzenia prac</w:t>
      </w:r>
    </w:p>
    <w:p w14:paraId="11BB2276" w14:textId="77777777" w:rsidR="000A6C92" w:rsidRDefault="000A6C92" w:rsidP="000A6C92">
      <w:pPr>
        <w:spacing w:after="0" w:line="240" w:lineRule="auto"/>
        <w:rPr>
          <w:rFonts w:ascii="Arial" w:hAnsi="Arial" w:cs="Arial"/>
        </w:rPr>
      </w:pPr>
    </w:p>
    <w:p w14:paraId="5325C14A" w14:textId="77777777" w:rsidR="000A6C92" w:rsidRPr="00426FB5" w:rsidRDefault="000A6C92" w:rsidP="000A6C92">
      <w:pPr>
        <w:spacing w:after="0" w:line="240" w:lineRule="auto"/>
        <w:rPr>
          <w:rFonts w:ascii="Arial" w:hAnsi="Arial" w:cs="Arial"/>
        </w:rPr>
      </w:pPr>
    </w:p>
    <w:p w14:paraId="6A75051A" w14:textId="77777777" w:rsidR="000A6C92" w:rsidRPr="001C12B3" w:rsidRDefault="000A6C92" w:rsidP="000A6C92">
      <w:pPr>
        <w:spacing w:after="0" w:line="360" w:lineRule="auto"/>
        <w:rPr>
          <w:rFonts w:ascii="Arial" w:hAnsi="Arial" w:cs="Arial"/>
        </w:rPr>
      </w:pPr>
      <w:r w:rsidRPr="001C12B3">
        <w:rPr>
          <w:rFonts w:ascii="Arial" w:hAnsi="Arial" w:cs="Arial"/>
        </w:rPr>
        <w:t>Podpisy członków komisji sprawdzających prace:</w:t>
      </w:r>
    </w:p>
    <w:p w14:paraId="2651B2C1" w14:textId="77777777" w:rsidR="000A6C92" w:rsidRPr="001C12B3" w:rsidRDefault="000A6C92" w:rsidP="000A6C92">
      <w:pPr>
        <w:pStyle w:val="Akapitzlist"/>
        <w:numPr>
          <w:ilvl w:val="0"/>
          <w:numId w:val="28"/>
        </w:numPr>
        <w:spacing w:before="240" w:line="240" w:lineRule="auto"/>
        <w:ind w:left="284" w:hanging="284"/>
        <w:rPr>
          <w:rFonts w:ascii="Arial" w:hAnsi="Arial" w:cs="Arial"/>
          <w:sz w:val="20"/>
        </w:rPr>
      </w:pPr>
      <w:r w:rsidRPr="001C12B3">
        <w:rPr>
          <w:rFonts w:ascii="Arial" w:hAnsi="Arial" w:cs="Arial"/>
          <w:sz w:val="20"/>
        </w:rPr>
        <w:t xml:space="preserve">…………………………………………………..      ……………….……………  </w:t>
      </w:r>
    </w:p>
    <w:p w14:paraId="274356B4" w14:textId="77777777" w:rsidR="000A6C92" w:rsidRPr="001C12B3" w:rsidRDefault="000A6C92" w:rsidP="000A6C92">
      <w:pPr>
        <w:pStyle w:val="Akapitzlist"/>
        <w:spacing w:line="240" w:lineRule="auto"/>
        <w:ind w:left="426"/>
        <w:rPr>
          <w:rFonts w:ascii="Arial" w:hAnsi="Arial" w:cs="Arial"/>
          <w:sz w:val="20"/>
        </w:rPr>
      </w:pPr>
      <w:r w:rsidRPr="001C12B3">
        <w:rPr>
          <w:rFonts w:ascii="Arial" w:hAnsi="Arial" w:cs="Arial"/>
          <w:sz w:val="20"/>
        </w:rPr>
        <w:t xml:space="preserve">            (imię i nazwisko)                                             (podpis)</w:t>
      </w:r>
    </w:p>
    <w:p w14:paraId="5D6200E5" w14:textId="77777777" w:rsidR="000A6C92" w:rsidRPr="001C12B3" w:rsidRDefault="000A6C92" w:rsidP="000A6C92">
      <w:pPr>
        <w:pStyle w:val="Akapitzlist"/>
        <w:spacing w:line="240" w:lineRule="auto"/>
        <w:ind w:left="426"/>
        <w:rPr>
          <w:rFonts w:ascii="Arial" w:hAnsi="Arial" w:cs="Arial"/>
          <w:sz w:val="20"/>
        </w:rPr>
      </w:pPr>
    </w:p>
    <w:p w14:paraId="13C9324D" w14:textId="77777777" w:rsidR="000A6C92" w:rsidRPr="001C12B3" w:rsidRDefault="000A6C92" w:rsidP="000A6C92">
      <w:pPr>
        <w:pStyle w:val="Akapitzlist"/>
        <w:numPr>
          <w:ilvl w:val="0"/>
          <w:numId w:val="28"/>
        </w:numPr>
        <w:spacing w:before="240" w:line="240" w:lineRule="auto"/>
        <w:ind w:left="284" w:hanging="284"/>
        <w:rPr>
          <w:rFonts w:ascii="Arial" w:hAnsi="Arial" w:cs="Arial"/>
          <w:sz w:val="20"/>
        </w:rPr>
      </w:pPr>
      <w:r w:rsidRPr="001C12B3">
        <w:rPr>
          <w:rFonts w:ascii="Arial" w:hAnsi="Arial" w:cs="Arial"/>
          <w:sz w:val="20"/>
        </w:rPr>
        <w:t xml:space="preserve">…………………………………………………..      ……………….……………  </w:t>
      </w:r>
    </w:p>
    <w:p w14:paraId="289B7709" w14:textId="77777777" w:rsidR="000A6C92" w:rsidRPr="001C12B3" w:rsidRDefault="000A6C92" w:rsidP="000A6C92">
      <w:pPr>
        <w:pStyle w:val="Akapitzlist"/>
        <w:spacing w:line="240" w:lineRule="auto"/>
        <w:ind w:left="426"/>
        <w:rPr>
          <w:rFonts w:ascii="Arial" w:hAnsi="Arial" w:cs="Arial"/>
          <w:sz w:val="20"/>
        </w:rPr>
      </w:pPr>
      <w:r w:rsidRPr="001C12B3">
        <w:rPr>
          <w:rFonts w:ascii="Arial" w:hAnsi="Arial" w:cs="Arial"/>
          <w:sz w:val="20"/>
        </w:rPr>
        <w:t xml:space="preserve">            (imię i nazwisko)                                             (podpis)</w:t>
      </w:r>
    </w:p>
    <w:p w14:paraId="5FD24318" w14:textId="3500AD3D" w:rsidR="0059513D" w:rsidRPr="00991A45" w:rsidRDefault="0059513D" w:rsidP="00127A8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lastRenderedPageBreak/>
        <w:t xml:space="preserve">Zadanie 1. </w:t>
      </w:r>
      <w:r w:rsidR="00874F4F" w:rsidRPr="00991A45">
        <w:rPr>
          <w:rFonts w:ascii="Arial" w:hAnsi="Arial" w:cs="Arial"/>
          <w:sz w:val="24"/>
          <w:szCs w:val="24"/>
        </w:rPr>
        <w:t xml:space="preserve">(10 pkt) </w:t>
      </w:r>
      <w:r w:rsidR="00874F4F" w:rsidRPr="00874F4F">
        <w:rPr>
          <w:rFonts w:ascii="Arial" w:eastAsia="Times New Roman" w:hAnsi="Arial" w:cs="Arial"/>
          <w:sz w:val="24"/>
        </w:rPr>
        <w:t xml:space="preserve">Wybierz i zaznacz poprawne </w:t>
      </w:r>
      <w:r w:rsidR="00FB7D25">
        <w:rPr>
          <w:rFonts w:ascii="Arial" w:eastAsia="Times New Roman" w:hAnsi="Arial" w:cs="Arial"/>
          <w:sz w:val="24"/>
        </w:rPr>
        <w:t xml:space="preserve">jedno </w:t>
      </w:r>
      <w:r w:rsidR="00874F4F" w:rsidRPr="00874F4F">
        <w:rPr>
          <w:rFonts w:ascii="Arial" w:eastAsia="Times New Roman" w:hAnsi="Arial" w:cs="Arial"/>
          <w:sz w:val="24"/>
        </w:rPr>
        <w:t>dokończenie każdego zdania</w:t>
      </w:r>
      <w:r w:rsidR="00874F4F">
        <w:rPr>
          <w:rFonts w:ascii="Arial" w:hAnsi="Arial" w:cs="Arial"/>
          <w:sz w:val="24"/>
          <w:szCs w:val="24"/>
        </w:rPr>
        <w:t>.</w:t>
      </w:r>
      <w:r w:rsidRPr="00991A45">
        <w:rPr>
          <w:rFonts w:ascii="Arial" w:hAnsi="Arial" w:cs="Arial"/>
          <w:sz w:val="24"/>
          <w:szCs w:val="24"/>
        </w:rPr>
        <w:t xml:space="preserve"> </w:t>
      </w:r>
      <w:r w:rsidR="00C73469">
        <w:rPr>
          <w:rFonts w:ascii="Arial" w:hAnsi="Arial" w:cs="Arial"/>
          <w:sz w:val="24"/>
          <w:szCs w:val="24"/>
        </w:rPr>
        <w:t>Odpowiedzi przenieść do tabeli poniżej.</w:t>
      </w:r>
    </w:p>
    <w:p w14:paraId="2064E549" w14:textId="77777777" w:rsidR="0059513D" w:rsidRPr="00991A45" w:rsidRDefault="0059513D" w:rsidP="0059513D">
      <w:pPr>
        <w:ind w:firstLine="708"/>
        <w:rPr>
          <w:rFonts w:ascii="Arial" w:hAnsi="Arial" w:cs="Arial"/>
          <w:sz w:val="24"/>
          <w:szCs w:val="24"/>
        </w:rPr>
      </w:pPr>
    </w:p>
    <w:p w14:paraId="59BCD4C5" w14:textId="77777777" w:rsidR="0059513D" w:rsidRPr="00991A45" w:rsidRDefault="0099647E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cję o</w:t>
      </w:r>
      <w:r w:rsidR="00C95D04">
        <w:rPr>
          <w:rFonts w:ascii="Arial" w:hAnsi="Arial" w:cs="Arial"/>
          <w:sz w:val="24"/>
          <w:szCs w:val="24"/>
        </w:rPr>
        <w:t xml:space="preserve"> pięciu</w:t>
      </w:r>
      <w:r w:rsidR="0078717C" w:rsidRPr="00991A45">
        <w:rPr>
          <w:rFonts w:ascii="Arial" w:hAnsi="Arial" w:cs="Arial"/>
          <w:sz w:val="24"/>
          <w:szCs w:val="24"/>
        </w:rPr>
        <w:t xml:space="preserve"> cząstecz</w:t>
      </w:r>
      <w:r>
        <w:rPr>
          <w:rFonts w:ascii="Arial" w:hAnsi="Arial" w:cs="Arial"/>
          <w:sz w:val="24"/>
          <w:szCs w:val="24"/>
        </w:rPr>
        <w:t>kach</w:t>
      </w:r>
      <w:r w:rsidR="0078717C" w:rsidRPr="00991A45">
        <w:rPr>
          <w:rFonts w:ascii="Arial" w:hAnsi="Arial" w:cs="Arial"/>
          <w:sz w:val="24"/>
          <w:szCs w:val="24"/>
        </w:rPr>
        <w:t xml:space="preserve"> chloru </w:t>
      </w:r>
      <w:r>
        <w:rPr>
          <w:rFonts w:ascii="Arial" w:hAnsi="Arial" w:cs="Arial"/>
          <w:sz w:val="24"/>
          <w:szCs w:val="24"/>
        </w:rPr>
        <w:t>można zapisać w postaci</w:t>
      </w:r>
    </w:p>
    <w:p w14:paraId="3C3B6CB2" w14:textId="77777777" w:rsidR="0059513D" w:rsidRPr="00991A45" w:rsidRDefault="0012215D" w:rsidP="00B57602">
      <w:pPr>
        <w:pStyle w:val="Akapitzlist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78717C" w:rsidRPr="00991A45">
        <w:rPr>
          <w:rFonts w:ascii="Arial" w:hAnsi="Arial" w:cs="Arial"/>
          <w:sz w:val="24"/>
          <w:szCs w:val="24"/>
        </w:rPr>
        <w:t xml:space="preserve"> Cl</w:t>
      </w:r>
      <w:r w:rsidR="007F01E9">
        <w:rPr>
          <w:rFonts w:ascii="Arial" w:hAnsi="Arial" w:cs="Arial"/>
          <w:sz w:val="24"/>
          <w:szCs w:val="24"/>
          <w:vertAlign w:val="subscript"/>
        </w:rPr>
        <w:t>.</w:t>
      </w:r>
    </w:p>
    <w:p w14:paraId="4EC5CE6B" w14:textId="77777777" w:rsidR="0059513D" w:rsidRPr="00991A45" w:rsidRDefault="0012215D" w:rsidP="00B57602">
      <w:pPr>
        <w:pStyle w:val="Akapitzlist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</w:t>
      </w:r>
      <w:r w:rsidR="0078717C" w:rsidRPr="00991A45">
        <w:rPr>
          <w:rFonts w:ascii="Arial" w:hAnsi="Arial" w:cs="Arial"/>
          <w:sz w:val="24"/>
          <w:szCs w:val="24"/>
        </w:rPr>
        <w:t xml:space="preserve"> Cl</w:t>
      </w:r>
      <w:r w:rsidRPr="0012215D">
        <w:rPr>
          <w:rFonts w:ascii="Arial" w:hAnsi="Arial" w:cs="Arial"/>
          <w:sz w:val="24"/>
          <w:szCs w:val="24"/>
          <w:vertAlign w:val="subscript"/>
        </w:rPr>
        <w:t>5</w:t>
      </w:r>
      <w:r w:rsidR="007F01E9">
        <w:rPr>
          <w:rFonts w:ascii="Arial" w:hAnsi="Arial" w:cs="Arial"/>
          <w:sz w:val="24"/>
          <w:szCs w:val="24"/>
        </w:rPr>
        <w:t>.</w:t>
      </w:r>
    </w:p>
    <w:p w14:paraId="158CABFA" w14:textId="77777777" w:rsidR="0059513D" w:rsidRPr="0012215D" w:rsidRDefault="0078717C" w:rsidP="0012215D">
      <w:pPr>
        <w:pStyle w:val="Akapitzlist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5 Cl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F01E9">
        <w:rPr>
          <w:rFonts w:ascii="Arial" w:hAnsi="Arial" w:cs="Arial"/>
          <w:sz w:val="24"/>
          <w:szCs w:val="24"/>
          <w:vertAlign w:val="subscript"/>
        </w:rPr>
        <w:t>.</w:t>
      </w:r>
    </w:p>
    <w:p w14:paraId="50AE45C6" w14:textId="77777777" w:rsidR="0012215D" w:rsidRPr="0012215D" w:rsidRDefault="0012215D" w:rsidP="0012215D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48B7A05C" w14:textId="77777777" w:rsidR="0059513D" w:rsidRPr="00991A45" w:rsidRDefault="0078717C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Masa atomowa żelaza wynosi</w:t>
      </w:r>
    </w:p>
    <w:p w14:paraId="478FC4AF" w14:textId="77777777" w:rsidR="0059513D" w:rsidRPr="00991A45" w:rsidRDefault="0078717C" w:rsidP="00B57602">
      <w:pPr>
        <w:pStyle w:val="Akapitzlist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 xml:space="preserve">56 </w:t>
      </w:r>
      <w:r w:rsidR="007F01E9">
        <w:rPr>
          <w:rFonts w:ascii="Arial" w:hAnsi="Arial" w:cs="Arial"/>
          <w:sz w:val="24"/>
          <w:szCs w:val="24"/>
        </w:rPr>
        <w:t>g.</w:t>
      </w:r>
    </w:p>
    <w:p w14:paraId="7179508D" w14:textId="77777777" w:rsidR="0059513D" w:rsidRPr="00991A45" w:rsidRDefault="0078717C" w:rsidP="00B57602">
      <w:pPr>
        <w:pStyle w:val="Akapitzlist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56 u</w:t>
      </w:r>
      <w:r w:rsidR="007F01E9">
        <w:rPr>
          <w:rFonts w:ascii="Arial" w:hAnsi="Arial" w:cs="Arial"/>
          <w:sz w:val="24"/>
          <w:szCs w:val="24"/>
        </w:rPr>
        <w:t>.</w:t>
      </w:r>
    </w:p>
    <w:p w14:paraId="56142F67" w14:textId="77777777" w:rsidR="0059513D" w:rsidRPr="00991A45" w:rsidRDefault="0078717C" w:rsidP="0078717C">
      <w:pPr>
        <w:pStyle w:val="Akapitzlist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112 u</w:t>
      </w:r>
      <w:r w:rsidR="007F01E9">
        <w:rPr>
          <w:rFonts w:ascii="Arial" w:hAnsi="Arial" w:cs="Arial"/>
          <w:sz w:val="24"/>
          <w:szCs w:val="24"/>
        </w:rPr>
        <w:t>.</w:t>
      </w:r>
    </w:p>
    <w:p w14:paraId="5F6B57C2" w14:textId="77777777" w:rsidR="006164CB" w:rsidRPr="00991A45" w:rsidRDefault="006164CB" w:rsidP="006164CB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3412A969" w14:textId="77777777" w:rsidR="006164CB" w:rsidRPr="00991A45" w:rsidRDefault="00F675B4" w:rsidP="0078717C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78717C" w:rsidRPr="00991A45">
        <w:rPr>
          <w:rFonts w:ascii="Arial" w:hAnsi="Arial" w:cs="Arial"/>
          <w:sz w:val="24"/>
          <w:szCs w:val="24"/>
        </w:rPr>
        <w:t>yp reakcji chemicznej</w:t>
      </w:r>
      <w:r>
        <w:rPr>
          <w:rFonts w:ascii="Arial" w:hAnsi="Arial" w:cs="Arial"/>
          <w:sz w:val="24"/>
          <w:szCs w:val="24"/>
        </w:rPr>
        <w:t xml:space="preserve"> przedstawionej równaniem</w:t>
      </w:r>
      <w:r w:rsidR="006164CB" w:rsidRPr="00991A45">
        <w:rPr>
          <w:rFonts w:ascii="Arial" w:hAnsi="Arial" w:cs="Arial"/>
          <w:sz w:val="24"/>
          <w:szCs w:val="24"/>
        </w:rPr>
        <w:t>:</w:t>
      </w:r>
      <w:r w:rsidR="0078717C" w:rsidRPr="00991A45">
        <w:rPr>
          <w:rFonts w:ascii="Arial" w:hAnsi="Arial" w:cs="Arial"/>
          <w:sz w:val="24"/>
          <w:szCs w:val="24"/>
        </w:rPr>
        <w:t xml:space="preserve"> 2H</w:t>
      </w:r>
      <w:r w:rsidR="0078717C"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8717C" w:rsidRPr="00991A45">
        <w:rPr>
          <w:rFonts w:ascii="Arial" w:hAnsi="Arial" w:cs="Arial"/>
          <w:sz w:val="24"/>
          <w:szCs w:val="24"/>
        </w:rPr>
        <w:t>O</w:t>
      </w:r>
      <w:r w:rsidR="0078717C"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8717C" w:rsidRPr="00991A45">
        <w:rPr>
          <w:rFonts w:ascii="Arial" w:hAnsi="Arial" w:cs="Arial"/>
          <w:sz w:val="24"/>
          <w:szCs w:val="24"/>
        </w:rPr>
        <w:t xml:space="preserve"> → 2H</w:t>
      </w:r>
      <w:r w:rsidR="0078717C"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8717C" w:rsidRPr="00991A45">
        <w:rPr>
          <w:rFonts w:ascii="Arial" w:hAnsi="Arial" w:cs="Arial"/>
          <w:sz w:val="24"/>
          <w:szCs w:val="24"/>
        </w:rPr>
        <w:t>O + O</w:t>
      </w:r>
      <w:r w:rsidR="0078717C" w:rsidRPr="00991A45">
        <w:rPr>
          <w:rFonts w:ascii="Arial" w:hAnsi="Arial" w:cs="Arial"/>
          <w:sz w:val="24"/>
          <w:szCs w:val="24"/>
          <w:vertAlign w:val="subscript"/>
        </w:rPr>
        <w:t>2</w:t>
      </w:r>
      <w:r>
        <w:rPr>
          <w:rFonts w:ascii="Arial" w:hAnsi="Arial" w:cs="Arial"/>
          <w:sz w:val="24"/>
          <w:szCs w:val="24"/>
        </w:rPr>
        <w:t xml:space="preserve"> to</w:t>
      </w:r>
    </w:p>
    <w:p w14:paraId="4AF9E541" w14:textId="77777777" w:rsidR="006164CB" w:rsidRPr="00991A45" w:rsidRDefault="007F01E9" w:rsidP="00B57602">
      <w:pPr>
        <w:pStyle w:val="Akapitzlist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78717C" w:rsidRPr="00991A45">
        <w:rPr>
          <w:rFonts w:ascii="Arial" w:hAnsi="Arial" w:cs="Arial"/>
          <w:sz w:val="24"/>
          <w:szCs w:val="24"/>
        </w:rPr>
        <w:t>ynteza</w:t>
      </w:r>
      <w:r>
        <w:rPr>
          <w:rFonts w:ascii="Arial" w:hAnsi="Arial" w:cs="Arial"/>
          <w:sz w:val="24"/>
          <w:szCs w:val="24"/>
        </w:rPr>
        <w:t>.</w:t>
      </w:r>
    </w:p>
    <w:p w14:paraId="6FDCCCB8" w14:textId="77777777" w:rsidR="006164CB" w:rsidRPr="00991A45" w:rsidRDefault="007F01E9" w:rsidP="00B57602">
      <w:pPr>
        <w:pStyle w:val="Akapitzlist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78717C" w:rsidRPr="00991A45">
        <w:rPr>
          <w:rFonts w:ascii="Arial" w:hAnsi="Arial" w:cs="Arial"/>
          <w:sz w:val="24"/>
          <w:szCs w:val="24"/>
        </w:rPr>
        <w:t>naliza</w:t>
      </w:r>
      <w:r>
        <w:rPr>
          <w:rFonts w:ascii="Arial" w:hAnsi="Arial" w:cs="Arial"/>
          <w:sz w:val="24"/>
          <w:szCs w:val="24"/>
        </w:rPr>
        <w:t>.</w:t>
      </w:r>
    </w:p>
    <w:p w14:paraId="04A6B472" w14:textId="77777777" w:rsidR="006164CB" w:rsidRPr="00991A45" w:rsidRDefault="007F01E9" w:rsidP="0078717C">
      <w:pPr>
        <w:pStyle w:val="Akapitzlist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78717C" w:rsidRPr="00991A45">
        <w:rPr>
          <w:rFonts w:ascii="Arial" w:hAnsi="Arial" w:cs="Arial"/>
          <w:sz w:val="24"/>
          <w:szCs w:val="24"/>
        </w:rPr>
        <w:t>ymiana</w:t>
      </w:r>
      <w:r>
        <w:rPr>
          <w:rFonts w:ascii="Arial" w:hAnsi="Arial" w:cs="Arial"/>
          <w:sz w:val="24"/>
          <w:szCs w:val="24"/>
        </w:rPr>
        <w:t>.</w:t>
      </w:r>
    </w:p>
    <w:p w14:paraId="0A6527CC" w14:textId="77777777" w:rsidR="0078717C" w:rsidRPr="00991A45" w:rsidRDefault="0078717C" w:rsidP="0078717C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65B4814B" w14:textId="77777777" w:rsidR="006164CB" w:rsidRPr="00991A45" w:rsidRDefault="0078717C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 xml:space="preserve">W podanej reakcji chemicznej  </w:t>
      </w:r>
      <w:r w:rsidR="0012215D" w:rsidRPr="0012215D">
        <w:rPr>
          <w:rFonts w:ascii="Arial" w:eastAsia="Times New Roman" w:hAnsi="Arial" w:cs="Arial"/>
          <w:sz w:val="24"/>
        </w:rPr>
        <w:t>4NH</w:t>
      </w:r>
      <w:r w:rsidR="0012215D" w:rsidRPr="0012215D">
        <w:rPr>
          <w:rFonts w:ascii="Arial" w:eastAsia="Times New Roman" w:hAnsi="Arial" w:cs="Arial"/>
          <w:sz w:val="24"/>
          <w:vertAlign w:val="subscript"/>
        </w:rPr>
        <w:t>3</w:t>
      </w:r>
      <w:r w:rsidR="0012215D" w:rsidRPr="0012215D">
        <w:rPr>
          <w:rFonts w:ascii="Arial" w:eastAsia="Times New Roman" w:hAnsi="Arial" w:cs="Arial"/>
          <w:sz w:val="24"/>
        </w:rPr>
        <w:t xml:space="preserve"> + 5O</w:t>
      </w:r>
      <w:r w:rsidR="0012215D" w:rsidRPr="0012215D">
        <w:rPr>
          <w:rFonts w:ascii="Arial" w:eastAsia="Times New Roman" w:hAnsi="Arial" w:cs="Arial"/>
          <w:sz w:val="24"/>
          <w:vertAlign w:val="subscript"/>
        </w:rPr>
        <w:t>2</w:t>
      </w:r>
      <w:r w:rsidR="0012215D" w:rsidRPr="0012215D">
        <w:rPr>
          <w:rFonts w:ascii="Arial" w:eastAsia="Times New Roman" w:hAnsi="Arial" w:cs="Arial"/>
          <w:sz w:val="24"/>
        </w:rPr>
        <w:t xml:space="preserve"> → 4NO + 6H</w:t>
      </w:r>
      <w:r w:rsidR="0012215D" w:rsidRPr="0012215D">
        <w:rPr>
          <w:rFonts w:ascii="Arial" w:eastAsia="Times New Roman" w:hAnsi="Arial" w:cs="Arial"/>
          <w:sz w:val="24"/>
          <w:vertAlign w:val="subscript"/>
        </w:rPr>
        <w:t>2</w:t>
      </w:r>
      <w:r w:rsidR="0012215D" w:rsidRPr="0012215D">
        <w:rPr>
          <w:rFonts w:ascii="Arial" w:eastAsia="Times New Roman" w:hAnsi="Arial" w:cs="Arial"/>
          <w:sz w:val="24"/>
        </w:rPr>
        <w:t>O</w:t>
      </w:r>
      <w:r w:rsidR="0012215D">
        <w:rPr>
          <w:rFonts w:ascii="Times New Roman" w:eastAsia="Times New Roman" w:hAnsi="Times New Roman"/>
          <w:sz w:val="24"/>
        </w:rPr>
        <w:t xml:space="preserve"> </w:t>
      </w:r>
      <w:r w:rsidRPr="00991A45">
        <w:rPr>
          <w:rFonts w:ascii="Arial" w:hAnsi="Arial" w:cs="Arial"/>
          <w:sz w:val="24"/>
          <w:szCs w:val="24"/>
        </w:rPr>
        <w:t>liczba reagentów to</w:t>
      </w:r>
    </w:p>
    <w:p w14:paraId="58D0FF53" w14:textId="77777777" w:rsidR="00F8706B" w:rsidRPr="00991A45" w:rsidRDefault="0012215D" w:rsidP="00B57602">
      <w:pPr>
        <w:pStyle w:val="Akapitzlist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7F01E9">
        <w:rPr>
          <w:rFonts w:ascii="Arial" w:hAnsi="Arial" w:cs="Arial"/>
          <w:sz w:val="24"/>
          <w:szCs w:val="24"/>
        </w:rPr>
        <w:t>.</w:t>
      </w:r>
    </w:p>
    <w:p w14:paraId="64DFEE43" w14:textId="77777777" w:rsidR="00F8706B" w:rsidRPr="00991A45" w:rsidRDefault="0012215D" w:rsidP="00B57602">
      <w:pPr>
        <w:pStyle w:val="Akapitzlist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7F01E9">
        <w:rPr>
          <w:rFonts w:ascii="Arial" w:hAnsi="Arial" w:cs="Arial"/>
          <w:sz w:val="24"/>
          <w:szCs w:val="24"/>
        </w:rPr>
        <w:t>.</w:t>
      </w:r>
    </w:p>
    <w:p w14:paraId="7DC47BBE" w14:textId="77777777" w:rsidR="00F8706B" w:rsidRPr="00991A45" w:rsidRDefault="0012215D" w:rsidP="00B57602">
      <w:pPr>
        <w:pStyle w:val="Akapitzlist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9</w:t>
      </w:r>
      <w:r w:rsidR="007F01E9">
        <w:rPr>
          <w:rFonts w:ascii="Arial" w:hAnsi="Arial" w:cs="Arial"/>
          <w:sz w:val="24"/>
          <w:szCs w:val="24"/>
        </w:rPr>
        <w:t>.</w:t>
      </w:r>
    </w:p>
    <w:p w14:paraId="75CC2E71" w14:textId="77777777" w:rsidR="00F8706B" w:rsidRPr="00991A45" w:rsidRDefault="00F8706B" w:rsidP="00F8706B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351EA029" w14:textId="77777777" w:rsidR="00F8706B" w:rsidRPr="00991A45" w:rsidRDefault="0012215D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ównanie reakcji syntezy przedstawia zapis</w:t>
      </w:r>
    </w:p>
    <w:p w14:paraId="72F30927" w14:textId="77777777" w:rsidR="00F8706B" w:rsidRPr="00991A45" w:rsidRDefault="0078717C" w:rsidP="00B57602">
      <w:pPr>
        <w:pStyle w:val="Akapitzlist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 xml:space="preserve">2 </w:t>
      </w:r>
      <w:proofErr w:type="spellStart"/>
      <w:r w:rsidRPr="00991A45">
        <w:rPr>
          <w:rFonts w:ascii="Arial" w:hAnsi="Arial" w:cs="Arial"/>
          <w:sz w:val="24"/>
          <w:szCs w:val="24"/>
        </w:rPr>
        <w:t>HgO</w:t>
      </w:r>
      <w:proofErr w:type="spellEnd"/>
      <w:r w:rsidRPr="00991A45">
        <w:rPr>
          <w:rFonts w:ascii="Arial" w:hAnsi="Arial" w:cs="Arial"/>
          <w:sz w:val="24"/>
          <w:szCs w:val="24"/>
        </w:rPr>
        <w:t xml:space="preserve"> →  2 Hg + O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F01E9">
        <w:rPr>
          <w:rFonts w:ascii="Arial" w:hAnsi="Arial" w:cs="Arial"/>
          <w:sz w:val="24"/>
          <w:szCs w:val="24"/>
        </w:rPr>
        <w:t>.</w:t>
      </w:r>
    </w:p>
    <w:p w14:paraId="70B30936" w14:textId="77777777" w:rsidR="00F8706B" w:rsidRPr="00991A45" w:rsidRDefault="0078717C" w:rsidP="00B57602">
      <w:pPr>
        <w:pStyle w:val="Akapitzlist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C + O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Pr="00991A45">
        <w:rPr>
          <w:rFonts w:ascii="Arial" w:hAnsi="Arial" w:cs="Arial"/>
          <w:sz w:val="24"/>
          <w:szCs w:val="24"/>
        </w:rPr>
        <w:t xml:space="preserve"> →  CO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="007F01E9">
        <w:rPr>
          <w:rFonts w:ascii="Arial" w:hAnsi="Arial" w:cs="Arial"/>
          <w:sz w:val="24"/>
          <w:szCs w:val="24"/>
        </w:rPr>
        <w:t>.</w:t>
      </w:r>
    </w:p>
    <w:p w14:paraId="1F755A20" w14:textId="77777777" w:rsidR="00F8706B" w:rsidRPr="00991A45" w:rsidRDefault="0078717C" w:rsidP="00B57602">
      <w:pPr>
        <w:pStyle w:val="Akapitzlist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CH</w:t>
      </w:r>
      <w:r w:rsidRPr="00991A45">
        <w:rPr>
          <w:rFonts w:ascii="Arial" w:hAnsi="Arial" w:cs="Arial"/>
          <w:sz w:val="24"/>
          <w:szCs w:val="24"/>
          <w:vertAlign w:val="subscript"/>
        </w:rPr>
        <w:t>4</w:t>
      </w:r>
      <w:r w:rsidRPr="00991A45">
        <w:rPr>
          <w:rFonts w:ascii="Arial" w:hAnsi="Arial" w:cs="Arial"/>
          <w:sz w:val="24"/>
          <w:szCs w:val="24"/>
        </w:rPr>
        <w:t xml:space="preserve"> + 2O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Pr="00991A45">
        <w:rPr>
          <w:rFonts w:ascii="Arial" w:hAnsi="Arial" w:cs="Arial"/>
          <w:sz w:val="24"/>
          <w:szCs w:val="24"/>
        </w:rPr>
        <w:t xml:space="preserve"> → CO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Pr="00991A45">
        <w:rPr>
          <w:rFonts w:ascii="Arial" w:hAnsi="Arial" w:cs="Arial"/>
          <w:sz w:val="24"/>
          <w:szCs w:val="24"/>
        </w:rPr>
        <w:t xml:space="preserve"> + 2H</w:t>
      </w:r>
      <w:r w:rsidRPr="00991A45">
        <w:rPr>
          <w:rFonts w:ascii="Arial" w:hAnsi="Arial" w:cs="Arial"/>
          <w:sz w:val="24"/>
          <w:szCs w:val="24"/>
          <w:vertAlign w:val="subscript"/>
        </w:rPr>
        <w:t>2</w:t>
      </w:r>
      <w:r w:rsidRPr="00991A45">
        <w:rPr>
          <w:rFonts w:ascii="Arial" w:hAnsi="Arial" w:cs="Arial"/>
          <w:sz w:val="24"/>
          <w:szCs w:val="24"/>
        </w:rPr>
        <w:t>O</w:t>
      </w:r>
      <w:r w:rsidR="007F01E9">
        <w:rPr>
          <w:rFonts w:ascii="Arial" w:hAnsi="Arial" w:cs="Arial"/>
          <w:sz w:val="24"/>
          <w:szCs w:val="24"/>
        </w:rPr>
        <w:t>.</w:t>
      </w:r>
    </w:p>
    <w:p w14:paraId="740F3AB0" w14:textId="77777777" w:rsidR="00F8706B" w:rsidRPr="00991A45" w:rsidRDefault="00F8706B" w:rsidP="00F8706B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074B7391" w14:textId="77777777" w:rsidR="004F3542" w:rsidRPr="00991A45" w:rsidRDefault="004F3542" w:rsidP="004F354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</w:p>
    <w:p w14:paraId="749D3E71" w14:textId="77777777" w:rsidR="00F8706B" w:rsidRDefault="004F3542" w:rsidP="004F3542">
      <w:pPr>
        <w:tabs>
          <w:tab w:val="left" w:pos="1215"/>
        </w:tabs>
        <w:ind w:left="708"/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noProof/>
          <w:sz w:val="24"/>
          <w:szCs w:val="24"/>
          <w:lang w:eastAsia="pl-PL"/>
        </w:rPr>
        <w:drawing>
          <wp:inline distT="0" distB="0" distL="0" distR="0" wp14:anchorId="04DE46F8" wp14:editId="5E554413">
            <wp:extent cx="1457325" cy="1457325"/>
            <wp:effectExtent l="0" t="0" r="9525" b="9525"/>
            <wp:docPr id="8" name="Obraz 8" descr="http://www.unece.org/fileadmin/DAM/trans/danger/publi/ghs/pictograms/flamm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unece.org/fileadmin/DAM/trans/danger/publi/ghs/pictograms/flamme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15ACE" w14:textId="77777777" w:rsidR="00516986" w:rsidRPr="00991A45" w:rsidRDefault="00516986" w:rsidP="004F3542">
      <w:pPr>
        <w:tabs>
          <w:tab w:val="left" w:pos="1215"/>
        </w:tabs>
        <w:ind w:left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kazany na rysunku wyżej piktogram znajduje się na opakowaniu zawierającym</w:t>
      </w:r>
    </w:p>
    <w:p w14:paraId="4AB55E16" w14:textId="77777777" w:rsidR="00F8706B" w:rsidRPr="00991A45" w:rsidRDefault="007F01E9" w:rsidP="00B57602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7E3760" w:rsidRPr="00991A45">
        <w:rPr>
          <w:rFonts w:ascii="Arial" w:hAnsi="Arial" w:cs="Arial"/>
          <w:sz w:val="24"/>
          <w:szCs w:val="24"/>
        </w:rPr>
        <w:t>ubstancj</w:t>
      </w:r>
      <w:r w:rsidR="00516986">
        <w:rPr>
          <w:rFonts w:ascii="Arial" w:hAnsi="Arial" w:cs="Arial"/>
          <w:sz w:val="24"/>
          <w:szCs w:val="24"/>
        </w:rPr>
        <w:t>ę</w:t>
      </w:r>
      <w:r w:rsidR="007E3760" w:rsidRPr="00991A45">
        <w:rPr>
          <w:rFonts w:ascii="Arial" w:hAnsi="Arial" w:cs="Arial"/>
          <w:sz w:val="24"/>
          <w:szCs w:val="24"/>
        </w:rPr>
        <w:t xml:space="preserve"> żrąc</w:t>
      </w:r>
      <w:r w:rsidR="00516986">
        <w:rPr>
          <w:rFonts w:ascii="Arial" w:hAnsi="Arial" w:cs="Arial"/>
          <w:sz w:val="24"/>
          <w:szCs w:val="24"/>
        </w:rPr>
        <w:t>ą</w:t>
      </w:r>
      <w:r>
        <w:rPr>
          <w:rFonts w:ascii="Arial" w:hAnsi="Arial" w:cs="Arial"/>
          <w:sz w:val="24"/>
          <w:szCs w:val="24"/>
        </w:rPr>
        <w:t>.</w:t>
      </w:r>
    </w:p>
    <w:p w14:paraId="2AE7563F" w14:textId="77777777" w:rsidR="00F8706B" w:rsidRPr="00991A45" w:rsidRDefault="007F01E9" w:rsidP="00B57602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7E3760" w:rsidRPr="00991A45">
        <w:rPr>
          <w:rFonts w:ascii="Arial" w:hAnsi="Arial" w:cs="Arial"/>
          <w:sz w:val="24"/>
          <w:szCs w:val="24"/>
        </w:rPr>
        <w:t>ubstancj</w:t>
      </w:r>
      <w:r w:rsidR="00516986">
        <w:rPr>
          <w:rFonts w:ascii="Arial" w:hAnsi="Arial" w:cs="Arial"/>
          <w:sz w:val="24"/>
          <w:szCs w:val="24"/>
        </w:rPr>
        <w:t>ę</w:t>
      </w:r>
      <w:r w:rsidR="007E3760" w:rsidRPr="00991A45">
        <w:rPr>
          <w:rFonts w:ascii="Arial" w:hAnsi="Arial" w:cs="Arial"/>
          <w:sz w:val="24"/>
          <w:szCs w:val="24"/>
        </w:rPr>
        <w:t xml:space="preserve"> łatwopaln</w:t>
      </w:r>
      <w:r w:rsidR="00516986">
        <w:rPr>
          <w:rFonts w:ascii="Arial" w:hAnsi="Arial" w:cs="Arial"/>
          <w:sz w:val="24"/>
          <w:szCs w:val="24"/>
        </w:rPr>
        <w:t>ą</w:t>
      </w:r>
      <w:r>
        <w:rPr>
          <w:rFonts w:ascii="Arial" w:hAnsi="Arial" w:cs="Arial"/>
          <w:sz w:val="24"/>
          <w:szCs w:val="24"/>
        </w:rPr>
        <w:t>.</w:t>
      </w:r>
    </w:p>
    <w:p w14:paraId="07E48A14" w14:textId="77777777" w:rsidR="00F8706B" w:rsidRPr="00991A45" w:rsidRDefault="007F01E9" w:rsidP="00B57602">
      <w:pPr>
        <w:pStyle w:val="Akapitzlist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7E3760" w:rsidRPr="00991A45">
        <w:rPr>
          <w:rFonts w:ascii="Arial" w:hAnsi="Arial" w:cs="Arial"/>
          <w:sz w:val="24"/>
          <w:szCs w:val="24"/>
        </w:rPr>
        <w:t>ubstancj</w:t>
      </w:r>
      <w:r w:rsidR="00516986">
        <w:rPr>
          <w:rFonts w:ascii="Arial" w:hAnsi="Arial" w:cs="Arial"/>
          <w:sz w:val="24"/>
          <w:szCs w:val="24"/>
        </w:rPr>
        <w:t>ę</w:t>
      </w:r>
      <w:r w:rsidR="007E3760" w:rsidRPr="00991A45">
        <w:rPr>
          <w:rFonts w:ascii="Arial" w:hAnsi="Arial" w:cs="Arial"/>
          <w:sz w:val="24"/>
          <w:szCs w:val="24"/>
        </w:rPr>
        <w:t xml:space="preserve"> radioaktywn</w:t>
      </w:r>
      <w:r w:rsidR="00516986">
        <w:rPr>
          <w:rFonts w:ascii="Arial" w:hAnsi="Arial" w:cs="Arial"/>
          <w:sz w:val="24"/>
          <w:szCs w:val="24"/>
        </w:rPr>
        <w:t>ą</w:t>
      </w:r>
      <w:r>
        <w:rPr>
          <w:rFonts w:ascii="Arial" w:hAnsi="Arial" w:cs="Arial"/>
          <w:sz w:val="24"/>
          <w:szCs w:val="24"/>
        </w:rPr>
        <w:t>.</w:t>
      </w:r>
    </w:p>
    <w:p w14:paraId="6591D6EA" w14:textId="77777777" w:rsidR="00F8706B" w:rsidRPr="00991A45" w:rsidRDefault="00F8706B" w:rsidP="00F8706B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26EEAAF2" w14:textId="77777777" w:rsidR="00F8706B" w:rsidRDefault="00F8706B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</w:p>
    <w:p w14:paraId="2D20DAE2" w14:textId="77777777" w:rsidR="007670FC" w:rsidRPr="00991A45" w:rsidRDefault="007670FC" w:rsidP="007670FC">
      <w:pPr>
        <w:pStyle w:val="Akapitzlist"/>
        <w:ind w:left="1068"/>
        <w:rPr>
          <w:rFonts w:ascii="Arial" w:hAnsi="Arial" w:cs="Arial"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08217EA6" wp14:editId="08044F72">
            <wp:extent cx="1924050" cy="2571750"/>
            <wp:effectExtent l="0" t="0" r="0" b="0"/>
            <wp:docPr id="1" name="Obraz 1" descr="Simax - Sprzęt laboratoryjny, wyposażenie laboratorium | Alchem : stro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max - Sprzęt laboratoryjny, wyposażenie laboratorium | Alchem : strona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9E931" w14:textId="77777777" w:rsidR="004F3542" w:rsidRPr="00991A45" w:rsidRDefault="007670FC" w:rsidP="004F3542">
      <w:pPr>
        <w:pStyle w:val="Akapitzlist"/>
        <w:ind w:left="106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pl-PL"/>
        </w:rPr>
        <w:t>Przwidłowa nazwa sprzętu pokazanego na rysunku powyżej to</w:t>
      </w:r>
    </w:p>
    <w:p w14:paraId="3FF3D584" w14:textId="77777777" w:rsidR="00F8706B" w:rsidRPr="00991A45" w:rsidRDefault="007F01E9" w:rsidP="00B57602">
      <w:pPr>
        <w:pStyle w:val="Akapitzlis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jek.</w:t>
      </w:r>
    </w:p>
    <w:p w14:paraId="08530532" w14:textId="77777777" w:rsidR="00F8706B" w:rsidRPr="00991A45" w:rsidRDefault="007F01E9" w:rsidP="00B57602">
      <w:pPr>
        <w:pStyle w:val="Akapitzlis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lba.</w:t>
      </w:r>
    </w:p>
    <w:p w14:paraId="73FAF347" w14:textId="77777777" w:rsidR="00F8706B" w:rsidRPr="00991A45" w:rsidRDefault="007F01E9" w:rsidP="00B57602">
      <w:pPr>
        <w:pStyle w:val="Akapitzlis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ozdzielacz.</w:t>
      </w:r>
    </w:p>
    <w:p w14:paraId="7D53D9C2" w14:textId="77777777" w:rsidR="00F8706B" w:rsidRPr="00991A45" w:rsidRDefault="00F8706B" w:rsidP="00F8706B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14D5E822" w14:textId="77777777" w:rsidR="006164CB" w:rsidRPr="00991A45" w:rsidRDefault="007E3760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Właściwością chemiczną jest</w:t>
      </w:r>
    </w:p>
    <w:p w14:paraId="6D370F2E" w14:textId="77777777" w:rsidR="00CE4E4E" w:rsidRPr="00991A45" w:rsidRDefault="00B35872" w:rsidP="00B57602">
      <w:pPr>
        <w:pStyle w:val="Akapitzlist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ęstość.</w:t>
      </w:r>
    </w:p>
    <w:p w14:paraId="744E45B4" w14:textId="77777777" w:rsidR="00CE4E4E" w:rsidRPr="00991A45" w:rsidRDefault="00B35872" w:rsidP="00B57602">
      <w:pPr>
        <w:pStyle w:val="Akapitzlist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lność.</w:t>
      </w:r>
    </w:p>
    <w:p w14:paraId="79D4FD1A" w14:textId="77777777" w:rsidR="00CE4E4E" w:rsidRPr="00991A45" w:rsidRDefault="00B35872" w:rsidP="00B57602">
      <w:pPr>
        <w:pStyle w:val="Akapitzlist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n skupienia.</w:t>
      </w:r>
    </w:p>
    <w:p w14:paraId="7AFED23E" w14:textId="77777777" w:rsidR="00426885" w:rsidRPr="00991A45" w:rsidRDefault="00426885" w:rsidP="00426885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1CD481D9" w14:textId="77777777" w:rsidR="00426885" w:rsidRPr="00991A45" w:rsidRDefault="00A861CA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 xml:space="preserve">Cechą wspólną metali </w:t>
      </w:r>
      <w:r w:rsidRPr="007670FC">
        <w:rPr>
          <w:rFonts w:ascii="Arial" w:hAnsi="Arial" w:cs="Arial"/>
          <w:sz w:val="24"/>
          <w:szCs w:val="24"/>
          <w:u w:val="single"/>
        </w:rPr>
        <w:t>nie jest</w:t>
      </w:r>
    </w:p>
    <w:p w14:paraId="1F8615E9" w14:textId="77777777" w:rsidR="00426885" w:rsidRPr="00991A45" w:rsidRDefault="00B35872" w:rsidP="00B57602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A861CA" w:rsidRPr="00991A45">
        <w:rPr>
          <w:rFonts w:ascii="Arial" w:hAnsi="Arial" w:cs="Arial"/>
          <w:sz w:val="24"/>
          <w:szCs w:val="24"/>
        </w:rPr>
        <w:t>ołysk</w:t>
      </w:r>
      <w:r>
        <w:rPr>
          <w:rFonts w:ascii="Arial" w:hAnsi="Arial" w:cs="Arial"/>
          <w:sz w:val="24"/>
          <w:szCs w:val="24"/>
        </w:rPr>
        <w:t>.</w:t>
      </w:r>
    </w:p>
    <w:p w14:paraId="76034855" w14:textId="77777777" w:rsidR="00426885" w:rsidRPr="00991A45" w:rsidRDefault="00B35872" w:rsidP="00B57602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</w:t>
      </w:r>
      <w:r w:rsidR="00A861CA" w:rsidRPr="00991A45">
        <w:rPr>
          <w:rFonts w:ascii="Arial" w:hAnsi="Arial" w:cs="Arial"/>
          <w:sz w:val="24"/>
          <w:szCs w:val="24"/>
        </w:rPr>
        <w:t>ruchość</w:t>
      </w:r>
      <w:r>
        <w:rPr>
          <w:rFonts w:ascii="Arial" w:hAnsi="Arial" w:cs="Arial"/>
          <w:sz w:val="24"/>
          <w:szCs w:val="24"/>
        </w:rPr>
        <w:t>.</w:t>
      </w:r>
    </w:p>
    <w:p w14:paraId="76FAEA06" w14:textId="77777777" w:rsidR="00426885" w:rsidRPr="00991A45" w:rsidRDefault="00A861CA" w:rsidP="00B57602">
      <w:pPr>
        <w:pStyle w:val="Akapitzlist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przewodnictwo prądu elektrycznego</w:t>
      </w:r>
      <w:r w:rsidR="00B35872">
        <w:rPr>
          <w:rFonts w:ascii="Arial" w:hAnsi="Arial" w:cs="Arial"/>
          <w:sz w:val="24"/>
          <w:szCs w:val="24"/>
        </w:rPr>
        <w:t>.</w:t>
      </w:r>
    </w:p>
    <w:p w14:paraId="12F0DFD8" w14:textId="77777777" w:rsidR="001F1FD5" w:rsidRPr="00991A45" w:rsidRDefault="001F1FD5" w:rsidP="001F1FD5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3DC81818" w14:textId="77777777" w:rsidR="00426885" w:rsidRPr="00991A45" w:rsidRDefault="00A861CA" w:rsidP="00B57602">
      <w:pPr>
        <w:pStyle w:val="Akapitzlist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Izotopy to atomy</w:t>
      </w:r>
    </w:p>
    <w:p w14:paraId="40511428" w14:textId="77777777" w:rsidR="001F1FD5" w:rsidRPr="00071424" w:rsidRDefault="00071424" w:rsidP="00B57602">
      <w:pPr>
        <w:pStyle w:val="Akapitzlist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71424">
        <w:rPr>
          <w:rFonts w:ascii="Arial" w:eastAsia="Times New Roman" w:hAnsi="Arial" w:cs="Arial"/>
          <w:sz w:val="24"/>
        </w:rPr>
        <w:t>o takiej samej liczbie neutronów i protonów a różniące się liczbą elektronów</w:t>
      </w:r>
      <w:r w:rsidR="00B35872" w:rsidRPr="00071424">
        <w:rPr>
          <w:rFonts w:ascii="Arial" w:hAnsi="Arial" w:cs="Arial"/>
          <w:sz w:val="24"/>
          <w:szCs w:val="24"/>
        </w:rPr>
        <w:t>.</w:t>
      </w:r>
    </w:p>
    <w:p w14:paraId="017F084B" w14:textId="77777777" w:rsidR="001F1FD5" w:rsidRPr="00071424" w:rsidRDefault="00071424" w:rsidP="00B57602">
      <w:pPr>
        <w:pStyle w:val="Akapitzlist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71424">
        <w:rPr>
          <w:rFonts w:ascii="Arial" w:eastAsia="Times New Roman" w:hAnsi="Arial" w:cs="Arial"/>
          <w:sz w:val="24"/>
        </w:rPr>
        <w:t>o takiej samej liczbie elektronów i protonów a różniące się liczbą neutronów</w:t>
      </w:r>
      <w:r w:rsidR="00B35872" w:rsidRPr="00071424">
        <w:rPr>
          <w:rFonts w:ascii="Arial" w:hAnsi="Arial" w:cs="Arial"/>
          <w:sz w:val="24"/>
          <w:szCs w:val="24"/>
        </w:rPr>
        <w:t>.</w:t>
      </w:r>
    </w:p>
    <w:p w14:paraId="016DDCD9" w14:textId="77777777" w:rsidR="00A861CA" w:rsidRPr="00071424" w:rsidRDefault="00071424" w:rsidP="00B57602">
      <w:pPr>
        <w:pStyle w:val="Akapitzlist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071424">
        <w:rPr>
          <w:rFonts w:ascii="Arial" w:eastAsia="Times New Roman" w:hAnsi="Arial" w:cs="Arial"/>
          <w:sz w:val="24"/>
        </w:rPr>
        <w:t>o takiej samej liczbie neutronów i elektronów a różniące się liczbą protonów</w:t>
      </w:r>
      <w:r w:rsidR="00B35872" w:rsidRPr="00071424">
        <w:rPr>
          <w:rFonts w:ascii="Arial" w:hAnsi="Arial" w:cs="Arial"/>
          <w:sz w:val="24"/>
          <w:szCs w:val="24"/>
        </w:rPr>
        <w:t>.</w:t>
      </w:r>
    </w:p>
    <w:p w14:paraId="6EBE1BC4" w14:textId="77777777" w:rsidR="00F646AA" w:rsidRDefault="00F646AA" w:rsidP="00F646AA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0E3C169E" w14:textId="77777777" w:rsidR="00991A45" w:rsidRDefault="00991A45" w:rsidP="00F646AA">
      <w:pPr>
        <w:pStyle w:val="Akapitzlist"/>
        <w:ind w:left="142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ejsce na odpowiedź:</w:t>
      </w:r>
    </w:p>
    <w:tbl>
      <w:tblPr>
        <w:tblStyle w:val="Tabela-Siatka"/>
        <w:tblW w:w="0" w:type="auto"/>
        <w:tblInd w:w="721" w:type="dxa"/>
        <w:tblLook w:val="04A0" w:firstRow="1" w:lastRow="0" w:firstColumn="1" w:lastColumn="0" w:noHBand="0" w:noVBand="1"/>
      </w:tblPr>
      <w:tblGrid>
        <w:gridCol w:w="758"/>
        <w:gridCol w:w="758"/>
        <w:gridCol w:w="758"/>
        <w:gridCol w:w="758"/>
        <w:gridCol w:w="758"/>
        <w:gridCol w:w="758"/>
        <w:gridCol w:w="758"/>
        <w:gridCol w:w="758"/>
        <w:gridCol w:w="759"/>
        <w:gridCol w:w="759"/>
        <w:gridCol w:w="759"/>
      </w:tblGrid>
      <w:tr w:rsidR="00991A45" w14:paraId="4FB8D6E6" w14:textId="77777777" w:rsidTr="00991A45">
        <w:tc>
          <w:tcPr>
            <w:tcW w:w="758" w:type="dxa"/>
          </w:tcPr>
          <w:p w14:paraId="323C5FA0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512D47C1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58" w:type="dxa"/>
          </w:tcPr>
          <w:p w14:paraId="51268DA8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58" w:type="dxa"/>
          </w:tcPr>
          <w:p w14:paraId="4F153801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58" w:type="dxa"/>
          </w:tcPr>
          <w:p w14:paraId="7C124D42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758" w:type="dxa"/>
          </w:tcPr>
          <w:p w14:paraId="652AE771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758" w:type="dxa"/>
          </w:tcPr>
          <w:p w14:paraId="39FDCDAA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758" w:type="dxa"/>
          </w:tcPr>
          <w:p w14:paraId="58C7D703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759" w:type="dxa"/>
          </w:tcPr>
          <w:p w14:paraId="05906948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759" w:type="dxa"/>
          </w:tcPr>
          <w:p w14:paraId="1023A4CF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759" w:type="dxa"/>
          </w:tcPr>
          <w:p w14:paraId="42764EC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91A45" w14:paraId="2367001F" w14:textId="77777777" w:rsidTr="00991A45">
        <w:tc>
          <w:tcPr>
            <w:tcW w:w="758" w:type="dxa"/>
          </w:tcPr>
          <w:p w14:paraId="01190EA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758" w:type="dxa"/>
          </w:tcPr>
          <w:p w14:paraId="3953A8A8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597A1145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3AF55A03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718AE5AD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789A0DB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490D06AA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13C571DD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18ADF76A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64F965F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4EC98102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1A45" w14:paraId="182E50C9" w14:textId="77777777" w:rsidTr="00991A45">
        <w:tc>
          <w:tcPr>
            <w:tcW w:w="758" w:type="dxa"/>
          </w:tcPr>
          <w:p w14:paraId="417C694C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758" w:type="dxa"/>
          </w:tcPr>
          <w:p w14:paraId="5CE05FC0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26C62C1B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1B96DC1B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0586B88D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1C62AA4E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102C24D7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088E0FEB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4D056C9B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6424660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636AEDB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91A45" w14:paraId="3F5EDC30" w14:textId="77777777" w:rsidTr="00991A45">
        <w:tc>
          <w:tcPr>
            <w:tcW w:w="758" w:type="dxa"/>
          </w:tcPr>
          <w:p w14:paraId="43DDF78D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758" w:type="dxa"/>
          </w:tcPr>
          <w:p w14:paraId="356EAF78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724E60DD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43E6E90F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0C87B82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4DB03929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7C8DABF0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8" w:type="dxa"/>
          </w:tcPr>
          <w:p w14:paraId="620A126B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37717301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1655C8EE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9" w:type="dxa"/>
          </w:tcPr>
          <w:p w14:paraId="740A0496" w14:textId="77777777" w:rsidR="00991A45" w:rsidRDefault="00991A45" w:rsidP="00F646AA">
            <w:pPr>
              <w:pStyle w:val="Akapitzlist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531F448" w14:textId="77777777" w:rsidR="00991A45" w:rsidRPr="00071424" w:rsidRDefault="00991A45" w:rsidP="00071424">
      <w:pPr>
        <w:rPr>
          <w:rFonts w:ascii="Arial" w:hAnsi="Arial" w:cs="Arial"/>
          <w:sz w:val="24"/>
          <w:szCs w:val="24"/>
        </w:rPr>
      </w:pPr>
    </w:p>
    <w:p w14:paraId="587535A3" w14:textId="77777777" w:rsidR="00991A45" w:rsidRPr="00991A45" w:rsidRDefault="00991A45" w:rsidP="00F646AA">
      <w:pPr>
        <w:pStyle w:val="Akapitzlist"/>
        <w:ind w:left="1428"/>
        <w:rPr>
          <w:rFonts w:ascii="Arial" w:hAnsi="Arial" w:cs="Arial"/>
          <w:sz w:val="24"/>
          <w:szCs w:val="24"/>
        </w:rPr>
      </w:pPr>
    </w:p>
    <w:p w14:paraId="239792FF" w14:textId="77777777" w:rsidR="00991A45" w:rsidRPr="00991A45" w:rsidRDefault="00991A45" w:rsidP="00F646AA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DF7D28">
        <w:rPr>
          <w:rFonts w:ascii="Arial" w:hAnsi="Arial" w:cs="Arial"/>
          <w:b/>
          <w:sz w:val="20"/>
          <w:szCs w:val="20"/>
        </w:rPr>
        <w:t>10</w:t>
      </w:r>
    </w:p>
    <w:p w14:paraId="08EEFFE1" w14:textId="77777777" w:rsidR="00991A45" w:rsidRDefault="00991A45" w:rsidP="00F646AA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53DB19E7" w14:textId="77777777" w:rsidR="00991A45" w:rsidRPr="00991A45" w:rsidRDefault="00991A45" w:rsidP="00F646AA">
      <w:pPr>
        <w:pStyle w:val="Akapitzlist"/>
        <w:ind w:left="1428"/>
        <w:rPr>
          <w:rFonts w:ascii="Arial" w:hAnsi="Arial" w:cs="Arial"/>
          <w:sz w:val="20"/>
          <w:szCs w:val="20"/>
        </w:rPr>
      </w:pPr>
    </w:p>
    <w:p w14:paraId="177D917B" w14:textId="77777777" w:rsidR="001F1FD5" w:rsidRPr="00991A45" w:rsidRDefault="001F1FD5" w:rsidP="001F1FD5">
      <w:p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lastRenderedPageBreak/>
        <w:t>Zadanie 2. (</w:t>
      </w:r>
      <w:r w:rsidR="00DE5CC2" w:rsidRPr="00991A45">
        <w:rPr>
          <w:rFonts w:ascii="Arial" w:hAnsi="Arial" w:cs="Arial"/>
          <w:sz w:val="24"/>
          <w:szCs w:val="24"/>
        </w:rPr>
        <w:t>6</w:t>
      </w:r>
      <w:r w:rsidRPr="00991A45">
        <w:rPr>
          <w:rFonts w:ascii="Arial" w:hAnsi="Arial" w:cs="Arial"/>
          <w:sz w:val="24"/>
          <w:szCs w:val="24"/>
        </w:rPr>
        <w:t xml:space="preserve"> pkt)</w:t>
      </w:r>
    </w:p>
    <w:p w14:paraId="4742D800" w14:textId="77777777" w:rsidR="001F1FD5" w:rsidRPr="00B1465F" w:rsidRDefault="00B1465F" w:rsidP="00127A81">
      <w:pPr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 xml:space="preserve">Oceń czy podane poniżej informacje są prawdziwe. </w:t>
      </w:r>
      <w:r w:rsidRPr="00B1465F">
        <w:rPr>
          <w:rFonts w:ascii="Arial" w:eastAsia="Times New Roman" w:hAnsi="Arial" w:cs="Arial"/>
          <w:sz w:val="24"/>
        </w:rPr>
        <w:t>Wpisz X w kratkę poprzedzającą literę P, jeśli informacja jest prawdziwa, albo w kratkę poprzedzającą literę F – jeśli jest fałszywa</w:t>
      </w:r>
      <w:r w:rsidR="001F1FD5" w:rsidRPr="00B1465F">
        <w:rPr>
          <w:rFonts w:ascii="Arial" w:eastAsiaTheme="minorEastAsia" w:hAnsi="Arial" w:cs="Arial"/>
          <w:sz w:val="24"/>
          <w:szCs w:val="24"/>
        </w:rPr>
        <w:t>.</w:t>
      </w: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419"/>
        <w:gridCol w:w="7798"/>
        <w:gridCol w:w="709"/>
        <w:gridCol w:w="708"/>
      </w:tblGrid>
      <w:tr w:rsidR="001A0D7E" w:rsidRPr="00991A45" w14:paraId="7C58B0EB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6A655A4E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A</w:t>
            </w:r>
          </w:p>
        </w:tc>
        <w:tc>
          <w:tcPr>
            <w:tcW w:w="7798" w:type="dxa"/>
            <w:vAlign w:val="center"/>
          </w:tcPr>
          <w:p w14:paraId="4D46482A" w14:textId="77777777" w:rsidR="001F1FD5" w:rsidRPr="00991A45" w:rsidRDefault="005771C1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sz w:val="24"/>
                <w:szCs w:val="24"/>
              </w:rPr>
              <w:t>Liczba</w:t>
            </w:r>
            <w:r w:rsidR="00A861CA"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atomowa tlenu </w:t>
            </w:r>
            <w:r>
              <w:rPr>
                <w:rFonts w:ascii="Arial" w:eastAsiaTheme="minorEastAsia" w:hAnsi="Arial" w:cs="Arial"/>
                <w:sz w:val="24"/>
                <w:szCs w:val="24"/>
              </w:rPr>
              <w:t>to 32</w:t>
            </w:r>
            <w:r w:rsidR="00A861CA" w:rsidRPr="00991A45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709" w:type="dxa"/>
            <w:vAlign w:val="center"/>
          </w:tcPr>
          <w:p w14:paraId="1C4B4754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0EFC33B7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 </w:t>
            </w:r>
          </w:p>
        </w:tc>
      </w:tr>
      <w:tr w:rsidR="001A0D7E" w:rsidRPr="00991A45" w14:paraId="5443EE78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71882579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B</w:t>
            </w:r>
          </w:p>
        </w:tc>
        <w:tc>
          <w:tcPr>
            <w:tcW w:w="7798" w:type="dxa"/>
            <w:vAlign w:val="center"/>
          </w:tcPr>
          <w:p w14:paraId="0F1287C6" w14:textId="51F50D23" w:rsidR="001F1FD5" w:rsidRPr="00A146FE" w:rsidRDefault="00A146F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A146FE">
              <w:rPr>
                <w:rFonts w:ascii="Arial" w:eastAsia="Times New Roman" w:hAnsi="Arial" w:cs="Arial"/>
                <w:sz w:val="24"/>
              </w:rPr>
              <w:t xml:space="preserve">W strukturze substancji o charakterze jonowym </w:t>
            </w:r>
            <w:r w:rsidR="00FB7D25">
              <w:rPr>
                <w:rFonts w:ascii="Arial" w:eastAsia="Times New Roman" w:hAnsi="Arial" w:cs="Arial"/>
                <w:sz w:val="24"/>
              </w:rPr>
              <w:br/>
            </w:r>
            <w:r w:rsidRPr="00127A81">
              <w:rPr>
                <w:rFonts w:ascii="Arial" w:eastAsia="Times New Roman" w:hAnsi="Arial" w:cs="Arial"/>
                <w:sz w:val="24"/>
                <w:u w:val="single"/>
              </w:rPr>
              <w:t>nie można</w:t>
            </w:r>
            <w:r w:rsidRPr="00A146FE">
              <w:rPr>
                <w:rFonts w:ascii="Arial" w:eastAsia="Times New Roman" w:hAnsi="Arial" w:cs="Arial"/>
                <w:sz w:val="24"/>
              </w:rPr>
              <w:t xml:space="preserve"> wyodrębnić poszczególnych cząsteczek</w:t>
            </w:r>
            <w:r w:rsidR="00A861CA" w:rsidRPr="00A146FE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709" w:type="dxa"/>
            <w:vAlign w:val="center"/>
          </w:tcPr>
          <w:p w14:paraId="54EF714C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00DA5D8F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</w:t>
            </w:r>
          </w:p>
        </w:tc>
      </w:tr>
      <w:tr w:rsidR="001A0D7E" w:rsidRPr="00991A45" w14:paraId="01AAF3C3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4D206249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C</w:t>
            </w:r>
          </w:p>
        </w:tc>
        <w:tc>
          <w:tcPr>
            <w:tcW w:w="7798" w:type="dxa"/>
            <w:vAlign w:val="center"/>
          </w:tcPr>
          <w:p w14:paraId="6E677703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W</w:t>
            </w:r>
            <w:r w:rsidR="00A861CA"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cząstecz</w:t>
            </w:r>
            <w:r w:rsidR="005771C1">
              <w:rPr>
                <w:rFonts w:ascii="Arial" w:eastAsiaTheme="minorEastAsia" w:hAnsi="Arial" w:cs="Arial"/>
                <w:sz w:val="24"/>
                <w:szCs w:val="24"/>
              </w:rPr>
              <w:t>ce chlorowodoru atomy są związane</w:t>
            </w:r>
            <w:r w:rsidR="00A861CA"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wiązanie</w:t>
            </w:r>
            <w:r w:rsidR="005771C1">
              <w:rPr>
                <w:rFonts w:ascii="Arial" w:eastAsiaTheme="minorEastAsia" w:hAnsi="Arial" w:cs="Arial"/>
                <w:sz w:val="24"/>
                <w:szCs w:val="24"/>
              </w:rPr>
              <w:t>m kowalencyjnym</w:t>
            </w:r>
            <w:r w:rsidR="00A861CA"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spolaryzowan</w:t>
            </w:r>
            <w:r w:rsidR="005771C1">
              <w:rPr>
                <w:rFonts w:ascii="Arial" w:eastAsiaTheme="minorEastAsia" w:hAnsi="Arial" w:cs="Arial"/>
                <w:sz w:val="24"/>
                <w:szCs w:val="24"/>
              </w:rPr>
              <w:t>ym</w:t>
            </w:r>
            <w:r w:rsidR="00607F71" w:rsidRPr="00991A45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709" w:type="dxa"/>
            <w:vAlign w:val="center"/>
          </w:tcPr>
          <w:p w14:paraId="124DAEE5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493B43F5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</w:t>
            </w:r>
          </w:p>
        </w:tc>
      </w:tr>
      <w:tr w:rsidR="001A0D7E" w:rsidRPr="00991A45" w14:paraId="0D9BD98A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16562695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D</w:t>
            </w:r>
          </w:p>
        </w:tc>
        <w:tc>
          <w:tcPr>
            <w:tcW w:w="7798" w:type="dxa"/>
            <w:vAlign w:val="center"/>
          </w:tcPr>
          <w:p w14:paraId="0212D217" w14:textId="77777777" w:rsidR="001F1FD5" w:rsidRPr="00A146FE" w:rsidRDefault="00A146F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A146FE">
              <w:rPr>
                <w:rFonts w:ascii="Arial" w:eastAsia="Times New Roman" w:hAnsi="Arial" w:cs="Arial"/>
                <w:sz w:val="24"/>
              </w:rPr>
              <w:t xml:space="preserve">Wiązanie kowalencyjne spolaryzowane pomiędzy atomami </w:t>
            </w:r>
            <w:r w:rsidRPr="00B804D1">
              <w:rPr>
                <w:rFonts w:ascii="Arial" w:eastAsia="Times New Roman" w:hAnsi="Arial" w:cs="Arial"/>
                <w:sz w:val="24"/>
                <w:u w:val="single"/>
              </w:rPr>
              <w:t>nie powstaje</w:t>
            </w:r>
            <w:r w:rsidRPr="00A146FE">
              <w:rPr>
                <w:rFonts w:ascii="Arial" w:eastAsia="Times New Roman" w:hAnsi="Arial" w:cs="Arial"/>
                <w:sz w:val="24"/>
              </w:rPr>
              <w:t xml:space="preserve"> dzięki uwspólnianiu elektronu lub elektronów walencyjnych tych atomów</w:t>
            </w:r>
            <w:r w:rsidR="00607F71" w:rsidRPr="00A146FE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709" w:type="dxa"/>
            <w:vAlign w:val="center"/>
          </w:tcPr>
          <w:p w14:paraId="27126A10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087BBA04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</w:t>
            </w:r>
          </w:p>
        </w:tc>
      </w:tr>
      <w:tr w:rsidR="001A0D7E" w:rsidRPr="00991A45" w14:paraId="05614E15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2EF52B72" w14:textId="77777777" w:rsidR="001F1FD5" w:rsidRPr="00991A45" w:rsidRDefault="001F1FD5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E</w:t>
            </w:r>
          </w:p>
        </w:tc>
        <w:tc>
          <w:tcPr>
            <w:tcW w:w="7798" w:type="dxa"/>
            <w:vAlign w:val="center"/>
          </w:tcPr>
          <w:p w14:paraId="0E90839E" w14:textId="560DF65F" w:rsidR="001F1FD5" w:rsidRPr="00991A45" w:rsidRDefault="00C13C8D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C13C8D">
              <w:rPr>
                <w:rFonts w:ascii="Arial" w:eastAsiaTheme="minorEastAsia" w:hAnsi="Arial" w:cs="Arial"/>
                <w:sz w:val="24"/>
                <w:szCs w:val="24"/>
              </w:rPr>
              <w:t xml:space="preserve">W cząsteczce </w:t>
            </w:r>
            <w:r>
              <w:rPr>
                <w:rFonts w:ascii="Arial" w:eastAsiaTheme="minorEastAsia" w:hAnsi="Arial" w:cs="Arial"/>
                <w:sz w:val="24"/>
                <w:szCs w:val="24"/>
              </w:rPr>
              <w:t>metanu</w:t>
            </w:r>
            <w:r w:rsidRPr="00C13C8D">
              <w:rPr>
                <w:rFonts w:ascii="Arial" w:eastAsiaTheme="minorEastAsia" w:hAnsi="Arial" w:cs="Arial"/>
                <w:sz w:val="24"/>
                <w:szCs w:val="24"/>
              </w:rPr>
              <w:t xml:space="preserve"> atomy są związane wiązaniem </w:t>
            </w:r>
            <w:r>
              <w:rPr>
                <w:rFonts w:ascii="Arial" w:eastAsiaTheme="minorEastAsia" w:hAnsi="Arial" w:cs="Arial"/>
                <w:sz w:val="24"/>
                <w:szCs w:val="24"/>
              </w:rPr>
              <w:t>jonowym</w:t>
            </w:r>
            <w:r w:rsidRPr="00C13C8D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</w:tc>
        <w:tc>
          <w:tcPr>
            <w:tcW w:w="709" w:type="dxa"/>
            <w:vAlign w:val="center"/>
          </w:tcPr>
          <w:p w14:paraId="5915F7A6" w14:textId="77777777" w:rsidR="001F1FD5" w:rsidRPr="00991A45" w:rsidRDefault="00607F71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3ACA7E6F" w14:textId="77777777" w:rsidR="001F1FD5" w:rsidRPr="00991A45" w:rsidRDefault="009C2A6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</w:t>
            </w:r>
          </w:p>
        </w:tc>
      </w:tr>
      <w:tr w:rsidR="001A0D7E" w:rsidRPr="00991A45" w14:paraId="60C5D832" w14:textId="77777777" w:rsidTr="00127A81">
        <w:trPr>
          <w:trHeight w:val="680"/>
        </w:trPr>
        <w:tc>
          <w:tcPr>
            <w:tcW w:w="419" w:type="dxa"/>
            <w:vAlign w:val="center"/>
          </w:tcPr>
          <w:p w14:paraId="00FD225F" w14:textId="77777777" w:rsidR="00607F71" w:rsidRPr="00991A45" w:rsidRDefault="00607F71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>F</w:t>
            </w:r>
          </w:p>
        </w:tc>
        <w:tc>
          <w:tcPr>
            <w:tcW w:w="7798" w:type="dxa"/>
            <w:vAlign w:val="center"/>
          </w:tcPr>
          <w:p w14:paraId="0A1C4678" w14:textId="77777777" w:rsidR="00607F71" w:rsidRPr="00A146FE" w:rsidRDefault="00A146FE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A146FE">
              <w:rPr>
                <w:rFonts w:ascii="Arial" w:eastAsia="Times New Roman" w:hAnsi="Arial" w:cs="Arial"/>
                <w:sz w:val="24"/>
              </w:rPr>
              <w:t>Wartościowość pierwiastka określa liczbę wiązań chemicznych jakie może utworzyć atom tego pierwiastka z innymi atomami w związku chemicznym</w:t>
            </w:r>
          </w:p>
        </w:tc>
        <w:tc>
          <w:tcPr>
            <w:tcW w:w="709" w:type="dxa"/>
            <w:vAlign w:val="center"/>
          </w:tcPr>
          <w:p w14:paraId="79C826A9" w14:textId="77777777" w:rsidR="00607F71" w:rsidRPr="00991A45" w:rsidRDefault="00607F71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P</w:t>
            </w:r>
          </w:p>
        </w:tc>
        <w:tc>
          <w:tcPr>
            <w:tcW w:w="708" w:type="dxa"/>
            <w:vAlign w:val="center"/>
          </w:tcPr>
          <w:p w14:paraId="0E800829" w14:textId="77777777" w:rsidR="00607F71" w:rsidRPr="00991A45" w:rsidRDefault="00607F71" w:rsidP="00127A81">
            <w:pPr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DF7D28">
              <w:rPr>
                <w:rFonts w:ascii="Arial" w:eastAsiaTheme="minorEastAsia" w:hAnsi="Arial" w:cs="Arial"/>
                <w:sz w:val="40"/>
                <w:szCs w:val="40"/>
              </w:rPr>
              <w:t>□</w:t>
            </w:r>
            <w:r w:rsidRPr="00991A45">
              <w:rPr>
                <w:rFonts w:ascii="Arial" w:eastAsiaTheme="minorEastAsia" w:hAnsi="Arial" w:cs="Arial"/>
                <w:sz w:val="24"/>
                <w:szCs w:val="24"/>
              </w:rPr>
              <w:t xml:space="preserve"> F</w:t>
            </w:r>
          </w:p>
        </w:tc>
      </w:tr>
    </w:tbl>
    <w:p w14:paraId="2103E50F" w14:textId="77777777" w:rsid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</w:p>
    <w:p w14:paraId="2D7743B2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DF7D28">
        <w:rPr>
          <w:rFonts w:ascii="Arial" w:hAnsi="Arial" w:cs="Arial"/>
          <w:b/>
          <w:sz w:val="20"/>
          <w:szCs w:val="20"/>
        </w:rPr>
        <w:t>6</w:t>
      </w:r>
    </w:p>
    <w:p w14:paraId="536CD5EF" w14:textId="77777777" w:rsidR="00DF7D28" w:rsidRDefault="00991A45" w:rsidP="00B804D1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11581C9A" w14:textId="77777777" w:rsidR="001155BC" w:rsidRPr="001155BC" w:rsidRDefault="001155BC" w:rsidP="001155BC">
      <w:pPr>
        <w:rPr>
          <w:rFonts w:ascii="Arial" w:hAnsi="Arial" w:cs="Arial"/>
          <w:sz w:val="20"/>
          <w:szCs w:val="20"/>
        </w:rPr>
      </w:pPr>
    </w:p>
    <w:p w14:paraId="7C4DED33" w14:textId="77777777" w:rsidR="00DE5CC2" w:rsidRPr="00991A45" w:rsidRDefault="00DE5CC2" w:rsidP="001F1FD5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Zadanie 3. (</w:t>
      </w:r>
      <w:r w:rsidR="00791736" w:rsidRPr="00991A45">
        <w:rPr>
          <w:rFonts w:ascii="Arial" w:eastAsiaTheme="minorEastAsia" w:hAnsi="Arial" w:cs="Arial"/>
          <w:sz w:val="24"/>
          <w:szCs w:val="24"/>
        </w:rPr>
        <w:t>5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pkt)</w:t>
      </w:r>
    </w:p>
    <w:p w14:paraId="5491B2A4" w14:textId="41FE635D" w:rsidR="00DE5CC2" w:rsidRPr="001155BC" w:rsidRDefault="00A146FE" w:rsidP="00127A81">
      <w:pPr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1155BC">
        <w:rPr>
          <w:rFonts w:ascii="Arial" w:eastAsia="Times New Roman" w:hAnsi="Arial" w:cs="Arial"/>
          <w:sz w:val="24"/>
        </w:rPr>
        <w:t xml:space="preserve">Spośród wymienionych poniżej cech substancji o różnej budowie wybierz </w:t>
      </w:r>
      <w:r w:rsidR="00164ED7">
        <w:rPr>
          <w:rFonts w:ascii="Arial" w:eastAsia="Times New Roman" w:hAnsi="Arial" w:cs="Arial"/>
          <w:sz w:val="24"/>
        </w:rPr>
        <w:t xml:space="preserve">wszystkie </w:t>
      </w:r>
      <w:r w:rsidRPr="001155BC">
        <w:rPr>
          <w:rFonts w:ascii="Arial" w:eastAsia="Times New Roman" w:hAnsi="Arial" w:cs="Arial"/>
          <w:sz w:val="24"/>
        </w:rPr>
        <w:t xml:space="preserve">te, które przypisuje się </w:t>
      </w:r>
      <w:r w:rsidR="001155BC" w:rsidRPr="00127A81">
        <w:rPr>
          <w:rFonts w:ascii="Arial" w:eastAsia="Times New Roman" w:hAnsi="Arial" w:cs="Arial"/>
          <w:sz w:val="24"/>
          <w:u w:val="single"/>
        </w:rPr>
        <w:t>metanowi</w:t>
      </w:r>
      <w:r w:rsidRPr="001155BC">
        <w:rPr>
          <w:rFonts w:ascii="Arial" w:eastAsia="Times New Roman" w:hAnsi="Arial" w:cs="Arial"/>
          <w:sz w:val="24"/>
        </w:rPr>
        <w:t>. Wypisz odpowiadające im litery</w:t>
      </w:r>
      <w:r w:rsidR="00DE5CC2" w:rsidRPr="001155BC">
        <w:rPr>
          <w:rFonts w:ascii="Arial" w:eastAsiaTheme="minorEastAsia" w:hAnsi="Arial" w:cs="Arial"/>
          <w:sz w:val="24"/>
          <w:szCs w:val="24"/>
        </w:rPr>
        <w:t>.</w:t>
      </w:r>
    </w:p>
    <w:p w14:paraId="747F13D1" w14:textId="00908114" w:rsidR="00DE5CC2" w:rsidRPr="001155BC" w:rsidRDefault="00A146FE" w:rsidP="00127A81">
      <w:pPr>
        <w:pStyle w:val="Akapitzlist"/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Theme="minorEastAsia" w:hAnsi="Arial" w:cs="Arial"/>
          <w:sz w:val="24"/>
          <w:szCs w:val="24"/>
        </w:rPr>
      </w:pPr>
      <w:r w:rsidRPr="001155BC">
        <w:rPr>
          <w:rFonts w:ascii="Arial" w:eastAsiaTheme="minorEastAsia" w:hAnsi="Arial" w:cs="Arial"/>
          <w:sz w:val="24"/>
          <w:szCs w:val="24"/>
        </w:rPr>
        <w:t>Roztw</w:t>
      </w:r>
      <w:r w:rsidR="00FB7D25">
        <w:rPr>
          <w:rFonts w:ascii="Arial" w:eastAsiaTheme="minorEastAsia" w:hAnsi="Arial" w:cs="Arial"/>
          <w:sz w:val="24"/>
          <w:szCs w:val="24"/>
        </w:rPr>
        <w:t>ór</w:t>
      </w:r>
      <w:r w:rsidRPr="001155BC">
        <w:rPr>
          <w:rFonts w:ascii="Arial" w:eastAsiaTheme="minorEastAsia" w:hAnsi="Arial" w:cs="Arial"/>
          <w:sz w:val="24"/>
          <w:szCs w:val="24"/>
        </w:rPr>
        <w:t xml:space="preserve"> wodn</w:t>
      </w:r>
      <w:r w:rsidR="00FB7D25">
        <w:rPr>
          <w:rFonts w:ascii="Arial" w:eastAsiaTheme="minorEastAsia" w:hAnsi="Arial" w:cs="Arial"/>
          <w:sz w:val="24"/>
          <w:szCs w:val="24"/>
        </w:rPr>
        <w:t>y</w:t>
      </w:r>
      <w:r w:rsidRPr="001155BC">
        <w:rPr>
          <w:rFonts w:ascii="Arial" w:eastAsiaTheme="minorEastAsia" w:hAnsi="Arial" w:cs="Arial"/>
          <w:sz w:val="24"/>
          <w:szCs w:val="24"/>
        </w:rPr>
        <w:t xml:space="preserve"> substancji przewodz</w:t>
      </w:r>
      <w:r w:rsidR="00FB7D25">
        <w:rPr>
          <w:rFonts w:ascii="Arial" w:eastAsiaTheme="minorEastAsia" w:hAnsi="Arial" w:cs="Arial"/>
          <w:sz w:val="24"/>
          <w:szCs w:val="24"/>
        </w:rPr>
        <w:t>i</w:t>
      </w:r>
      <w:r w:rsidRPr="001155BC">
        <w:rPr>
          <w:rFonts w:ascii="Arial" w:eastAsiaTheme="minorEastAsia" w:hAnsi="Arial" w:cs="Arial"/>
          <w:sz w:val="24"/>
          <w:szCs w:val="24"/>
        </w:rPr>
        <w:t xml:space="preserve"> prąd elektryczny</w:t>
      </w:r>
      <w:r w:rsidR="001155BC">
        <w:rPr>
          <w:rFonts w:ascii="Arial" w:eastAsiaTheme="minorEastAsia" w:hAnsi="Arial" w:cs="Arial"/>
          <w:sz w:val="24"/>
          <w:szCs w:val="24"/>
        </w:rPr>
        <w:t>.</w:t>
      </w:r>
    </w:p>
    <w:p w14:paraId="4A283BC0" w14:textId="22E46A3E" w:rsidR="001155BC" w:rsidRPr="001155BC" w:rsidRDefault="001155BC" w:rsidP="00127A81">
      <w:pPr>
        <w:pStyle w:val="Akapitzlist"/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Theme="minorEastAsia" w:hAnsi="Arial" w:cs="Arial"/>
          <w:sz w:val="24"/>
          <w:szCs w:val="24"/>
        </w:rPr>
      </w:pPr>
      <w:r w:rsidRPr="001155BC">
        <w:rPr>
          <w:rFonts w:ascii="Arial" w:eastAsia="Times New Roman" w:hAnsi="Arial" w:cs="Arial"/>
          <w:sz w:val="24"/>
        </w:rPr>
        <w:t xml:space="preserve">W temperaturze pokojowej i pod ciśnieniem atmosferycznym substancja </w:t>
      </w:r>
      <w:r w:rsidR="00FB7D25">
        <w:rPr>
          <w:rFonts w:ascii="Arial" w:eastAsia="Times New Roman" w:hAnsi="Arial" w:cs="Arial"/>
          <w:sz w:val="24"/>
        </w:rPr>
        <w:t>jes</w:t>
      </w:r>
      <w:r w:rsidR="00164ED7">
        <w:rPr>
          <w:rFonts w:ascii="Arial" w:eastAsia="Times New Roman" w:hAnsi="Arial" w:cs="Arial"/>
          <w:sz w:val="24"/>
        </w:rPr>
        <w:t>t</w:t>
      </w:r>
      <w:r w:rsidR="00FB7D25">
        <w:rPr>
          <w:rFonts w:ascii="Arial" w:eastAsia="Times New Roman" w:hAnsi="Arial" w:cs="Arial"/>
          <w:sz w:val="24"/>
        </w:rPr>
        <w:t xml:space="preserve"> </w:t>
      </w:r>
      <w:r w:rsidRPr="001155BC">
        <w:rPr>
          <w:rFonts w:ascii="Arial" w:eastAsia="Times New Roman" w:hAnsi="Arial" w:cs="Arial"/>
          <w:sz w:val="24"/>
        </w:rPr>
        <w:t>gaz</w:t>
      </w:r>
      <w:r w:rsidR="00FB7D25">
        <w:rPr>
          <w:rFonts w:ascii="Arial" w:eastAsia="Times New Roman" w:hAnsi="Arial" w:cs="Arial"/>
          <w:sz w:val="24"/>
        </w:rPr>
        <w:t>em</w:t>
      </w:r>
      <w:r>
        <w:rPr>
          <w:rFonts w:ascii="Arial" w:eastAsia="Times New Roman" w:hAnsi="Arial" w:cs="Arial"/>
          <w:sz w:val="24"/>
        </w:rPr>
        <w:t>.</w:t>
      </w:r>
    </w:p>
    <w:p w14:paraId="0489144A" w14:textId="77777777" w:rsidR="001155BC" w:rsidRPr="001155BC" w:rsidRDefault="001155BC" w:rsidP="00127A81">
      <w:pPr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="Times New Roman" w:hAnsi="Arial" w:cs="Arial"/>
          <w:sz w:val="24"/>
        </w:rPr>
      </w:pPr>
      <w:r w:rsidRPr="001155BC">
        <w:rPr>
          <w:rFonts w:ascii="Arial" w:eastAsia="Times New Roman" w:hAnsi="Arial" w:cs="Arial"/>
          <w:sz w:val="24"/>
        </w:rPr>
        <w:t xml:space="preserve">Substancja o dobrym przewodnictwie cieplnym. </w:t>
      </w:r>
    </w:p>
    <w:p w14:paraId="19DBFEB4" w14:textId="33152501" w:rsidR="00DE5CC2" w:rsidRPr="001155BC" w:rsidRDefault="00791736" w:rsidP="00127A81">
      <w:pPr>
        <w:pStyle w:val="Akapitzlist"/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Theme="minorEastAsia" w:hAnsi="Arial" w:cs="Arial"/>
          <w:sz w:val="24"/>
          <w:szCs w:val="24"/>
        </w:rPr>
      </w:pPr>
      <w:r w:rsidRPr="001155BC">
        <w:rPr>
          <w:rFonts w:ascii="Arial" w:eastAsiaTheme="minorEastAsia" w:hAnsi="Arial" w:cs="Arial"/>
          <w:sz w:val="24"/>
          <w:szCs w:val="24"/>
        </w:rPr>
        <w:t>Tworz</w:t>
      </w:r>
      <w:r w:rsidR="00FB7D25">
        <w:rPr>
          <w:rFonts w:ascii="Arial" w:eastAsiaTheme="minorEastAsia" w:hAnsi="Arial" w:cs="Arial"/>
          <w:sz w:val="24"/>
          <w:szCs w:val="24"/>
        </w:rPr>
        <w:t>y</w:t>
      </w:r>
      <w:r w:rsidRPr="001155BC">
        <w:rPr>
          <w:rFonts w:ascii="Arial" w:eastAsiaTheme="minorEastAsia" w:hAnsi="Arial" w:cs="Arial"/>
          <w:sz w:val="24"/>
          <w:szCs w:val="24"/>
        </w:rPr>
        <w:t xml:space="preserve"> kryształ jon</w:t>
      </w:r>
      <w:r w:rsidR="00C73469">
        <w:rPr>
          <w:rFonts w:ascii="Arial" w:eastAsiaTheme="minorEastAsia" w:hAnsi="Arial" w:cs="Arial"/>
          <w:sz w:val="24"/>
          <w:szCs w:val="24"/>
        </w:rPr>
        <w:t>ó</w:t>
      </w:r>
      <w:r w:rsidRPr="001155BC">
        <w:rPr>
          <w:rFonts w:ascii="Arial" w:eastAsiaTheme="minorEastAsia" w:hAnsi="Arial" w:cs="Arial"/>
          <w:sz w:val="24"/>
          <w:szCs w:val="24"/>
        </w:rPr>
        <w:t>w</w:t>
      </w:r>
      <w:r w:rsidR="001155BC">
        <w:rPr>
          <w:rFonts w:ascii="Arial" w:eastAsiaTheme="minorEastAsia" w:hAnsi="Arial" w:cs="Arial"/>
          <w:sz w:val="24"/>
          <w:szCs w:val="24"/>
        </w:rPr>
        <w:t>.</w:t>
      </w:r>
    </w:p>
    <w:p w14:paraId="27C6EC20" w14:textId="2C491123" w:rsidR="00DE5CC2" w:rsidRPr="001155BC" w:rsidRDefault="001155BC" w:rsidP="00127A81">
      <w:pPr>
        <w:pStyle w:val="Akapitzlist"/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Ma</w:t>
      </w:r>
      <w:r w:rsidR="00DE5CC2" w:rsidRPr="001155BC">
        <w:rPr>
          <w:rFonts w:ascii="Arial" w:eastAsiaTheme="minorEastAsia" w:hAnsi="Arial" w:cs="Arial"/>
          <w:sz w:val="24"/>
          <w:szCs w:val="24"/>
        </w:rPr>
        <w:t xml:space="preserve"> ni</w:t>
      </w:r>
      <w:r w:rsidRPr="001155BC">
        <w:rPr>
          <w:rFonts w:ascii="Arial" w:eastAsiaTheme="minorEastAsia" w:hAnsi="Arial" w:cs="Arial"/>
          <w:sz w:val="24"/>
          <w:szCs w:val="24"/>
        </w:rPr>
        <w:t>ższ</w:t>
      </w:r>
      <w:r w:rsidR="00FB7D25">
        <w:rPr>
          <w:rFonts w:ascii="Arial" w:eastAsiaTheme="minorEastAsia" w:hAnsi="Arial" w:cs="Arial"/>
          <w:sz w:val="24"/>
          <w:szCs w:val="24"/>
        </w:rPr>
        <w:t>ą</w:t>
      </w:r>
      <w:r w:rsidR="00DE5CC2" w:rsidRPr="001155BC">
        <w:rPr>
          <w:rFonts w:ascii="Arial" w:eastAsiaTheme="minorEastAsia" w:hAnsi="Arial" w:cs="Arial"/>
          <w:sz w:val="24"/>
          <w:szCs w:val="24"/>
        </w:rPr>
        <w:t xml:space="preserve"> temperatur</w:t>
      </w:r>
      <w:r w:rsidR="00FB7D25">
        <w:rPr>
          <w:rFonts w:ascii="Arial" w:eastAsiaTheme="minorEastAsia" w:hAnsi="Arial" w:cs="Arial"/>
          <w:sz w:val="24"/>
          <w:szCs w:val="24"/>
        </w:rPr>
        <w:t>ę</w:t>
      </w:r>
      <w:r w:rsidR="00DE5CC2" w:rsidRPr="001155BC">
        <w:rPr>
          <w:rFonts w:ascii="Arial" w:eastAsiaTheme="minorEastAsia" w:hAnsi="Arial" w:cs="Arial"/>
          <w:sz w:val="24"/>
          <w:szCs w:val="24"/>
        </w:rPr>
        <w:t xml:space="preserve"> topnienia w porównaniu do substancji o budowie jonowej</w:t>
      </w:r>
      <w:r>
        <w:rPr>
          <w:rFonts w:ascii="Arial" w:eastAsiaTheme="minorEastAsia" w:hAnsi="Arial" w:cs="Arial"/>
          <w:sz w:val="24"/>
          <w:szCs w:val="24"/>
        </w:rPr>
        <w:t>.</w:t>
      </w:r>
    </w:p>
    <w:p w14:paraId="155D4BF6" w14:textId="77777777" w:rsidR="001155BC" w:rsidRPr="001155BC" w:rsidRDefault="001155BC" w:rsidP="00127A81">
      <w:pPr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="Times New Roman" w:hAnsi="Arial" w:cs="Arial"/>
          <w:sz w:val="24"/>
        </w:rPr>
      </w:pPr>
      <w:r w:rsidRPr="001155BC">
        <w:rPr>
          <w:rFonts w:ascii="Arial" w:eastAsia="Times New Roman" w:hAnsi="Arial" w:cs="Arial"/>
          <w:sz w:val="24"/>
        </w:rPr>
        <w:t>Ma niższą temperaturę wrzenia w porównaniu do substancji o budowie jonowej.</w:t>
      </w:r>
    </w:p>
    <w:p w14:paraId="3737E905" w14:textId="0A23402A" w:rsidR="00DE5CC2" w:rsidRPr="001155BC" w:rsidRDefault="001155BC" w:rsidP="00127A81">
      <w:pPr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Arial" w:eastAsia="Times New Roman" w:hAnsi="Arial" w:cs="Arial"/>
          <w:sz w:val="24"/>
        </w:rPr>
      </w:pPr>
      <w:r w:rsidRPr="001155BC">
        <w:rPr>
          <w:rFonts w:ascii="Arial" w:eastAsia="Times New Roman" w:hAnsi="Arial" w:cs="Arial"/>
          <w:sz w:val="24"/>
        </w:rPr>
        <w:t>W wodzie praktycznie się nie rozpuszcza.</w:t>
      </w:r>
    </w:p>
    <w:p w14:paraId="6BAC30BA" w14:textId="26A64225" w:rsidR="001155BC" w:rsidRPr="001A0D7E" w:rsidRDefault="00FB7D25" w:rsidP="00127A81">
      <w:pPr>
        <w:numPr>
          <w:ilvl w:val="0"/>
          <w:numId w:val="24"/>
        </w:numPr>
        <w:spacing w:after="0" w:line="360" w:lineRule="auto"/>
        <w:ind w:left="714" w:hanging="357"/>
        <w:jc w:val="both"/>
        <w:rPr>
          <w:rFonts w:ascii="Times New Roman" w:eastAsia="Times New Roman" w:hAnsi="Times New Roman"/>
          <w:sz w:val="24"/>
        </w:rPr>
      </w:pPr>
      <w:r>
        <w:rPr>
          <w:rFonts w:ascii="Arial" w:eastAsia="Times New Roman" w:hAnsi="Arial" w:cs="Arial"/>
          <w:sz w:val="24"/>
        </w:rPr>
        <w:t>A</w:t>
      </w:r>
      <w:r w:rsidR="001155BC" w:rsidRPr="001155BC">
        <w:rPr>
          <w:rFonts w:ascii="Arial" w:eastAsia="Times New Roman" w:hAnsi="Arial" w:cs="Arial"/>
          <w:sz w:val="24"/>
        </w:rPr>
        <w:t xml:space="preserve">tomy </w:t>
      </w:r>
      <w:r w:rsidR="00164ED7">
        <w:rPr>
          <w:rFonts w:ascii="Arial" w:eastAsia="Times New Roman" w:hAnsi="Arial" w:cs="Arial"/>
          <w:sz w:val="24"/>
        </w:rPr>
        <w:t xml:space="preserve">w cząsteczce substancji </w:t>
      </w:r>
      <w:r w:rsidR="001155BC" w:rsidRPr="001155BC">
        <w:rPr>
          <w:rFonts w:ascii="Arial" w:eastAsia="Times New Roman" w:hAnsi="Arial" w:cs="Arial"/>
          <w:sz w:val="24"/>
        </w:rPr>
        <w:t>są połączone wiązaniem polegającym na uwspólnianiu elektronów walencyjnych poszczególnych atomów.</w:t>
      </w:r>
    </w:p>
    <w:p w14:paraId="0816A4C3" w14:textId="77777777" w:rsidR="001A0D7E" w:rsidRDefault="001A0D7E" w:rsidP="001F1FD5">
      <w:pPr>
        <w:rPr>
          <w:rFonts w:ascii="Arial" w:eastAsiaTheme="minorEastAsia" w:hAnsi="Arial" w:cs="Arial"/>
          <w:sz w:val="24"/>
          <w:szCs w:val="24"/>
        </w:rPr>
      </w:pPr>
    </w:p>
    <w:p w14:paraId="47D64F06" w14:textId="4CCA4DC7" w:rsidR="00DE5CC2" w:rsidRDefault="00DE5CC2" w:rsidP="001F1FD5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lastRenderedPageBreak/>
        <w:t>Odpowiedź: ……………………….</w:t>
      </w:r>
      <w:r w:rsidR="00DF7D28">
        <w:rPr>
          <w:rFonts w:ascii="Arial" w:eastAsiaTheme="minorEastAsia" w:hAnsi="Arial" w:cs="Arial"/>
          <w:sz w:val="24"/>
          <w:szCs w:val="24"/>
        </w:rPr>
        <w:t>.</w:t>
      </w:r>
    </w:p>
    <w:p w14:paraId="012CC256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DF7D28">
        <w:rPr>
          <w:rFonts w:ascii="Arial" w:hAnsi="Arial" w:cs="Arial"/>
          <w:b/>
          <w:sz w:val="20"/>
          <w:szCs w:val="20"/>
        </w:rPr>
        <w:t>5</w:t>
      </w:r>
    </w:p>
    <w:p w14:paraId="2D27FFDC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728F719D" w14:textId="77777777" w:rsidR="00DE5CC2" w:rsidRDefault="00DE5CC2" w:rsidP="001F1FD5">
      <w:pPr>
        <w:rPr>
          <w:rFonts w:ascii="Arial" w:eastAsiaTheme="minorEastAsia" w:hAnsi="Arial" w:cs="Arial"/>
          <w:sz w:val="24"/>
          <w:szCs w:val="24"/>
        </w:rPr>
      </w:pPr>
    </w:p>
    <w:p w14:paraId="04067F73" w14:textId="77777777" w:rsidR="004E3668" w:rsidRPr="00991A45" w:rsidRDefault="004E3668" w:rsidP="004E3668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Zadanie 4. (</w:t>
      </w:r>
      <w:r w:rsidR="009966F4" w:rsidRPr="00991A45">
        <w:rPr>
          <w:rFonts w:ascii="Arial" w:eastAsiaTheme="minorEastAsia" w:hAnsi="Arial" w:cs="Arial"/>
          <w:sz w:val="24"/>
          <w:szCs w:val="24"/>
        </w:rPr>
        <w:t>8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pkt)</w:t>
      </w:r>
    </w:p>
    <w:p w14:paraId="08540DC3" w14:textId="1B4FB891" w:rsidR="004E3668" w:rsidRPr="00A146FE" w:rsidRDefault="00A146FE" w:rsidP="00127A81">
      <w:pPr>
        <w:jc w:val="both"/>
        <w:rPr>
          <w:rFonts w:ascii="Arial" w:eastAsiaTheme="minorEastAsia" w:hAnsi="Arial" w:cs="Arial"/>
          <w:sz w:val="24"/>
          <w:szCs w:val="24"/>
        </w:rPr>
      </w:pPr>
      <w:r w:rsidRPr="00A146FE">
        <w:rPr>
          <w:rFonts w:ascii="Arial" w:eastAsia="Times New Roman" w:hAnsi="Arial" w:cs="Arial"/>
          <w:sz w:val="24"/>
        </w:rPr>
        <w:t xml:space="preserve">Poniżej zestawiono opisy odnoszące się do tlenków. Przyporządkuj opisy tlenków do ich nazw. </w:t>
      </w:r>
      <w:r w:rsidR="009754E1">
        <w:rPr>
          <w:rFonts w:ascii="Arial" w:eastAsia="Times New Roman" w:hAnsi="Arial" w:cs="Arial"/>
          <w:sz w:val="24"/>
        </w:rPr>
        <w:t>Wpisz odpowiadającą opisowi literę do</w:t>
      </w:r>
      <w:r w:rsidRPr="00A146FE">
        <w:rPr>
          <w:rFonts w:ascii="Arial" w:eastAsia="Times New Roman" w:hAnsi="Arial" w:cs="Arial"/>
          <w:sz w:val="24"/>
        </w:rPr>
        <w:t xml:space="preserve"> tabel</w:t>
      </w:r>
      <w:r w:rsidR="009754E1">
        <w:rPr>
          <w:rFonts w:ascii="Arial" w:eastAsia="Times New Roman" w:hAnsi="Arial" w:cs="Arial"/>
          <w:sz w:val="24"/>
        </w:rPr>
        <w:t>i</w:t>
      </w:r>
      <w:r w:rsidR="004E3668" w:rsidRPr="00A146FE">
        <w:rPr>
          <w:rFonts w:ascii="Arial" w:eastAsiaTheme="minorEastAsia" w:hAnsi="Arial" w:cs="Arial"/>
          <w:sz w:val="24"/>
          <w:szCs w:val="24"/>
        </w:rPr>
        <w:t>.</w:t>
      </w:r>
    </w:p>
    <w:p w14:paraId="1BA0A10C" w14:textId="1CF9F9D4" w:rsidR="001155BC" w:rsidRPr="003E42AD" w:rsidRDefault="00BD3129" w:rsidP="001155BC">
      <w:pPr>
        <w:rPr>
          <w:rFonts w:ascii="Arial" w:eastAsia="Times New Roman" w:hAnsi="Arial" w:cs="Arial"/>
          <w:sz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A. </w:t>
      </w:r>
      <w:r w:rsidR="00164ED7">
        <w:rPr>
          <w:rFonts w:ascii="Arial" w:eastAsia="Times New Roman" w:hAnsi="Arial" w:cs="Arial"/>
          <w:sz w:val="24"/>
        </w:rPr>
        <w:t>c</w:t>
      </w:r>
      <w:r w:rsidR="00164ED7" w:rsidRPr="003E42AD">
        <w:rPr>
          <w:rFonts w:ascii="Arial" w:eastAsia="Times New Roman" w:hAnsi="Arial" w:cs="Arial"/>
          <w:sz w:val="24"/>
        </w:rPr>
        <w:t xml:space="preserve">ząsteczka </w:t>
      </w:r>
      <w:r w:rsidR="001155BC" w:rsidRPr="003E42AD">
        <w:rPr>
          <w:rFonts w:ascii="Arial" w:eastAsia="Times New Roman" w:hAnsi="Arial" w:cs="Arial"/>
          <w:sz w:val="24"/>
        </w:rPr>
        <w:t>tego tlenku składa się z 4 atomów.</w:t>
      </w:r>
    </w:p>
    <w:p w14:paraId="7C4F0D77" w14:textId="5C6858A8" w:rsidR="004E3668" w:rsidRPr="003E42AD" w:rsidRDefault="00BD3129" w:rsidP="001155BC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 xml:space="preserve">B. </w:t>
      </w:r>
      <w:r w:rsidR="00164ED7">
        <w:rPr>
          <w:rFonts w:ascii="Arial" w:eastAsia="Times New Roman" w:hAnsi="Arial" w:cs="Arial"/>
          <w:sz w:val="24"/>
        </w:rPr>
        <w:t>w</w:t>
      </w:r>
      <w:r w:rsidR="00164ED7" w:rsidRPr="003E42AD">
        <w:rPr>
          <w:rFonts w:ascii="Arial" w:eastAsia="Times New Roman" w:hAnsi="Arial" w:cs="Arial"/>
          <w:sz w:val="24"/>
        </w:rPr>
        <w:t xml:space="preserve">ykorzystuje </w:t>
      </w:r>
      <w:r w:rsidR="001155BC" w:rsidRPr="003E42AD">
        <w:rPr>
          <w:rFonts w:ascii="Arial" w:eastAsia="Times New Roman" w:hAnsi="Arial" w:cs="Arial"/>
          <w:sz w:val="24"/>
        </w:rPr>
        <w:t>się go do produkcji szkła.</w:t>
      </w:r>
    </w:p>
    <w:p w14:paraId="7FC492B3" w14:textId="77777777" w:rsidR="004E3668" w:rsidRPr="003E42AD" w:rsidRDefault="00BD3129" w:rsidP="00BD3129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>C. jest składnikiem zaprawy murarskiej</w:t>
      </w:r>
      <w:r w:rsidR="001155BC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333CE2A0" w14:textId="77777777" w:rsidR="004E3668" w:rsidRPr="003E42AD" w:rsidRDefault="00BD3129" w:rsidP="004E3668">
      <w:pPr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 xml:space="preserve">D. </w:t>
      </w:r>
      <w:r w:rsidR="001155BC" w:rsidRPr="003E42AD">
        <w:rPr>
          <w:rFonts w:ascii="Arial" w:eastAsiaTheme="minorEastAsia" w:hAnsi="Arial" w:cs="Arial"/>
          <w:sz w:val="24"/>
          <w:szCs w:val="24"/>
        </w:rPr>
        <w:t>jest przyczyną powstawania kwaśnych deszczy</w:t>
      </w:r>
      <w:r w:rsidR="003E42AD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41CEE8DE" w14:textId="77777777" w:rsidR="004E3668" w:rsidRPr="003E42AD" w:rsidRDefault="00BD3129" w:rsidP="00BD3129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 xml:space="preserve">E. </w:t>
      </w:r>
      <w:r w:rsidR="001155BC" w:rsidRPr="003E42AD">
        <w:rPr>
          <w:rFonts w:ascii="Arial" w:eastAsiaTheme="minorEastAsia" w:hAnsi="Arial" w:cs="Arial"/>
          <w:sz w:val="24"/>
          <w:szCs w:val="24"/>
        </w:rPr>
        <w:t>wykorzystuje się go do otrzymywania butelkowanej</w:t>
      </w:r>
      <w:r w:rsidRPr="003E42AD">
        <w:rPr>
          <w:rFonts w:ascii="Arial" w:eastAsiaTheme="minorEastAsia" w:hAnsi="Arial" w:cs="Arial"/>
          <w:sz w:val="24"/>
          <w:szCs w:val="24"/>
        </w:rPr>
        <w:t xml:space="preserve"> wody mineralnej</w:t>
      </w:r>
      <w:r w:rsidR="001155BC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39C87732" w14:textId="3FDA2C8A" w:rsidR="004E3668" w:rsidRPr="003E42AD" w:rsidRDefault="00BD3129" w:rsidP="00BD3129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>F. jest trujący</w:t>
      </w:r>
      <w:r w:rsidR="003E42AD" w:rsidRPr="003E42AD">
        <w:rPr>
          <w:rFonts w:ascii="Arial" w:eastAsiaTheme="minorEastAsia" w:hAnsi="Arial" w:cs="Arial"/>
          <w:sz w:val="24"/>
          <w:szCs w:val="24"/>
        </w:rPr>
        <w:t>m gazem</w:t>
      </w:r>
      <w:r w:rsidR="00164ED7">
        <w:rPr>
          <w:rFonts w:ascii="Arial" w:eastAsiaTheme="minorEastAsia" w:hAnsi="Arial" w:cs="Arial"/>
          <w:sz w:val="24"/>
          <w:szCs w:val="24"/>
        </w:rPr>
        <w:t>;</w:t>
      </w:r>
      <w:r w:rsidR="00164ED7" w:rsidRPr="003E42AD">
        <w:rPr>
          <w:rFonts w:ascii="Arial" w:eastAsiaTheme="minorEastAsia" w:hAnsi="Arial" w:cs="Arial"/>
          <w:sz w:val="24"/>
          <w:szCs w:val="24"/>
        </w:rPr>
        <w:t xml:space="preserve"> </w:t>
      </w:r>
      <w:r w:rsidRPr="003E42AD">
        <w:rPr>
          <w:rFonts w:ascii="Arial" w:eastAsiaTheme="minorEastAsia" w:hAnsi="Arial" w:cs="Arial"/>
          <w:sz w:val="24"/>
          <w:szCs w:val="24"/>
        </w:rPr>
        <w:t>nazwa zwyczajowa to czad</w:t>
      </w:r>
      <w:r w:rsidR="003E42AD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5A919E3E" w14:textId="2FEB86F8" w:rsidR="004E3668" w:rsidRPr="003E42AD" w:rsidRDefault="00C62C24" w:rsidP="00C62C24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 xml:space="preserve">G. </w:t>
      </w:r>
      <w:r w:rsidR="003E42AD" w:rsidRPr="003E42AD">
        <w:rPr>
          <w:rFonts w:ascii="Arial" w:eastAsiaTheme="minorEastAsia" w:hAnsi="Arial" w:cs="Arial"/>
          <w:sz w:val="24"/>
          <w:szCs w:val="24"/>
        </w:rPr>
        <w:t>jest wykorzystywany do produkcji materiałów ogniotrwałych</w:t>
      </w:r>
      <w:r w:rsidR="00FF0EF9">
        <w:rPr>
          <w:rFonts w:ascii="Arial" w:eastAsiaTheme="minorEastAsia" w:hAnsi="Arial" w:cs="Arial"/>
          <w:sz w:val="24"/>
          <w:szCs w:val="24"/>
        </w:rPr>
        <w:t>, ściernych i polerskich</w:t>
      </w:r>
    </w:p>
    <w:p w14:paraId="1F708BA3" w14:textId="77777777" w:rsidR="00EA2FA3" w:rsidRPr="003E42AD" w:rsidRDefault="00C62C24" w:rsidP="000F4550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>H. główny składnik rdzy</w:t>
      </w:r>
      <w:r w:rsidR="003E42AD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3BA9C142" w14:textId="79A5B3F4" w:rsidR="00A146FE" w:rsidRPr="003E42AD" w:rsidRDefault="00A146FE" w:rsidP="000F4550">
      <w:pPr>
        <w:tabs>
          <w:tab w:val="center" w:pos="4536"/>
        </w:tabs>
        <w:rPr>
          <w:rFonts w:ascii="Arial" w:eastAsiaTheme="minorEastAsia" w:hAnsi="Arial" w:cs="Arial"/>
          <w:sz w:val="24"/>
          <w:szCs w:val="24"/>
        </w:rPr>
      </w:pPr>
      <w:r w:rsidRPr="003E42AD">
        <w:rPr>
          <w:rFonts w:ascii="Arial" w:eastAsiaTheme="minorEastAsia" w:hAnsi="Arial" w:cs="Arial"/>
          <w:sz w:val="24"/>
          <w:szCs w:val="24"/>
        </w:rPr>
        <w:t xml:space="preserve">I. </w:t>
      </w:r>
      <w:r w:rsidR="003E42AD" w:rsidRPr="003E42AD">
        <w:rPr>
          <w:rFonts w:ascii="Arial" w:eastAsiaTheme="minorEastAsia" w:hAnsi="Arial" w:cs="Arial"/>
          <w:sz w:val="24"/>
          <w:szCs w:val="24"/>
        </w:rPr>
        <w:t xml:space="preserve">substancja o barwie </w:t>
      </w:r>
      <w:r w:rsidR="00B110C2">
        <w:rPr>
          <w:rFonts w:ascii="Arial" w:eastAsiaTheme="minorEastAsia" w:hAnsi="Arial" w:cs="Arial"/>
          <w:sz w:val="24"/>
          <w:szCs w:val="24"/>
        </w:rPr>
        <w:t>zielonej</w:t>
      </w:r>
      <w:r w:rsidR="003E42AD" w:rsidRPr="003E42AD">
        <w:rPr>
          <w:rFonts w:ascii="Arial" w:eastAsiaTheme="minorEastAsia" w:hAnsi="Arial" w:cs="Arial"/>
          <w:sz w:val="24"/>
          <w:szCs w:val="24"/>
        </w:rPr>
        <w:t>.</w:t>
      </w:r>
    </w:p>
    <w:p w14:paraId="7A67E108" w14:textId="4E6DA4A8" w:rsidR="00A146FE" w:rsidRDefault="00BD3129" w:rsidP="00A146FE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Odpowiedź</w:t>
      </w:r>
    </w:p>
    <w:tbl>
      <w:tblPr>
        <w:tblStyle w:val="Tabela-Siatka"/>
        <w:tblW w:w="9736" w:type="dxa"/>
        <w:tblLook w:val="04A0" w:firstRow="1" w:lastRow="0" w:firstColumn="1" w:lastColumn="0" w:noHBand="0" w:noVBand="1"/>
      </w:tblPr>
      <w:tblGrid>
        <w:gridCol w:w="2304"/>
        <w:gridCol w:w="2261"/>
        <w:gridCol w:w="2301"/>
        <w:gridCol w:w="2870"/>
      </w:tblGrid>
      <w:tr w:rsidR="00FF0EF9" w:rsidRPr="00FF0EF9" w14:paraId="1A746801" w14:textId="77777777" w:rsidTr="00127A81">
        <w:tc>
          <w:tcPr>
            <w:tcW w:w="2304" w:type="dxa"/>
          </w:tcPr>
          <w:p w14:paraId="00BB2156" w14:textId="1BAB102C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FF0EF9">
              <w:rPr>
                <w:rFonts w:ascii="Arial" w:eastAsiaTheme="minorEastAsia" w:hAnsi="Arial" w:cs="Arial"/>
                <w:sz w:val="24"/>
                <w:szCs w:val="24"/>
              </w:rPr>
              <w:t>nazwa tlenku</w:t>
            </w:r>
          </w:p>
        </w:tc>
        <w:tc>
          <w:tcPr>
            <w:tcW w:w="2261" w:type="dxa"/>
          </w:tcPr>
          <w:p w14:paraId="25FAA0AF" w14:textId="4309080A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FF0EF9">
              <w:rPr>
                <w:rFonts w:ascii="Arial" w:eastAsiaTheme="minorEastAsia" w:hAnsi="Arial" w:cs="Arial"/>
                <w:sz w:val="24"/>
                <w:szCs w:val="24"/>
              </w:rPr>
              <w:t>opis</w:t>
            </w:r>
          </w:p>
        </w:tc>
        <w:tc>
          <w:tcPr>
            <w:tcW w:w="2301" w:type="dxa"/>
          </w:tcPr>
          <w:p w14:paraId="1AF31525" w14:textId="7571059F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FF0EF9">
              <w:rPr>
                <w:rFonts w:ascii="Arial" w:eastAsiaTheme="minorEastAsia" w:hAnsi="Arial" w:cs="Arial"/>
                <w:sz w:val="24"/>
                <w:szCs w:val="24"/>
              </w:rPr>
              <w:t>nazwa tlenku</w:t>
            </w:r>
          </w:p>
        </w:tc>
        <w:tc>
          <w:tcPr>
            <w:tcW w:w="2870" w:type="dxa"/>
          </w:tcPr>
          <w:p w14:paraId="7A7EFAED" w14:textId="511020F1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FF0EF9">
              <w:rPr>
                <w:rFonts w:ascii="Arial" w:eastAsiaTheme="minorEastAsia" w:hAnsi="Arial" w:cs="Arial"/>
                <w:sz w:val="24"/>
                <w:szCs w:val="24"/>
              </w:rPr>
              <w:t>opis</w:t>
            </w:r>
          </w:p>
        </w:tc>
      </w:tr>
      <w:tr w:rsidR="00FF0EF9" w:rsidRPr="00FF0EF9" w14:paraId="1937C0C3" w14:textId="77777777" w:rsidTr="00127A81">
        <w:tc>
          <w:tcPr>
            <w:tcW w:w="2304" w:type="dxa"/>
          </w:tcPr>
          <w:p w14:paraId="203FF916" w14:textId="2E4E83B3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wapnia</w:t>
            </w:r>
          </w:p>
        </w:tc>
        <w:tc>
          <w:tcPr>
            <w:tcW w:w="2261" w:type="dxa"/>
          </w:tcPr>
          <w:p w14:paraId="5143742B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2301" w:type="dxa"/>
          </w:tcPr>
          <w:p w14:paraId="23CC71C9" w14:textId="428215F5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węgla(</w:t>
            </w:r>
            <w:r w:rsidR="00C73469">
              <w:rPr>
                <w:rFonts w:ascii="Arial" w:eastAsia="Times New Roman" w:hAnsi="Arial" w:cs="Arial"/>
                <w:sz w:val="24"/>
                <w:szCs w:val="24"/>
              </w:rPr>
              <w:t>II</w:t>
            </w: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2870" w:type="dxa"/>
          </w:tcPr>
          <w:p w14:paraId="7535EF87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FF0EF9" w:rsidRPr="00FF0EF9" w14:paraId="72657F76" w14:textId="77777777" w:rsidTr="00127A81">
        <w:tc>
          <w:tcPr>
            <w:tcW w:w="2304" w:type="dxa"/>
          </w:tcPr>
          <w:p w14:paraId="0CBF4F32" w14:textId="499693F3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 xml:space="preserve">tlenek </w:t>
            </w:r>
            <w:proofErr w:type="spellStart"/>
            <w:r w:rsidRPr="00127A81">
              <w:rPr>
                <w:rFonts w:ascii="Arial" w:eastAsia="Times New Roman" w:hAnsi="Arial" w:cs="Arial"/>
                <w:sz w:val="24"/>
                <w:szCs w:val="24"/>
              </w:rPr>
              <w:t>glinu</w:t>
            </w:r>
            <w:proofErr w:type="spellEnd"/>
          </w:p>
        </w:tc>
        <w:tc>
          <w:tcPr>
            <w:tcW w:w="2261" w:type="dxa"/>
          </w:tcPr>
          <w:p w14:paraId="224DDC7A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2301" w:type="dxa"/>
          </w:tcPr>
          <w:p w14:paraId="200FE759" w14:textId="1AA5E8AD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węgla(</w:t>
            </w:r>
            <w:r w:rsidR="00C73469">
              <w:rPr>
                <w:rFonts w:ascii="Arial" w:eastAsia="Times New Roman" w:hAnsi="Arial" w:cs="Arial"/>
                <w:sz w:val="24"/>
                <w:szCs w:val="24"/>
              </w:rPr>
              <w:t>IV</w:t>
            </w: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2870" w:type="dxa"/>
          </w:tcPr>
          <w:p w14:paraId="1D2B0F8F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FF0EF9" w:rsidRPr="00FF0EF9" w14:paraId="77081BDB" w14:textId="77777777" w:rsidTr="00127A81">
        <w:tc>
          <w:tcPr>
            <w:tcW w:w="2304" w:type="dxa"/>
          </w:tcPr>
          <w:p w14:paraId="6CEE415E" w14:textId="14FC57FC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żelaza(</w:t>
            </w:r>
            <w:r w:rsidR="00C73469">
              <w:rPr>
                <w:rFonts w:ascii="Arial" w:eastAsia="Times New Roman" w:hAnsi="Arial" w:cs="Arial"/>
                <w:sz w:val="24"/>
                <w:szCs w:val="24"/>
              </w:rPr>
              <w:t>III</w:t>
            </w: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2261" w:type="dxa"/>
          </w:tcPr>
          <w:p w14:paraId="0B4E9409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2301" w:type="dxa"/>
          </w:tcPr>
          <w:p w14:paraId="6091CB80" w14:textId="2389132B" w:rsidR="009754E1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siarki(</w:t>
            </w:r>
            <w:r w:rsidR="00C73469">
              <w:rPr>
                <w:rFonts w:ascii="Arial" w:eastAsia="Times New Roman" w:hAnsi="Arial" w:cs="Arial"/>
                <w:sz w:val="24"/>
                <w:szCs w:val="24"/>
              </w:rPr>
              <w:t>IV</w:t>
            </w: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2870" w:type="dxa"/>
          </w:tcPr>
          <w:p w14:paraId="5438CA1C" w14:textId="77777777" w:rsidR="009754E1" w:rsidRPr="00FF0EF9" w:rsidRDefault="009754E1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  <w:tr w:rsidR="00FF0EF9" w:rsidRPr="00FF0EF9" w14:paraId="15E14A64" w14:textId="77777777" w:rsidTr="00127A81">
        <w:tc>
          <w:tcPr>
            <w:tcW w:w="2304" w:type="dxa"/>
          </w:tcPr>
          <w:p w14:paraId="78E4F5F1" w14:textId="201C8CB1" w:rsidR="00FF0EF9" w:rsidRPr="00127A81" w:rsidRDefault="00FF0EF9" w:rsidP="00127A81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krzemu</w:t>
            </w:r>
            <w:r w:rsidR="00DC0C6B">
              <w:rPr>
                <w:rFonts w:ascii="Arial" w:eastAsia="Times New Roman" w:hAnsi="Arial" w:cs="Arial"/>
                <w:sz w:val="24"/>
                <w:szCs w:val="24"/>
              </w:rPr>
              <w:t>(IV)</w:t>
            </w:r>
          </w:p>
        </w:tc>
        <w:tc>
          <w:tcPr>
            <w:tcW w:w="2261" w:type="dxa"/>
          </w:tcPr>
          <w:p w14:paraId="02BC25B1" w14:textId="77777777" w:rsidR="00FF0EF9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  <w:tc>
          <w:tcPr>
            <w:tcW w:w="2301" w:type="dxa"/>
          </w:tcPr>
          <w:p w14:paraId="06FE9EF1" w14:textId="019A5B17" w:rsidR="00FF0EF9" w:rsidRPr="00127A81" w:rsidRDefault="00FF0EF9" w:rsidP="00127A81">
            <w:pPr>
              <w:spacing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tlenek siarki(</w:t>
            </w:r>
            <w:r w:rsidR="00C73469">
              <w:rPr>
                <w:rFonts w:ascii="Arial" w:eastAsia="Times New Roman" w:hAnsi="Arial" w:cs="Arial"/>
                <w:sz w:val="24"/>
                <w:szCs w:val="24"/>
              </w:rPr>
              <w:t>VI</w:t>
            </w:r>
            <w:r w:rsidRPr="00127A8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2870" w:type="dxa"/>
          </w:tcPr>
          <w:p w14:paraId="71243A66" w14:textId="77777777" w:rsidR="00FF0EF9" w:rsidRPr="00FF0EF9" w:rsidRDefault="00FF0EF9" w:rsidP="00127A81">
            <w:pPr>
              <w:spacing w:line="360" w:lineRule="auto"/>
              <w:jc w:val="center"/>
              <w:rPr>
                <w:rFonts w:ascii="Arial" w:eastAsiaTheme="minorEastAsia" w:hAnsi="Arial" w:cs="Arial"/>
                <w:sz w:val="24"/>
                <w:szCs w:val="24"/>
              </w:rPr>
            </w:pPr>
          </w:p>
        </w:tc>
      </w:tr>
    </w:tbl>
    <w:p w14:paraId="5F52A043" w14:textId="77777777" w:rsidR="009754E1" w:rsidRPr="00991A45" w:rsidRDefault="009754E1" w:rsidP="00A146FE">
      <w:pPr>
        <w:rPr>
          <w:rFonts w:ascii="Arial" w:eastAsiaTheme="minorEastAsia" w:hAnsi="Arial" w:cs="Arial"/>
          <w:sz w:val="24"/>
          <w:szCs w:val="24"/>
        </w:rPr>
      </w:pPr>
    </w:p>
    <w:p w14:paraId="30EE94D8" w14:textId="77777777" w:rsidR="00EA2FA3" w:rsidRPr="00991A45" w:rsidRDefault="00EA2FA3" w:rsidP="00A146FE">
      <w:pPr>
        <w:rPr>
          <w:rFonts w:ascii="Arial" w:eastAsiaTheme="minorEastAsia" w:hAnsi="Arial" w:cs="Arial"/>
          <w:sz w:val="24"/>
          <w:szCs w:val="24"/>
        </w:rPr>
      </w:pPr>
    </w:p>
    <w:p w14:paraId="4BD0E8E7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8</w:t>
      </w:r>
    </w:p>
    <w:p w14:paraId="2883B5DE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5FE4D838" w14:textId="77777777" w:rsidR="00BD3129" w:rsidRPr="00991A45" w:rsidRDefault="00BD3129" w:rsidP="001F1FD5">
      <w:pPr>
        <w:rPr>
          <w:rFonts w:ascii="Arial" w:eastAsiaTheme="minorEastAsia" w:hAnsi="Arial" w:cs="Arial"/>
          <w:sz w:val="24"/>
          <w:szCs w:val="24"/>
        </w:rPr>
      </w:pPr>
    </w:p>
    <w:p w14:paraId="0C6099B1" w14:textId="77777777" w:rsidR="00AC75DD" w:rsidRDefault="00AC75DD" w:rsidP="00C10D8C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br w:type="page"/>
      </w:r>
    </w:p>
    <w:p w14:paraId="6947BCA0" w14:textId="7E047745" w:rsidR="00C10D8C" w:rsidRPr="00991A45" w:rsidRDefault="00C10D8C" w:rsidP="00C10D8C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lastRenderedPageBreak/>
        <w:t>Zadanie 5. (</w:t>
      </w:r>
      <w:r w:rsidR="00C62C24" w:rsidRPr="00991A45">
        <w:rPr>
          <w:rFonts w:ascii="Arial" w:eastAsiaTheme="minorEastAsia" w:hAnsi="Arial" w:cs="Arial"/>
          <w:sz w:val="24"/>
          <w:szCs w:val="24"/>
        </w:rPr>
        <w:t>12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pkt)</w:t>
      </w:r>
    </w:p>
    <w:p w14:paraId="001C2FA1" w14:textId="77777777" w:rsidR="00C10D8C" w:rsidRPr="00991A45" w:rsidRDefault="00C10D8C" w:rsidP="000F4550">
      <w:p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Posługując się zapisem </w:t>
      </w:r>
      <m:oMath>
        <m:sPre>
          <m:sPrePr>
            <m:ctrlPr>
              <w:rPr>
                <w:rFonts w:ascii="Cambria Math" w:eastAsia="Calibri" w:hAnsi="Cambria Math" w:cs="Times New Roman"/>
                <w:iCs/>
                <w:sz w:val="24"/>
                <w:szCs w:val="24"/>
              </w:rPr>
            </m:ctrlPr>
          </m:sPrePr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Z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A</m:t>
            </m:r>
          </m:sup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E</m:t>
            </m:r>
          </m:e>
        </m:sPre>
      </m:oMath>
      <w:r w:rsidRPr="00991A45">
        <w:rPr>
          <w:rFonts w:ascii="Arial" w:eastAsiaTheme="minorEastAsia" w:hAnsi="Arial" w:cs="Arial"/>
          <w:sz w:val="24"/>
          <w:szCs w:val="24"/>
        </w:rPr>
        <w:t xml:space="preserve"> </w:t>
      </w:r>
      <w:r w:rsidRPr="00C95D04">
        <w:rPr>
          <w:rFonts w:ascii="Arial" w:eastAsiaTheme="minorEastAsia" w:hAnsi="Arial" w:cs="Arial"/>
          <w:b/>
          <w:sz w:val="24"/>
          <w:szCs w:val="24"/>
        </w:rPr>
        <w:t>opisz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atom, który ma:</w:t>
      </w:r>
    </w:p>
    <w:p w14:paraId="545BDD5F" w14:textId="77777777" w:rsidR="00C10D8C" w:rsidRPr="00991A45" w:rsidRDefault="00C10D8C" w:rsidP="00B968A2">
      <w:pPr>
        <w:pStyle w:val="Akapitzlist"/>
        <w:numPr>
          <w:ilvl w:val="0"/>
          <w:numId w:val="25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24 protony i 28 neutronów</w:t>
      </w:r>
    </w:p>
    <w:p w14:paraId="634873F5" w14:textId="77777777" w:rsidR="00C10D8C" w:rsidRPr="00991A45" w:rsidRDefault="00C10D8C" w:rsidP="00B968A2">
      <w:pPr>
        <w:pStyle w:val="Akapitzlist"/>
        <w:numPr>
          <w:ilvl w:val="0"/>
          <w:numId w:val="25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1 proton i nie ma neutronów</w:t>
      </w:r>
    </w:p>
    <w:p w14:paraId="6D955C30" w14:textId="77777777" w:rsidR="00C10D8C" w:rsidRPr="00991A45" w:rsidRDefault="00C10D8C" w:rsidP="00B968A2">
      <w:pPr>
        <w:pStyle w:val="Akapitzlist"/>
        <w:numPr>
          <w:ilvl w:val="0"/>
          <w:numId w:val="25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14 protonów i </w:t>
      </w:r>
      <w:r w:rsidR="003D592F" w:rsidRPr="00991A45">
        <w:rPr>
          <w:rFonts w:ascii="Arial" w:eastAsiaTheme="minorEastAsia" w:hAnsi="Arial" w:cs="Arial"/>
          <w:sz w:val="24"/>
          <w:szCs w:val="24"/>
        </w:rPr>
        <w:t>14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n</w:t>
      </w:r>
      <w:r w:rsidR="003D592F" w:rsidRPr="00991A45">
        <w:rPr>
          <w:rFonts w:ascii="Arial" w:eastAsiaTheme="minorEastAsia" w:hAnsi="Arial" w:cs="Arial"/>
          <w:sz w:val="24"/>
          <w:szCs w:val="24"/>
        </w:rPr>
        <w:t>e</w:t>
      </w:r>
      <w:r w:rsidRPr="00991A45">
        <w:rPr>
          <w:rFonts w:ascii="Arial" w:eastAsiaTheme="minorEastAsia" w:hAnsi="Arial" w:cs="Arial"/>
          <w:sz w:val="24"/>
          <w:szCs w:val="24"/>
        </w:rPr>
        <w:t>u</w:t>
      </w:r>
      <w:r w:rsidR="003D592F" w:rsidRPr="00991A45">
        <w:rPr>
          <w:rFonts w:ascii="Arial" w:eastAsiaTheme="minorEastAsia" w:hAnsi="Arial" w:cs="Arial"/>
          <w:sz w:val="24"/>
          <w:szCs w:val="24"/>
        </w:rPr>
        <w:t>tr</w:t>
      </w:r>
      <w:r w:rsidRPr="00991A45">
        <w:rPr>
          <w:rFonts w:ascii="Arial" w:eastAsiaTheme="minorEastAsia" w:hAnsi="Arial" w:cs="Arial"/>
          <w:sz w:val="24"/>
          <w:szCs w:val="24"/>
        </w:rPr>
        <w:t>onów</w:t>
      </w:r>
    </w:p>
    <w:p w14:paraId="15FE83A5" w14:textId="77777777" w:rsidR="003D592F" w:rsidRPr="00991A45" w:rsidRDefault="003D592F" w:rsidP="00B968A2">
      <w:pPr>
        <w:pStyle w:val="Akapitzlist"/>
        <w:numPr>
          <w:ilvl w:val="0"/>
          <w:numId w:val="25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12 </w:t>
      </w:r>
      <w:r w:rsidR="002352B9">
        <w:rPr>
          <w:rFonts w:ascii="Arial" w:eastAsiaTheme="minorEastAsia" w:hAnsi="Arial" w:cs="Arial"/>
          <w:sz w:val="24"/>
          <w:szCs w:val="24"/>
        </w:rPr>
        <w:t>elektronów i tyle samo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</w:t>
      </w:r>
      <w:r w:rsidR="002352B9">
        <w:rPr>
          <w:rFonts w:ascii="Arial" w:eastAsiaTheme="minorEastAsia" w:hAnsi="Arial" w:cs="Arial"/>
          <w:sz w:val="24"/>
          <w:szCs w:val="24"/>
        </w:rPr>
        <w:t>protonów co neutronów</w:t>
      </w:r>
    </w:p>
    <w:p w14:paraId="600CFB20" w14:textId="77777777" w:rsidR="00C10D8C" w:rsidRPr="00B968A2" w:rsidRDefault="00C62C24" w:rsidP="000F4550">
      <w:p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B968A2">
        <w:rPr>
          <w:rFonts w:ascii="Arial" w:eastAsiaTheme="minorEastAsia" w:hAnsi="Arial" w:cs="Arial"/>
          <w:sz w:val="24"/>
          <w:szCs w:val="24"/>
        </w:rPr>
        <w:t>Ws</w:t>
      </w:r>
      <w:r w:rsidR="00B660DF" w:rsidRPr="00B968A2">
        <w:rPr>
          <w:rFonts w:ascii="Arial" w:eastAsiaTheme="minorEastAsia" w:hAnsi="Arial" w:cs="Arial"/>
          <w:sz w:val="24"/>
          <w:szCs w:val="24"/>
        </w:rPr>
        <w:t>kazówka: w odpowiedzi należy uwz</w:t>
      </w:r>
      <w:r w:rsidRPr="00B968A2">
        <w:rPr>
          <w:rFonts w:ascii="Arial" w:eastAsiaTheme="minorEastAsia" w:hAnsi="Arial" w:cs="Arial"/>
          <w:sz w:val="24"/>
          <w:szCs w:val="24"/>
        </w:rPr>
        <w:t>ględnić symbol odpowiedniego pierwiastka</w:t>
      </w:r>
    </w:p>
    <w:p w14:paraId="3A6D519B" w14:textId="77777777" w:rsidR="00FF0EF9" w:rsidRDefault="00C10D8C" w:rsidP="00C10D8C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Odpowiedź: </w:t>
      </w:r>
    </w:p>
    <w:p w14:paraId="6A0971E8" w14:textId="18E70CDF" w:rsidR="00FF0EF9" w:rsidRDefault="00FF0EF9" w:rsidP="00C10D8C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. ………………………………</w:t>
      </w:r>
    </w:p>
    <w:p w14:paraId="65DD89EF" w14:textId="7A94DC82" w:rsidR="00FF0EF9" w:rsidRDefault="00FF0EF9" w:rsidP="00C10D8C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b. ………………………………</w:t>
      </w:r>
    </w:p>
    <w:p w14:paraId="70CCCA10" w14:textId="37DB01B5" w:rsidR="00FF0EF9" w:rsidRDefault="00FF0EF9" w:rsidP="00C10D8C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c. ………………………………</w:t>
      </w:r>
    </w:p>
    <w:p w14:paraId="42A6743B" w14:textId="31345C95" w:rsidR="00FF0EF9" w:rsidRDefault="00FF0EF9" w:rsidP="00C10D8C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d. ………………………………</w:t>
      </w:r>
    </w:p>
    <w:p w14:paraId="711C109F" w14:textId="6D028C41" w:rsidR="00EA2FA3" w:rsidRDefault="00EA2FA3" w:rsidP="00C10D8C">
      <w:pPr>
        <w:rPr>
          <w:rFonts w:ascii="Arial" w:eastAsiaTheme="minorEastAsia" w:hAnsi="Arial" w:cs="Arial"/>
          <w:sz w:val="24"/>
          <w:szCs w:val="24"/>
        </w:rPr>
      </w:pPr>
    </w:p>
    <w:p w14:paraId="5CB6852B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12</w:t>
      </w:r>
    </w:p>
    <w:p w14:paraId="611FA18E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099B824B" w14:textId="77777777" w:rsidR="00AC75DD" w:rsidRDefault="00AC75DD" w:rsidP="00F54486">
      <w:pPr>
        <w:rPr>
          <w:rFonts w:ascii="Arial" w:eastAsiaTheme="minorEastAsia" w:hAnsi="Arial" w:cs="Arial"/>
          <w:sz w:val="24"/>
          <w:szCs w:val="24"/>
        </w:rPr>
      </w:pPr>
    </w:p>
    <w:p w14:paraId="1585A3BF" w14:textId="1EE9C79D" w:rsidR="00F54486" w:rsidRPr="00991A45" w:rsidRDefault="00F54486" w:rsidP="00F54486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Zadanie 6. (</w:t>
      </w:r>
      <w:r w:rsidR="00D57563" w:rsidRPr="00991A45">
        <w:rPr>
          <w:rFonts w:ascii="Arial" w:eastAsiaTheme="minorEastAsia" w:hAnsi="Arial" w:cs="Arial"/>
          <w:sz w:val="24"/>
          <w:szCs w:val="24"/>
        </w:rPr>
        <w:t>7</w:t>
      </w:r>
      <w:r w:rsidRPr="00991A45">
        <w:rPr>
          <w:rFonts w:ascii="Arial" w:eastAsiaTheme="minorEastAsia" w:hAnsi="Arial" w:cs="Arial"/>
          <w:sz w:val="24"/>
          <w:szCs w:val="24"/>
        </w:rPr>
        <w:t xml:space="preserve"> pkt)</w:t>
      </w:r>
    </w:p>
    <w:p w14:paraId="42E7A416" w14:textId="77777777" w:rsidR="00876C00" w:rsidRPr="00876C00" w:rsidRDefault="00876C00" w:rsidP="00876C00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876C00">
        <w:rPr>
          <w:rFonts w:ascii="Arial" w:eastAsia="Times New Roman" w:hAnsi="Arial" w:cs="Arial"/>
          <w:sz w:val="24"/>
        </w:rPr>
        <w:t>Wodór i tlen tworzą dwa związki umownie oznaczone jako A oraz B. Poniżej zapisano opis tych związków.</w:t>
      </w:r>
    </w:p>
    <w:p w14:paraId="4B8EC7B1" w14:textId="77777777" w:rsidR="00876C00" w:rsidRPr="00876C00" w:rsidRDefault="00876C00" w:rsidP="00876C00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876C00">
        <w:rPr>
          <w:rFonts w:ascii="Arial" w:eastAsia="Times New Roman" w:hAnsi="Arial" w:cs="Arial"/>
          <w:sz w:val="24"/>
        </w:rPr>
        <w:t>Związek A jest bezbarwną, gęstą, lepką cieczą. Miesza się z wodą w każdym stosunku. 3 % wodny roztwór tej substancji nazywany jest wodą utlenioną.</w:t>
      </w:r>
    </w:p>
    <w:p w14:paraId="3F8FBA20" w14:textId="77777777" w:rsidR="00876C00" w:rsidRPr="00876C00" w:rsidRDefault="00876C00" w:rsidP="00876C00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876C00">
        <w:rPr>
          <w:rFonts w:ascii="Arial" w:eastAsia="Times New Roman" w:hAnsi="Arial" w:cs="Arial"/>
          <w:sz w:val="24"/>
        </w:rPr>
        <w:t xml:space="preserve">Związek B to bardzo dobry rozpuszczalnik dla wielu substancji polarnych. Reaguje z niektórymi substancjami. </w:t>
      </w:r>
    </w:p>
    <w:p w14:paraId="07E43BE3" w14:textId="77777777" w:rsidR="00876C00" w:rsidRPr="00876C00" w:rsidRDefault="00876C00" w:rsidP="00876C00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876C00">
        <w:rPr>
          <w:rFonts w:ascii="Arial" w:eastAsia="Times New Roman" w:hAnsi="Arial" w:cs="Arial"/>
          <w:sz w:val="24"/>
        </w:rPr>
        <w:t>Uzupełnij tabelę. Napisz nazwę związku A oraz B, ich wzory strukturalne</w:t>
      </w:r>
      <w:r>
        <w:rPr>
          <w:rFonts w:ascii="Arial" w:eastAsia="Times New Roman" w:hAnsi="Arial" w:cs="Arial"/>
          <w:sz w:val="24"/>
        </w:rPr>
        <w:t xml:space="preserve"> (kreskowe)</w:t>
      </w:r>
      <w:r w:rsidRPr="00876C00">
        <w:rPr>
          <w:rFonts w:ascii="Arial" w:eastAsia="Times New Roman" w:hAnsi="Arial" w:cs="Arial"/>
          <w:sz w:val="24"/>
        </w:rPr>
        <w:t xml:space="preserve"> i rodzaje wiązania chemicznego łączącego atomy tlenu i wodoru.</w:t>
      </w:r>
      <w:r>
        <w:rPr>
          <w:rFonts w:ascii="Arial" w:eastAsia="Times New Roman" w:hAnsi="Arial" w:cs="Arial"/>
          <w:sz w:val="24"/>
        </w:rPr>
        <w:t xml:space="preserve"> We wzorze strukturalnym nie ma konieczności oznaczania polaryzacji wiązania.</w:t>
      </w:r>
    </w:p>
    <w:p w14:paraId="59DA3A45" w14:textId="77777777" w:rsidR="00876C00" w:rsidRDefault="00F54486" w:rsidP="00876C00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Odpowiedź: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3"/>
        <w:gridCol w:w="3025"/>
        <w:gridCol w:w="3026"/>
      </w:tblGrid>
      <w:tr w:rsidR="00876C00" w:rsidRPr="00417ABA" w14:paraId="5DD21DA7" w14:textId="77777777" w:rsidTr="003D00AB">
        <w:tc>
          <w:tcPr>
            <w:tcW w:w="3033" w:type="dxa"/>
            <w:shd w:val="clear" w:color="auto" w:fill="auto"/>
          </w:tcPr>
          <w:p w14:paraId="23FA5BDC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3025" w:type="dxa"/>
            <w:shd w:val="clear" w:color="auto" w:fill="auto"/>
            <w:vAlign w:val="center"/>
          </w:tcPr>
          <w:p w14:paraId="56A2C4E3" w14:textId="77777777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Związek A</w:t>
            </w:r>
          </w:p>
        </w:tc>
        <w:tc>
          <w:tcPr>
            <w:tcW w:w="3026" w:type="dxa"/>
            <w:shd w:val="clear" w:color="auto" w:fill="auto"/>
            <w:vAlign w:val="center"/>
          </w:tcPr>
          <w:p w14:paraId="3D681A9F" w14:textId="77777777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Związek B</w:t>
            </w:r>
          </w:p>
        </w:tc>
      </w:tr>
      <w:tr w:rsidR="00876C00" w:rsidRPr="00417ABA" w14:paraId="478131D5" w14:textId="77777777" w:rsidTr="003D00AB">
        <w:tc>
          <w:tcPr>
            <w:tcW w:w="3033" w:type="dxa"/>
            <w:shd w:val="clear" w:color="auto" w:fill="auto"/>
            <w:vAlign w:val="center"/>
          </w:tcPr>
          <w:p w14:paraId="60C86BFA" w14:textId="77777777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Nazwa związku</w:t>
            </w:r>
          </w:p>
        </w:tc>
        <w:tc>
          <w:tcPr>
            <w:tcW w:w="3025" w:type="dxa"/>
            <w:shd w:val="clear" w:color="auto" w:fill="auto"/>
          </w:tcPr>
          <w:p w14:paraId="5C51CF9E" w14:textId="77777777" w:rsid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03E34DA2" w14:textId="458A0E42" w:rsidR="00AC75DD" w:rsidRPr="00876C00" w:rsidRDefault="00AC75DD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3026" w:type="dxa"/>
            <w:shd w:val="clear" w:color="auto" w:fill="auto"/>
          </w:tcPr>
          <w:p w14:paraId="42260456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</w:tr>
      <w:tr w:rsidR="00876C00" w:rsidRPr="00417ABA" w14:paraId="62F53D88" w14:textId="77777777" w:rsidTr="003D00AB">
        <w:tc>
          <w:tcPr>
            <w:tcW w:w="3033" w:type="dxa"/>
            <w:shd w:val="clear" w:color="auto" w:fill="auto"/>
            <w:vAlign w:val="center"/>
          </w:tcPr>
          <w:p w14:paraId="42618302" w14:textId="77777777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Wzór sumaryczny</w:t>
            </w:r>
          </w:p>
        </w:tc>
        <w:tc>
          <w:tcPr>
            <w:tcW w:w="3025" w:type="dxa"/>
            <w:shd w:val="clear" w:color="auto" w:fill="auto"/>
          </w:tcPr>
          <w:p w14:paraId="4A524BE3" w14:textId="77777777" w:rsid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31EBBA45" w14:textId="7E4C25C7" w:rsidR="00AC75DD" w:rsidRPr="00876C00" w:rsidRDefault="00AC75DD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3026" w:type="dxa"/>
            <w:shd w:val="clear" w:color="auto" w:fill="auto"/>
          </w:tcPr>
          <w:p w14:paraId="3B55BB0A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</w:tr>
      <w:tr w:rsidR="00876C00" w:rsidRPr="00417ABA" w14:paraId="3ADB2ABA" w14:textId="77777777" w:rsidTr="003D00AB">
        <w:tc>
          <w:tcPr>
            <w:tcW w:w="3033" w:type="dxa"/>
            <w:shd w:val="clear" w:color="auto" w:fill="auto"/>
            <w:vAlign w:val="center"/>
          </w:tcPr>
          <w:p w14:paraId="75466E82" w14:textId="77777777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Wzór strukturalny</w:t>
            </w:r>
          </w:p>
        </w:tc>
        <w:tc>
          <w:tcPr>
            <w:tcW w:w="3025" w:type="dxa"/>
            <w:shd w:val="clear" w:color="auto" w:fill="auto"/>
          </w:tcPr>
          <w:p w14:paraId="2A0A64D8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2F6955E4" w14:textId="77777777" w:rsid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4333D694" w14:textId="77777777" w:rsidR="00AC75DD" w:rsidRDefault="00AC75DD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  <w:p w14:paraId="6BCB706F" w14:textId="04657485" w:rsidR="00AC75DD" w:rsidRPr="00876C00" w:rsidRDefault="00AC75DD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3026" w:type="dxa"/>
            <w:shd w:val="clear" w:color="auto" w:fill="auto"/>
          </w:tcPr>
          <w:p w14:paraId="76A5347A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</w:tr>
      <w:tr w:rsidR="00876C00" w:rsidRPr="00417ABA" w14:paraId="50CEAF3E" w14:textId="77777777" w:rsidTr="003D00AB">
        <w:tc>
          <w:tcPr>
            <w:tcW w:w="3033" w:type="dxa"/>
            <w:shd w:val="clear" w:color="auto" w:fill="auto"/>
            <w:vAlign w:val="center"/>
          </w:tcPr>
          <w:p w14:paraId="0502E589" w14:textId="2A9F49C4" w:rsidR="00876C00" w:rsidRPr="00876C00" w:rsidRDefault="00876C00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876C00">
              <w:rPr>
                <w:rFonts w:ascii="Arial" w:eastAsia="Times New Roman" w:hAnsi="Arial" w:cs="Arial"/>
                <w:sz w:val="24"/>
              </w:rPr>
              <w:t>Nazwa wiązania łączącego atomu tlenu i</w:t>
            </w:r>
            <w:r w:rsidR="00AC75DD">
              <w:rPr>
                <w:rFonts w:ascii="Arial" w:eastAsia="Times New Roman" w:hAnsi="Arial" w:cs="Arial"/>
                <w:sz w:val="24"/>
              </w:rPr>
              <w:t> </w:t>
            </w:r>
            <w:r w:rsidRPr="00876C00">
              <w:rPr>
                <w:rFonts w:ascii="Arial" w:eastAsia="Times New Roman" w:hAnsi="Arial" w:cs="Arial"/>
                <w:sz w:val="24"/>
              </w:rPr>
              <w:t>wodoru</w:t>
            </w:r>
          </w:p>
        </w:tc>
        <w:tc>
          <w:tcPr>
            <w:tcW w:w="6051" w:type="dxa"/>
            <w:gridSpan w:val="2"/>
            <w:shd w:val="clear" w:color="auto" w:fill="auto"/>
          </w:tcPr>
          <w:p w14:paraId="5B2C6294" w14:textId="77777777" w:rsidR="00876C00" w:rsidRPr="00876C00" w:rsidRDefault="00876C00" w:rsidP="003D00AB">
            <w:pPr>
              <w:spacing w:line="360" w:lineRule="auto"/>
              <w:jc w:val="both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2425B172" w14:textId="77777777" w:rsidR="00EA2FA3" w:rsidRDefault="00EA2FA3" w:rsidP="00876C00">
      <w:pPr>
        <w:rPr>
          <w:rFonts w:ascii="Arial" w:eastAsiaTheme="minorEastAsia" w:hAnsi="Arial" w:cs="Arial"/>
          <w:sz w:val="24"/>
          <w:szCs w:val="24"/>
        </w:rPr>
      </w:pPr>
    </w:p>
    <w:p w14:paraId="551526AC" w14:textId="77777777" w:rsidR="00991A45" w:rsidRPr="00991A45" w:rsidRDefault="00D66278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 </w:t>
      </w:r>
      <w:r w:rsidR="00991A45"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7</w:t>
      </w:r>
    </w:p>
    <w:p w14:paraId="27798088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7B44B865" w14:textId="77777777" w:rsidR="00D66278" w:rsidRPr="00991A45" w:rsidRDefault="00D66278" w:rsidP="00F54486">
      <w:pPr>
        <w:rPr>
          <w:rFonts w:ascii="Arial" w:eastAsiaTheme="minorEastAsia" w:hAnsi="Arial" w:cs="Arial"/>
          <w:sz w:val="24"/>
          <w:szCs w:val="24"/>
        </w:rPr>
      </w:pPr>
    </w:p>
    <w:p w14:paraId="5FFFD66C" w14:textId="77777777" w:rsidR="00AC75DD" w:rsidRDefault="00AC75DD" w:rsidP="00F54486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br w:type="page"/>
      </w:r>
    </w:p>
    <w:p w14:paraId="1662F67A" w14:textId="1821B3EA" w:rsidR="00D66278" w:rsidRPr="00991A45" w:rsidRDefault="00D66278" w:rsidP="00F54486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lastRenderedPageBreak/>
        <w:t>Zadanie 7 (8 pkt)</w:t>
      </w:r>
    </w:p>
    <w:p w14:paraId="6D965C7E" w14:textId="77777777" w:rsidR="00D66278" w:rsidRPr="00991A45" w:rsidRDefault="00876C00" w:rsidP="00F54486">
      <w:pPr>
        <w:rPr>
          <w:rFonts w:ascii="Arial" w:eastAsiaTheme="minorEastAsia" w:hAnsi="Arial" w:cs="Arial"/>
          <w:sz w:val="24"/>
          <w:szCs w:val="24"/>
        </w:rPr>
      </w:pPr>
      <w:r w:rsidRPr="00876C00">
        <w:rPr>
          <w:rFonts w:ascii="Arial" w:eastAsia="Times New Roman" w:hAnsi="Arial" w:cs="Arial"/>
          <w:sz w:val="24"/>
        </w:rPr>
        <w:t>Poniżej zapisano opisy lub nazwy zjawisk fizycznych i reakcji chemicznych</w:t>
      </w:r>
      <w:r w:rsidR="00D66278" w:rsidRPr="00991A45">
        <w:rPr>
          <w:rFonts w:ascii="Arial" w:eastAsiaTheme="minorEastAsia" w:hAnsi="Arial" w:cs="Arial"/>
          <w:sz w:val="24"/>
          <w:szCs w:val="24"/>
        </w:rPr>
        <w:t>:</w:t>
      </w:r>
    </w:p>
    <w:p w14:paraId="3C673420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Topnienie lodu</w:t>
      </w:r>
    </w:p>
    <w:p w14:paraId="5E478E42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Parowanie alkoholu</w:t>
      </w:r>
    </w:p>
    <w:p w14:paraId="7A29639F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Spalanie benzyny</w:t>
      </w:r>
    </w:p>
    <w:p w14:paraId="20DFCF50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Spalanie siarki</w:t>
      </w:r>
    </w:p>
    <w:p w14:paraId="4520EFFA" w14:textId="77777777" w:rsidR="00D66278" w:rsidRDefault="00876C00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Wrzucenie</w:t>
      </w:r>
      <w:r w:rsidR="00D66278" w:rsidRPr="00991A45">
        <w:rPr>
          <w:rFonts w:ascii="Arial" w:eastAsiaTheme="minorEastAsia" w:hAnsi="Arial" w:cs="Arial"/>
          <w:sz w:val="24"/>
          <w:szCs w:val="24"/>
        </w:rPr>
        <w:t xml:space="preserve"> potasu </w:t>
      </w:r>
      <w:r>
        <w:rPr>
          <w:rFonts w:ascii="Arial" w:eastAsiaTheme="minorEastAsia" w:hAnsi="Arial" w:cs="Arial"/>
          <w:sz w:val="24"/>
          <w:szCs w:val="24"/>
        </w:rPr>
        <w:t>do wody</w:t>
      </w:r>
    </w:p>
    <w:p w14:paraId="1BA32157" w14:textId="77777777" w:rsidR="00876C00" w:rsidRPr="00991A45" w:rsidRDefault="00876C00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Zmieszanie wody i cukru</w:t>
      </w:r>
    </w:p>
    <w:p w14:paraId="5C42C013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Sublimacja jodu</w:t>
      </w:r>
    </w:p>
    <w:p w14:paraId="07CF7EF5" w14:textId="77777777" w:rsidR="00D66278" w:rsidRPr="00991A45" w:rsidRDefault="00D66278" w:rsidP="00B968A2">
      <w:pPr>
        <w:pStyle w:val="Akapitzlist"/>
        <w:numPr>
          <w:ilvl w:val="0"/>
          <w:numId w:val="27"/>
        </w:numPr>
        <w:spacing w:line="360" w:lineRule="auto"/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Działanie kwasem solnym na magnez</w:t>
      </w:r>
    </w:p>
    <w:p w14:paraId="5DBCB6BA" w14:textId="77777777" w:rsidR="0068113A" w:rsidRDefault="0068113A" w:rsidP="0068113A">
      <w:pPr>
        <w:spacing w:line="360" w:lineRule="auto"/>
        <w:jc w:val="both"/>
        <w:rPr>
          <w:rFonts w:ascii="Arial" w:eastAsia="Times New Roman" w:hAnsi="Arial" w:cs="Arial"/>
          <w:sz w:val="24"/>
        </w:rPr>
      </w:pPr>
    </w:p>
    <w:p w14:paraId="3E463F9E" w14:textId="2EC885AB" w:rsidR="00D66278" w:rsidRPr="00AD6BD9" w:rsidRDefault="00AD6BD9" w:rsidP="00B968A2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>Uzupełnij tabelę. Wpisz w odpowiednią kolumnę opis procesu fizycznego lub chemicznego.</w:t>
      </w:r>
    </w:p>
    <w:p w14:paraId="2803563C" w14:textId="77777777" w:rsidR="00AD6BD9" w:rsidRPr="00991A45" w:rsidRDefault="00D66278" w:rsidP="00AD6BD9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 xml:space="preserve">Odpowiedź: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7"/>
        <w:gridCol w:w="4607"/>
      </w:tblGrid>
      <w:tr w:rsidR="00AD6BD9" w:rsidRPr="00417ABA" w14:paraId="44ED50A7" w14:textId="77777777" w:rsidTr="003D00AB">
        <w:tc>
          <w:tcPr>
            <w:tcW w:w="4607" w:type="dxa"/>
            <w:shd w:val="clear" w:color="auto" w:fill="auto"/>
          </w:tcPr>
          <w:p w14:paraId="230FFA5D" w14:textId="77777777" w:rsidR="00AD6BD9" w:rsidRPr="00AD6BD9" w:rsidRDefault="00AD6BD9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AD6BD9">
              <w:rPr>
                <w:rFonts w:ascii="Arial" w:eastAsia="Times New Roman" w:hAnsi="Arial" w:cs="Arial"/>
                <w:sz w:val="24"/>
              </w:rPr>
              <w:t>Opis zjawiska fizycznego</w:t>
            </w:r>
          </w:p>
        </w:tc>
        <w:tc>
          <w:tcPr>
            <w:tcW w:w="4607" w:type="dxa"/>
            <w:shd w:val="clear" w:color="auto" w:fill="auto"/>
          </w:tcPr>
          <w:p w14:paraId="37048EF6" w14:textId="77777777" w:rsidR="00AD6BD9" w:rsidRPr="00AD6BD9" w:rsidRDefault="00AD6BD9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AD6BD9">
              <w:rPr>
                <w:rFonts w:ascii="Arial" w:eastAsia="Times New Roman" w:hAnsi="Arial" w:cs="Arial"/>
                <w:sz w:val="24"/>
              </w:rPr>
              <w:t>Opis reakcji chemicznej</w:t>
            </w:r>
          </w:p>
        </w:tc>
      </w:tr>
      <w:tr w:rsidR="00AD6BD9" w:rsidRPr="00417ABA" w14:paraId="4A275CF1" w14:textId="77777777" w:rsidTr="003D00AB">
        <w:tc>
          <w:tcPr>
            <w:tcW w:w="4607" w:type="dxa"/>
            <w:shd w:val="clear" w:color="auto" w:fill="auto"/>
          </w:tcPr>
          <w:p w14:paraId="5F3BF5FA" w14:textId="77777777" w:rsidR="00AD6BD9" w:rsidRPr="00417ABA" w:rsidRDefault="00AD6BD9" w:rsidP="003D00AB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</w:rPr>
            </w:pPr>
          </w:p>
          <w:p w14:paraId="2FBE2A09" w14:textId="77777777" w:rsidR="00AD6BD9" w:rsidRDefault="00AD6BD9" w:rsidP="003D00AB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</w:rPr>
            </w:pPr>
          </w:p>
          <w:p w14:paraId="1A585376" w14:textId="7B5CBCA6" w:rsidR="00AC75DD" w:rsidRPr="00417ABA" w:rsidRDefault="00AC75DD" w:rsidP="003D00AB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607" w:type="dxa"/>
            <w:shd w:val="clear" w:color="auto" w:fill="auto"/>
          </w:tcPr>
          <w:p w14:paraId="49868EF6" w14:textId="77777777" w:rsidR="00AD6BD9" w:rsidRPr="00417ABA" w:rsidRDefault="00AD6BD9" w:rsidP="003D00AB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14:paraId="632560C4" w14:textId="77777777" w:rsidR="00D66278" w:rsidRPr="00991A45" w:rsidRDefault="00D66278" w:rsidP="00AD6BD9">
      <w:pPr>
        <w:rPr>
          <w:rFonts w:ascii="Arial" w:eastAsiaTheme="minorEastAsia" w:hAnsi="Arial" w:cs="Arial"/>
          <w:sz w:val="24"/>
          <w:szCs w:val="24"/>
        </w:rPr>
      </w:pPr>
    </w:p>
    <w:p w14:paraId="2BFE2987" w14:textId="77777777" w:rsidR="00EA2FA3" w:rsidRDefault="00EA2FA3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</w:p>
    <w:p w14:paraId="508BF037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8</w:t>
      </w:r>
    </w:p>
    <w:p w14:paraId="238B5575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335A3D6D" w14:textId="77777777" w:rsidR="00D66278" w:rsidRDefault="00D66278" w:rsidP="00D66278">
      <w:pPr>
        <w:rPr>
          <w:rFonts w:ascii="Arial" w:eastAsiaTheme="minorEastAsia" w:hAnsi="Arial" w:cs="Arial"/>
          <w:sz w:val="24"/>
          <w:szCs w:val="24"/>
        </w:rPr>
      </w:pPr>
    </w:p>
    <w:p w14:paraId="27F342DC" w14:textId="77777777" w:rsidR="00EA2FA3" w:rsidRDefault="00EA2FA3" w:rsidP="00D66278">
      <w:pPr>
        <w:rPr>
          <w:rFonts w:ascii="Arial" w:eastAsiaTheme="minorEastAsia" w:hAnsi="Arial" w:cs="Arial"/>
          <w:sz w:val="24"/>
          <w:szCs w:val="24"/>
        </w:rPr>
      </w:pPr>
    </w:p>
    <w:p w14:paraId="3A58B79B" w14:textId="77777777" w:rsidR="00EA2FA3" w:rsidRPr="00991A45" w:rsidRDefault="00EA2FA3" w:rsidP="00D66278">
      <w:pPr>
        <w:rPr>
          <w:rFonts w:ascii="Arial" w:eastAsiaTheme="minorEastAsia" w:hAnsi="Arial" w:cs="Arial"/>
          <w:sz w:val="24"/>
          <w:szCs w:val="24"/>
        </w:rPr>
      </w:pPr>
    </w:p>
    <w:p w14:paraId="135C4524" w14:textId="77777777" w:rsidR="00AC75DD" w:rsidRDefault="00AC75DD" w:rsidP="00F54486">
      <w:pPr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br w:type="page"/>
      </w:r>
    </w:p>
    <w:p w14:paraId="78888C4C" w14:textId="50A2DF45" w:rsidR="00F54486" w:rsidRPr="00991A45" w:rsidRDefault="00806AF1" w:rsidP="00F54486">
      <w:pPr>
        <w:rPr>
          <w:rFonts w:ascii="Arial" w:eastAsiaTheme="minorEastAsia" w:hAnsi="Arial" w:cs="Arial"/>
          <w:sz w:val="24"/>
          <w:szCs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lastRenderedPageBreak/>
        <w:t xml:space="preserve">Zadanie 8 (8 pkt) </w:t>
      </w:r>
    </w:p>
    <w:p w14:paraId="77A247DD" w14:textId="65275DB6" w:rsidR="00EA2FA3" w:rsidRPr="00EA2FA3" w:rsidRDefault="00AD6BD9" w:rsidP="00B968A2">
      <w:pPr>
        <w:spacing w:line="360" w:lineRule="auto"/>
        <w:jc w:val="both"/>
        <w:rPr>
          <w:rFonts w:ascii="Arial" w:eastAsiaTheme="minorEastAsia" w:hAnsi="Arial" w:cs="Arial"/>
        </w:rPr>
      </w:pPr>
      <w:r w:rsidRPr="00AD6BD9">
        <w:rPr>
          <w:rFonts w:ascii="Arial" w:eastAsia="Times New Roman" w:hAnsi="Arial" w:cs="Arial"/>
          <w:sz w:val="24"/>
        </w:rPr>
        <w:t>Masz do dyspozycji węgiel, tlen oraz wapń. Zaproponuj cztery reakcje chemiczne, w wyniku których otrzymasz tlenki. W swoim projekcie uwzględnij również produkty zaproponowanych przez Ciebie procesów</w:t>
      </w:r>
      <w:r w:rsidR="00806AF1" w:rsidRPr="00991A45">
        <w:rPr>
          <w:rFonts w:ascii="Arial" w:eastAsiaTheme="minorEastAsia" w:hAnsi="Arial" w:cs="Arial"/>
          <w:sz w:val="24"/>
          <w:szCs w:val="24"/>
        </w:rPr>
        <w:t xml:space="preserve">. Zapisz </w:t>
      </w:r>
      <w:r>
        <w:rPr>
          <w:rFonts w:ascii="Arial" w:eastAsiaTheme="minorEastAsia" w:hAnsi="Arial" w:cs="Arial"/>
          <w:sz w:val="24"/>
          <w:szCs w:val="24"/>
        </w:rPr>
        <w:t xml:space="preserve">odpowiednie </w:t>
      </w:r>
      <w:r w:rsidR="00806AF1" w:rsidRPr="00991A45">
        <w:rPr>
          <w:rFonts w:ascii="Arial" w:eastAsiaTheme="minorEastAsia" w:hAnsi="Arial" w:cs="Arial"/>
          <w:sz w:val="24"/>
          <w:szCs w:val="24"/>
        </w:rPr>
        <w:t xml:space="preserve">równania reakcji. </w:t>
      </w:r>
    </w:p>
    <w:p w14:paraId="2636175C" w14:textId="5493CE80" w:rsidR="00AC75DD" w:rsidRDefault="00806AF1" w:rsidP="00AD6BD9">
      <w:pPr>
        <w:spacing w:line="360" w:lineRule="auto"/>
        <w:jc w:val="both"/>
        <w:rPr>
          <w:rFonts w:ascii="Times New Roman" w:eastAsia="Times New Roman" w:hAnsi="Times New Roman"/>
          <w:sz w:val="24"/>
        </w:rPr>
      </w:pPr>
      <w:r w:rsidRPr="00991A45">
        <w:rPr>
          <w:rFonts w:ascii="Arial" w:eastAsiaTheme="minorEastAsia" w:hAnsi="Arial" w:cs="Arial"/>
          <w:sz w:val="24"/>
          <w:szCs w:val="24"/>
        </w:rPr>
        <w:t>Odpowiedź</w:t>
      </w:r>
      <w:r w:rsidR="00AD6BD9" w:rsidRPr="00AD6BD9">
        <w:rPr>
          <w:rFonts w:ascii="Times New Roman" w:eastAsia="Times New Roman" w:hAnsi="Times New Roman"/>
          <w:sz w:val="24"/>
        </w:rPr>
        <w:t xml:space="preserve"> </w:t>
      </w:r>
    </w:p>
    <w:p w14:paraId="05497EDA" w14:textId="504AB880" w:rsidR="00AD6BD9" w:rsidRDefault="00AD6BD9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>Równanie 1.: ……………………………………….</w:t>
      </w:r>
      <w:r w:rsidR="00AC75DD" w:rsidRPr="00AD6BD9">
        <w:rPr>
          <w:rFonts w:ascii="Arial" w:eastAsia="Times New Roman" w:hAnsi="Arial" w:cs="Arial"/>
          <w:sz w:val="24"/>
        </w:rPr>
        <w:t>………………………………………</w:t>
      </w:r>
      <w:r w:rsidR="00AC75DD">
        <w:rPr>
          <w:rFonts w:ascii="Arial" w:eastAsia="Times New Roman" w:hAnsi="Arial" w:cs="Arial"/>
          <w:sz w:val="24"/>
        </w:rPr>
        <w:t>………</w:t>
      </w:r>
    </w:p>
    <w:p w14:paraId="5D94D3C0" w14:textId="77777777" w:rsidR="00AC75DD" w:rsidRPr="00AD6BD9" w:rsidRDefault="00AC75DD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</w:p>
    <w:p w14:paraId="6F94347A" w14:textId="15CB9120" w:rsidR="00AD6BD9" w:rsidRDefault="00AD6BD9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 xml:space="preserve">Równanie 2.: </w:t>
      </w:r>
      <w:r w:rsidR="00AC75DD" w:rsidRPr="00AD6BD9">
        <w:rPr>
          <w:rFonts w:ascii="Arial" w:eastAsia="Times New Roman" w:hAnsi="Arial" w:cs="Arial"/>
          <w:sz w:val="24"/>
        </w:rPr>
        <w:t>……………………………………….………………………………………</w:t>
      </w:r>
      <w:r w:rsidR="00AC75DD">
        <w:rPr>
          <w:rFonts w:ascii="Arial" w:eastAsia="Times New Roman" w:hAnsi="Arial" w:cs="Arial"/>
          <w:sz w:val="24"/>
        </w:rPr>
        <w:t>………</w:t>
      </w:r>
    </w:p>
    <w:p w14:paraId="0FC1DF5A" w14:textId="77777777" w:rsidR="00AC75DD" w:rsidRPr="00AD6BD9" w:rsidRDefault="00AC75DD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</w:p>
    <w:p w14:paraId="25628C83" w14:textId="3D8B47AD" w:rsidR="00AC75DD" w:rsidRDefault="00AD6BD9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 xml:space="preserve">Równanie 3.: </w:t>
      </w:r>
      <w:r w:rsidR="00AC75DD" w:rsidRPr="00AD6BD9">
        <w:rPr>
          <w:rFonts w:ascii="Arial" w:eastAsia="Times New Roman" w:hAnsi="Arial" w:cs="Arial"/>
          <w:sz w:val="24"/>
        </w:rPr>
        <w:t>……………………………………….………………………………………</w:t>
      </w:r>
      <w:r w:rsidR="00AC75DD">
        <w:rPr>
          <w:rFonts w:ascii="Arial" w:eastAsia="Times New Roman" w:hAnsi="Arial" w:cs="Arial"/>
          <w:sz w:val="24"/>
        </w:rPr>
        <w:t>………</w:t>
      </w:r>
    </w:p>
    <w:p w14:paraId="5AE0D08E" w14:textId="77777777" w:rsidR="00AC75DD" w:rsidRPr="00AD6BD9" w:rsidRDefault="00AC75DD" w:rsidP="00B968A2">
      <w:pPr>
        <w:spacing w:after="0" w:line="360" w:lineRule="auto"/>
        <w:jc w:val="both"/>
        <w:rPr>
          <w:rFonts w:ascii="Arial" w:eastAsia="Times New Roman" w:hAnsi="Arial" w:cs="Arial"/>
          <w:sz w:val="24"/>
        </w:rPr>
      </w:pPr>
    </w:p>
    <w:p w14:paraId="435F5FDE" w14:textId="137AB2BB" w:rsidR="00EA2FA3" w:rsidRPr="00991A45" w:rsidRDefault="00AD6BD9" w:rsidP="00B968A2">
      <w:pPr>
        <w:spacing w:after="0"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AD6BD9">
        <w:rPr>
          <w:rFonts w:ascii="Arial" w:eastAsia="Times New Roman" w:hAnsi="Arial" w:cs="Arial"/>
          <w:sz w:val="24"/>
        </w:rPr>
        <w:t xml:space="preserve">Równanie 4.: </w:t>
      </w:r>
      <w:r w:rsidR="00AC75DD" w:rsidRPr="00AD6BD9">
        <w:rPr>
          <w:rFonts w:ascii="Arial" w:eastAsia="Times New Roman" w:hAnsi="Arial" w:cs="Arial"/>
          <w:sz w:val="24"/>
        </w:rPr>
        <w:t>……………………………………….………………………………………</w:t>
      </w:r>
      <w:r w:rsidR="00AC75DD">
        <w:rPr>
          <w:rFonts w:ascii="Arial" w:eastAsia="Times New Roman" w:hAnsi="Arial" w:cs="Arial"/>
          <w:sz w:val="24"/>
        </w:rPr>
        <w:t>………</w:t>
      </w:r>
    </w:p>
    <w:p w14:paraId="3CEDADB4" w14:textId="77777777" w:rsidR="00991A45" w:rsidRPr="00991A45" w:rsidRDefault="00991A45" w:rsidP="00991A45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8</w:t>
      </w:r>
    </w:p>
    <w:p w14:paraId="052D9501" w14:textId="77777777" w:rsidR="00991A45" w:rsidRDefault="00991A45" w:rsidP="00991A45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39F90462" w14:textId="19FC81E1" w:rsidR="00AC75DD" w:rsidRDefault="00AC75DD" w:rsidP="00CD783F">
      <w:pPr>
        <w:rPr>
          <w:rFonts w:ascii="Arial" w:hAnsi="Arial" w:cs="Arial"/>
          <w:sz w:val="24"/>
          <w:szCs w:val="24"/>
        </w:rPr>
      </w:pPr>
    </w:p>
    <w:p w14:paraId="3C991C18" w14:textId="3BDDA205" w:rsidR="00CD783F" w:rsidRPr="00991A45" w:rsidRDefault="00806AF1" w:rsidP="00CD783F">
      <w:p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Zadanie 9 (</w:t>
      </w:r>
      <w:r w:rsidR="006D3FC9" w:rsidRPr="00991A45">
        <w:rPr>
          <w:rFonts w:ascii="Arial" w:hAnsi="Arial" w:cs="Arial"/>
          <w:sz w:val="24"/>
          <w:szCs w:val="24"/>
        </w:rPr>
        <w:t xml:space="preserve">10 </w:t>
      </w:r>
      <w:r w:rsidRPr="00991A45">
        <w:rPr>
          <w:rFonts w:ascii="Arial" w:hAnsi="Arial" w:cs="Arial"/>
          <w:sz w:val="24"/>
          <w:szCs w:val="24"/>
        </w:rPr>
        <w:t>pkt)</w:t>
      </w:r>
    </w:p>
    <w:p w14:paraId="58D791E5" w14:textId="422AE840" w:rsidR="00806AF1" w:rsidRDefault="00AD6BD9" w:rsidP="00AC75DD">
      <w:pPr>
        <w:jc w:val="both"/>
        <w:rPr>
          <w:rFonts w:ascii="Arial" w:hAnsi="Arial" w:cs="Arial"/>
          <w:sz w:val="24"/>
          <w:szCs w:val="24"/>
        </w:rPr>
      </w:pPr>
      <w:r w:rsidRPr="00AD6BD9">
        <w:rPr>
          <w:rFonts w:ascii="Arial" w:eastAsia="Times New Roman" w:hAnsi="Arial" w:cs="Arial"/>
          <w:sz w:val="24"/>
        </w:rPr>
        <w:t xml:space="preserve">Uzupełnij poniższe zdania dotyczące metali i ich związków. Wybierz i </w:t>
      </w:r>
      <w:r>
        <w:rPr>
          <w:rFonts w:ascii="Arial" w:eastAsia="Times New Roman" w:hAnsi="Arial" w:cs="Arial"/>
          <w:sz w:val="24"/>
        </w:rPr>
        <w:t>podkreśl</w:t>
      </w:r>
      <w:r w:rsidRPr="00AD6BD9">
        <w:rPr>
          <w:rFonts w:ascii="Arial" w:eastAsia="Times New Roman" w:hAnsi="Arial" w:cs="Arial"/>
          <w:sz w:val="24"/>
        </w:rPr>
        <w:t xml:space="preserve"> jedną odpowiedź spośród podanych w każdym nawiasie</w:t>
      </w:r>
      <w:r w:rsidR="00806AF1" w:rsidRPr="00991A45">
        <w:rPr>
          <w:rFonts w:ascii="Arial" w:hAnsi="Arial" w:cs="Arial"/>
          <w:sz w:val="24"/>
          <w:szCs w:val="24"/>
        </w:rPr>
        <w:t>:</w:t>
      </w:r>
    </w:p>
    <w:p w14:paraId="031CAAA2" w14:textId="77777777" w:rsidR="00AC75DD" w:rsidRPr="00991A45" w:rsidRDefault="00AC75DD" w:rsidP="00B968A2">
      <w:pPr>
        <w:jc w:val="both"/>
        <w:rPr>
          <w:rFonts w:ascii="Arial" w:hAnsi="Arial" w:cs="Arial"/>
          <w:sz w:val="24"/>
          <w:szCs w:val="24"/>
        </w:rPr>
      </w:pPr>
    </w:p>
    <w:p w14:paraId="6104DB7A" w14:textId="77777777" w:rsidR="00AD6BD9" w:rsidRPr="00AD6BD9" w:rsidRDefault="00AD6BD9" w:rsidP="00AC75DD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  <w:u w:val="single"/>
        </w:rPr>
        <w:t xml:space="preserve">Miedź </w:t>
      </w:r>
      <w:r w:rsidRPr="00AD6BD9">
        <w:rPr>
          <w:rFonts w:ascii="Arial" w:eastAsia="Times New Roman" w:hAnsi="Arial" w:cs="Arial"/>
          <w:sz w:val="24"/>
        </w:rPr>
        <w:t xml:space="preserve">przewodzi prąd elektryczny </w:t>
      </w:r>
      <w:r w:rsidRPr="00AD6BD9">
        <w:rPr>
          <w:rFonts w:ascii="Arial" w:eastAsia="Times New Roman" w:hAnsi="Arial" w:cs="Arial"/>
          <w:b/>
          <w:bCs/>
          <w:sz w:val="24"/>
        </w:rPr>
        <w:t>( dobrze / źle )</w:t>
      </w:r>
      <w:r w:rsidRPr="00AD6BD9">
        <w:rPr>
          <w:rFonts w:ascii="Arial" w:eastAsia="Times New Roman" w:hAnsi="Arial" w:cs="Arial"/>
          <w:sz w:val="24"/>
        </w:rPr>
        <w:t xml:space="preserve">. Gęstość miedzi od gęstości wody jest </w:t>
      </w:r>
      <w:r w:rsidRPr="00AD6BD9">
        <w:rPr>
          <w:rFonts w:ascii="Arial" w:eastAsia="Times New Roman" w:hAnsi="Arial" w:cs="Arial"/>
          <w:b/>
          <w:bCs/>
          <w:sz w:val="24"/>
        </w:rPr>
        <w:t>( większa / mniejsza )</w:t>
      </w:r>
      <w:r w:rsidRPr="00AD6BD9">
        <w:rPr>
          <w:rFonts w:ascii="Arial" w:eastAsia="Times New Roman" w:hAnsi="Arial" w:cs="Arial"/>
          <w:sz w:val="24"/>
        </w:rPr>
        <w:t xml:space="preserve"> i dlatego </w:t>
      </w:r>
      <w:r w:rsidRPr="00AD6BD9">
        <w:rPr>
          <w:rFonts w:ascii="Arial" w:eastAsia="Times New Roman" w:hAnsi="Arial" w:cs="Arial"/>
          <w:b/>
          <w:bCs/>
          <w:sz w:val="24"/>
        </w:rPr>
        <w:t>( unosi się na powierzchni wody / tonie w wodzie )</w:t>
      </w:r>
      <w:r w:rsidRPr="00AD6BD9">
        <w:rPr>
          <w:rFonts w:ascii="Arial" w:eastAsia="Times New Roman" w:hAnsi="Arial" w:cs="Arial"/>
          <w:sz w:val="24"/>
        </w:rPr>
        <w:t xml:space="preserve">. Metale z wyjątkiem ciekłej </w:t>
      </w:r>
      <w:r w:rsidRPr="00AD6BD9">
        <w:rPr>
          <w:rFonts w:ascii="Arial" w:eastAsia="Times New Roman" w:hAnsi="Arial" w:cs="Arial"/>
          <w:b/>
          <w:bCs/>
          <w:sz w:val="24"/>
        </w:rPr>
        <w:t>( rtęci / miedzi )</w:t>
      </w:r>
      <w:r w:rsidRPr="00AD6BD9">
        <w:rPr>
          <w:rFonts w:ascii="Arial" w:eastAsia="Times New Roman" w:hAnsi="Arial" w:cs="Arial"/>
          <w:sz w:val="24"/>
        </w:rPr>
        <w:t xml:space="preserve"> w temperaturze pokojowej są </w:t>
      </w:r>
      <w:r w:rsidRPr="00AD6BD9">
        <w:rPr>
          <w:rFonts w:ascii="Arial" w:eastAsia="Times New Roman" w:hAnsi="Arial" w:cs="Arial"/>
          <w:sz w:val="24"/>
        </w:rPr>
        <w:br/>
      </w:r>
      <w:r w:rsidRPr="00AD6BD9">
        <w:rPr>
          <w:rFonts w:ascii="Arial" w:eastAsia="Times New Roman" w:hAnsi="Arial" w:cs="Arial"/>
          <w:b/>
          <w:bCs/>
          <w:sz w:val="24"/>
        </w:rPr>
        <w:t>( gazami / ciałami stałymi )</w:t>
      </w:r>
      <w:r w:rsidRPr="00AD6BD9">
        <w:rPr>
          <w:rFonts w:ascii="Arial" w:eastAsia="Times New Roman" w:hAnsi="Arial" w:cs="Arial"/>
          <w:sz w:val="24"/>
        </w:rPr>
        <w:t>.</w:t>
      </w:r>
    </w:p>
    <w:p w14:paraId="1264B6A2" w14:textId="77777777" w:rsidR="00AD6BD9" w:rsidRPr="00AD6BD9" w:rsidRDefault="00AD6BD9" w:rsidP="00AC75DD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 xml:space="preserve">Wartościowość </w:t>
      </w:r>
      <w:r w:rsidRPr="00AD6BD9">
        <w:rPr>
          <w:rFonts w:ascii="Arial" w:eastAsia="Times New Roman" w:hAnsi="Arial" w:cs="Arial"/>
          <w:sz w:val="24"/>
          <w:u w:val="single"/>
        </w:rPr>
        <w:t>magnezu</w:t>
      </w:r>
      <w:r w:rsidRPr="00AD6BD9">
        <w:rPr>
          <w:rFonts w:ascii="Arial" w:eastAsia="Times New Roman" w:hAnsi="Arial" w:cs="Arial"/>
          <w:sz w:val="24"/>
        </w:rPr>
        <w:t xml:space="preserve"> względem wodoru wynosi </w:t>
      </w:r>
      <w:r w:rsidRPr="00AD6BD9">
        <w:rPr>
          <w:rFonts w:ascii="Arial" w:eastAsia="Times New Roman" w:hAnsi="Arial" w:cs="Arial"/>
          <w:b/>
          <w:bCs/>
          <w:sz w:val="24"/>
        </w:rPr>
        <w:t>( jeden / dwa / trzy )</w:t>
      </w:r>
      <w:r w:rsidRPr="00AD6BD9">
        <w:rPr>
          <w:rFonts w:ascii="Arial" w:eastAsia="Times New Roman" w:hAnsi="Arial" w:cs="Arial"/>
          <w:sz w:val="24"/>
        </w:rPr>
        <w:t xml:space="preserve">, natomiast maksymalna wartościowość względem tlenu wynosi </w:t>
      </w:r>
      <w:r w:rsidRPr="00AD6BD9">
        <w:rPr>
          <w:rFonts w:ascii="Arial" w:eastAsia="Times New Roman" w:hAnsi="Arial" w:cs="Arial"/>
          <w:b/>
          <w:bCs/>
          <w:sz w:val="24"/>
        </w:rPr>
        <w:t>( jeden / dwa / trzy )</w:t>
      </w:r>
      <w:r w:rsidRPr="00AD6BD9">
        <w:rPr>
          <w:rFonts w:ascii="Arial" w:eastAsia="Times New Roman" w:hAnsi="Arial" w:cs="Arial"/>
          <w:sz w:val="24"/>
        </w:rPr>
        <w:t xml:space="preserve">. W związku chemicznym o wzorze </w:t>
      </w:r>
      <w:proofErr w:type="spellStart"/>
      <w:r w:rsidRPr="00AD6BD9">
        <w:rPr>
          <w:rFonts w:ascii="Arial" w:eastAsia="Times New Roman" w:hAnsi="Arial" w:cs="Arial"/>
          <w:sz w:val="24"/>
        </w:rPr>
        <w:t>MgO</w:t>
      </w:r>
      <w:proofErr w:type="spellEnd"/>
      <w:r w:rsidRPr="00AD6BD9">
        <w:rPr>
          <w:rFonts w:ascii="Arial" w:eastAsia="Times New Roman" w:hAnsi="Arial" w:cs="Arial"/>
          <w:sz w:val="24"/>
        </w:rPr>
        <w:t xml:space="preserve"> ładunek jonu magnezu wynosi </w:t>
      </w:r>
      <w:r w:rsidRPr="00AD6BD9">
        <w:rPr>
          <w:rFonts w:ascii="Arial" w:eastAsia="Times New Roman" w:hAnsi="Arial" w:cs="Arial"/>
          <w:b/>
          <w:bCs/>
          <w:sz w:val="24"/>
        </w:rPr>
        <w:t>( 2</w:t>
      </w:r>
      <w:r w:rsidRPr="00B968A2">
        <w:rPr>
          <w:rFonts w:ascii="Arial" w:eastAsia="Times New Roman" w:hAnsi="Arial" w:cs="Arial"/>
          <w:b/>
          <w:bCs/>
          <w:sz w:val="24"/>
        </w:rPr>
        <w:t>-</w:t>
      </w:r>
      <w:r w:rsidRPr="00AD6BD9">
        <w:rPr>
          <w:rFonts w:ascii="Arial" w:eastAsia="Times New Roman" w:hAnsi="Arial" w:cs="Arial"/>
          <w:b/>
          <w:bCs/>
          <w:sz w:val="24"/>
        </w:rPr>
        <w:t xml:space="preserve"> / 1</w:t>
      </w:r>
      <w:r w:rsidRPr="00B968A2">
        <w:rPr>
          <w:rFonts w:ascii="Arial" w:eastAsia="Times New Roman" w:hAnsi="Arial" w:cs="Arial"/>
          <w:b/>
          <w:bCs/>
          <w:sz w:val="24"/>
        </w:rPr>
        <w:t>-</w:t>
      </w:r>
      <w:r w:rsidRPr="00AD6BD9">
        <w:rPr>
          <w:rFonts w:ascii="Arial" w:eastAsia="Times New Roman" w:hAnsi="Arial" w:cs="Arial"/>
          <w:b/>
          <w:bCs/>
          <w:sz w:val="24"/>
        </w:rPr>
        <w:t xml:space="preserve"> / 1</w:t>
      </w:r>
      <w:r w:rsidRPr="00B968A2">
        <w:rPr>
          <w:rFonts w:ascii="Arial" w:eastAsia="Times New Roman" w:hAnsi="Arial" w:cs="Arial"/>
          <w:b/>
          <w:bCs/>
          <w:sz w:val="24"/>
        </w:rPr>
        <w:t>+</w:t>
      </w:r>
      <w:r w:rsidRPr="00AD6BD9">
        <w:rPr>
          <w:rFonts w:ascii="Arial" w:eastAsia="Times New Roman" w:hAnsi="Arial" w:cs="Arial"/>
          <w:b/>
          <w:bCs/>
          <w:sz w:val="24"/>
        </w:rPr>
        <w:t xml:space="preserve"> / 2</w:t>
      </w:r>
      <w:r w:rsidRPr="00B968A2">
        <w:rPr>
          <w:rFonts w:ascii="Arial" w:eastAsia="Times New Roman" w:hAnsi="Arial" w:cs="Arial"/>
          <w:b/>
          <w:bCs/>
          <w:sz w:val="24"/>
        </w:rPr>
        <w:t>+</w:t>
      </w:r>
      <w:r w:rsidRPr="00AD6BD9">
        <w:rPr>
          <w:rFonts w:ascii="Arial" w:eastAsia="Times New Roman" w:hAnsi="Arial" w:cs="Arial"/>
          <w:b/>
          <w:bCs/>
          <w:sz w:val="24"/>
        </w:rPr>
        <w:t xml:space="preserve"> )</w:t>
      </w:r>
      <w:r w:rsidRPr="00AD6BD9">
        <w:rPr>
          <w:rFonts w:ascii="Arial" w:eastAsia="Times New Roman" w:hAnsi="Arial" w:cs="Arial"/>
          <w:sz w:val="24"/>
        </w:rPr>
        <w:t>.</w:t>
      </w:r>
    </w:p>
    <w:p w14:paraId="3CBF1A20" w14:textId="26534060" w:rsidR="00AD6BD9" w:rsidRPr="00AD6BD9" w:rsidRDefault="00AD6BD9" w:rsidP="00AC75DD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AD6BD9">
        <w:rPr>
          <w:rFonts w:ascii="Arial" w:eastAsia="Times New Roman" w:hAnsi="Arial" w:cs="Arial"/>
          <w:sz w:val="24"/>
        </w:rPr>
        <w:t xml:space="preserve">Działając na </w:t>
      </w:r>
      <w:r w:rsidRPr="00AD6BD9">
        <w:rPr>
          <w:rFonts w:ascii="Arial" w:eastAsia="Times New Roman" w:hAnsi="Arial" w:cs="Arial"/>
          <w:sz w:val="24"/>
          <w:u w:val="single"/>
        </w:rPr>
        <w:t>magnez</w:t>
      </w:r>
      <w:r w:rsidRPr="00AD6BD9">
        <w:rPr>
          <w:rFonts w:ascii="Arial" w:eastAsia="Times New Roman" w:hAnsi="Arial" w:cs="Arial"/>
          <w:sz w:val="24"/>
        </w:rPr>
        <w:t xml:space="preserve"> kwasem solnym reakcja chemiczna </w:t>
      </w:r>
      <w:r w:rsidRPr="00AD6BD9">
        <w:rPr>
          <w:rFonts w:ascii="Arial" w:eastAsia="Times New Roman" w:hAnsi="Arial" w:cs="Arial"/>
          <w:b/>
          <w:bCs/>
          <w:sz w:val="24"/>
        </w:rPr>
        <w:t>( zachodzi / nie zachodzi )</w:t>
      </w:r>
      <w:r w:rsidRPr="00AD6BD9">
        <w:rPr>
          <w:rFonts w:ascii="Arial" w:eastAsia="Times New Roman" w:hAnsi="Arial" w:cs="Arial"/>
          <w:sz w:val="24"/>
        </w:rPr>
        <w:t xml:space="preserve">, natomiast działając wodą na sód otrzymuje się roztwór o odczynie </w:t>
      </w:r>
      <w:r w:rsidRPr="00AD6BD9">
        <w:rPr>
          <w:rFonts w:ascii="Arial" w:eastAsia="Times New Roman" w:hAnsi="Arial" w:cs="Arial"/>
          <w:sz w:val="24"/>
        </w:rPr>
        <w:br/>
      </w:r>
      <w:r w:rsidRPr="00AD6BD9">
        <w:rPr>
          <w:rFonts w:ascii="Arial" w:eastAsia="Times New Roman" w:hAnsi="Arial" w:cs="Arial"/>
          <w:b/>
          <w:bCs/>
          <w:sz w:val="24"/>
        </w:rPr>
        <w:t>( kwasowym</w:t>
      </w:r>
      <w:r w:rsidR="00AC75DD">
        <w:rPr>
          <w:rFonts w:ascii="Arial" w:eastAsia="Times New Roman" w:hAnsi="Arial" w:cs="Arial"/>
          <w:b/>
          <w:bCs/>
          <w:sz w:val="24"/>
        </w:rPr>
        <w:t xml:space="preserve"> </w:t>
      </w:r>
      <w:r w:rsidRPr="00AD6BD9">
        <w:rPr>
          <w:rFonts w:ascii="Arial" w:eastAsia="Times New Roman" w:hAnsi="Arial" w:cs="Arial"/>
          <w:b/>
          <w:bCs/>
          <w:sz w:val="24"/>
        </w:rPr>
        <w:t>/ zasadowym )</w:t>
      </w:r>
      <w:r w:rsidRPr="00AD6BD9">
        <w:rPr>
          <w:rFonts w:ascii="Arial" w:eastAsia="Times New Roman" w:hAnsi="Arial" w:cs="Arial"/>
          <w:sz w:val="24"/>
        </w:rPr>
        <w:t xml:space="preserve">. </w:t>
      </w:r>
    </w:p>
    <w:p w14:paraId="0A5A1D16" w14:textId="77777777" w:rsidR="00DF7D28" w:rsidRPr="00991A45" w:rsidRDefault="00DF7D28" w:rsidP="00DF7D28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10</w:t>
      </w:r>
    </w:p>
    <w:p w14:paraId="3E1A9834" w14:textId="77777777" w:rsidR="00DF7D28" w:rsidRDefault="00DF7D28" w:rsidP="00DF7D28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16D17087" w14:textId="77777777" w:rsidR="00A10435" w:rsidRPr="00991A45" w:rsidRDefault="00A10435" w:rsidP="00CD783F">
      <w:p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lastRenderedPageBreak/>
        <w:t>Zadanie 10 (</w:t>
      </w:r>
      <w:r w:rsidR="00C62C24" w:rsidRPr="00991A45">
        <w:rPr>
          <w:rFonts w:ascii="Arial" w:hAnsi="Arial" w:cs="Arial"/>
          <w:sz w:val="24"/>
          <w:szCs w:val="24"/>
        </w:rPr>
        <w:t>1</w:t>
      </w:r>
      <w:r w:rsidR="00791736" w:rsidRPr="00991A45">
        <w:rPr>
          <w:rFonts w:ascii="Arial" w:hAnsi="Arial" w:cs="Arial"/>
          <w:sz w:val="24"/>
          <w:szCs w:val="24"/>
        </w:rPr>
        <w:t>0</w:t>
      </w:r>
      <w:r w:rsidR="00C62C24" w:rsidRPr="00991A45">
        <w:rPr>
          <w:rFonts w:ascii="Arial" w:hAnsi="Arial" w:cs="Arial"/>
          <w:sz w:val="24"/>
          <w:szCs w:val="24"/>
        </w:rPr>
        <w:t xml:space="preserve"> </w:t>
      </w:r>
      <w:r w:rsidRPr="00991A45">
        <w:rPr>
          <w:rFonts w:ascii="Arial" w:hAnsi="Arial" w:cs="Arial"/>
          <w:sz w:val="24"/>
          <w:szCs w:val="24"/>
        </w:rPr>
        <w:t>pkt)</w:t>
      </w:r>
    </w:p>
    <w:p w14:paraId="7BD6AC27" w14:textId="77777777" w:rsidR="001E2C96" w:rsidRDefault="001E2C96" w:rsidP="001E2C96">
      <w:pPr>
        <w:spacing w:line="360" w:lineRule="auto"/>
        <w:jc w:val="both"/>
        <w:rPr>
          <w:rFonts w:ascii="Times New Roman" w:eastAsia="Times New Roman" w:hAnsi="Times New Roman"/>
          <w:sz w:val="24"/>
        </w:rPr>
      </w:pPr>
      <w:r w:rsidRPr="001E2C96">
        <w:rPr>
          <w:rFonts w:ascii="Arial" w:eastAsia="Times New Roman" w:hAnsi="Arial" w:cs="Arial"/>
          <w:sz w:val="24"/>
        </w:rPr>
        <w:t>Zaprojektuj metodę, w wyniku której wyznaczysz gęstość miedzi</w:t>
      </w:r>
      <w:r w:rsidRPr="00417ABA">
        <w:rPr>
          <w:rFonts w:ascii="Times New Roman" w:eastAsia="Times New Roman" w:hAnsi="Times New Roman"/>
          <w:sz w:val="24"/>
        </w:rPr>
        <w:t xml:space="preserve">. </w:t>
      </w:r>
    </w:p>
    <w:p w14:paraId="75974E73" w14:textId="32430EA5" w:rsidR="001E2C96" w:rsidRPr="001E2C96" w:rsidRDefault="001E2C96" w:rsidP="001E2C96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1E2C96">
        <w:rPr>
          <w:rFonts w:ascii="Arial" w:eastAsia="Times New Roman" w:hAnsi="Arial" w:cs="Arial"/>
          <w:sz w:val="24"/>
        </w:rPr>
        <w:t>ZADANIE 10.1. Wybierz odpowiedni sprzęt laboratoryjny i substancje chemiczne. Podkreśl dwie nazwy sprzętu laboratoryjnego i dwie nazwy substancji chemicznych zestawionych poniżej, których użyjesz w zaproponowanej procedurz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42"/>
        <w:gridCol w:w="2368"/>
        <w:gridCol w:w="2555"/>
        <w:gridCol w:w="1071"/>
      </w:tblGrid>
      <w:tr w:rsidR="001E2C96" w:rsidRPr="00417ABA" w14:paraId="7FBA7F8B" w14:textId="77777777" w:rsidTr="003D00AB">
        <w:trPr>
          <w:trHeight w:val="1020"/>
        </w:trPr>
        <w:tc>
          <w:tcPr>
            <w:tcW w:w="1922" w:type="pct"/>
            <w:shd w:val="clear" w:color="auto" w:fill="auto"/>
            <w:vAlign w:val="center"/>
          </w:tcPr>
          <w:p w14:paraId="48A97C66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bookmarkStart w:id="1" w:name="_Hlk84076115"/>
            <w:r w:rsidRPr="001E2C96">
              <w:rPr>
                <w:rFonts w:ascii="Arial" w:eastAsia="Times New Roman" w:hAnsi="Arial" w:cs="Arial"/>
                <w:sz w:val="24"/>
              </w:rPr>
              <w:t>drobny sprzęt laboratoryjny</w:t>
            </w:r>
          </w:p>
        </w:tc>
        <w:tc>
          <w:tcPr>
            <w:tcW w:w="1216" w:type="pct"/>
            <w:shd w:val="clear" w:color="auto" w:fill="auto"/>
            <w:vAlign w:val="center"/>
          </w:tcPr>
          <w:p w14:paraId="2916412E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cylinder miarowy</w:t>
            </w:r>
          </w:p>
        </w:tc>
        <w:tc>
          <w:tcPr>
            <w:tcW w:w="1312" w:type="pct"/>
            <w:shd w:val="clear" w:color="auto" w:fill="auto"/>
            <w:vAlign w:val="center"/>
          </w:tcPr>
          <w:p w14:paraId="55CF394F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waga analityczna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09D65D00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zlewka</w:t>
            </w:r>
          </w:p>
        </w:tc>
      </w:tr>
      <w:tr w:rsidR="001E2C96" w:rsidRPr="00417ABA" w14:paraId="4103D151" w14:textId="77777777" w:rsidTr="003D00AB">
        <w:trPr>
          <w:trHeight w:val="1134"/>
        </w:trPr>
        <w:tc>
          <w:tcPr>
            <w:tcW w:w="1922" w:type="pct"/>
            <w:shd w:val="clear" w:color="auto" w:fill="auto"/>
            <w:vAlign w:val="center"/>
          </w:tcPr>
          <w:p w14:paraId="30BC00B1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substancje chemiczne</w:t>
            </w:r>
          </w:p>
        </w:tc>
        <w:tc>
          <w:tcPr>
            <w:tcW w:w="1216" w:type="pct"/>
            <w:shd w:val="clear" w:color="auto" w:fill="auto"/>
            <w:vAlign w:val="center"/>
          </w:tcPr>
          <w:p w14:paraId="37735041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woda</w:t>
            </w:r>
          </w:p>
        </w:tc>
        <w:tc>
          <w:tcPr>
            <w:tcW w:w="1312" w:type="pct"/>
            <w:shd w:val="clear" w:color="auto" w:fill="auto"/>
            <w:vAlign w:val="center"/>
          </w:tcPr>
          <w:p w14:paraId="5DDAB22A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chlorek miedzi(II)</w:t>
            </w:r>
          </w:p>
        </w:tc>
        <w:tc>
          <w:tcPr>
            <w:tcW w:w="550" w:type="pct"/>
            <w:shd w:val="clear" w:color="auto" w:fill="auto"/>
            <w:vAlign w:val="center"/>
          </w:tcPr>
          <w:p w14:paraId="29F1EC52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miedź</w:t>
            </w:r>
          </w:p>
        </w:tc>
      </w:tr>
      <w:bookmarkEnd w:id="1"/>
    </w:tbl>
    <w:p w14:paraId="4A81EDDC" w14:textId="77777777" w:rsidR="001E2C96" w:rsidRDefault="001E2C96" w:rsidP="001E2C96">
      <w:pPr>
        <w:spacing w:line="360" w:lineRule="auto"/>
        <w:jc w:val="both"/>
        <w:rPr>
          <w:rFonts w:ascii="Times New Roman" w:eastAsia="Times New Roman" w:hAnsi="Times New Roman"/>
          <w:sz w:val="24"/>
        </w:rPr>
      </w:pPr>
    </w:p>
    <w:p w14:paraId="758EFE2A" w14:textId="77777777" w:rsidR="001E2C96" w:rsidRPr="001E2C96" w:rsidRDefault="001E2C96" w:rsidP="001E2C96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1E2C96">
        <w:rPr>
          <w:rFonts w:ascii="Arial" w:eastAsia="Times New Roman" w:hAnsi="Arial" w:cs="Arial"/>
          <w:sz w:val="24"/>
        </w:rPr>
        <w:t>ZADANIE 10.2. Opisz wszystkie czynności prowadzące do wyznaczenia gęstości miedzi oraz zanotuj jakie wyniki otrzymasz w wyniku zaproponowanej procedury</w:t>
      </w:r>
    </w:p>
    <w:p w14:paraId="09B98B05" w14:textId="77777777" w:rsidR="000737BF" w:rsidRPr="00991A45" w:rsidRDefault="00EA2FA3" w:rsidP="00CD78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ejsce na </w:t>
      </w:r>
      <w:r w:rsidR="001E2C96">
        <w:rPr>
          <w:rFonts w:ascii="Arial" w:hAnsi="Arial" w:cs="Arial"/>
          <w:sz w:val="24"/>
          <w:szCs w:val="24"/>
        </w:rPr>
        <w:t>opis:</w:t>
      </w:r>
    </w:p>
    <w:tbl>
      <w:tblPr>
        <w:tblStyle w:val="Tabela-Siatka"/>
        <w:tblW w:w="9556" w:type="dxa"/>
        <w:tblLook w:val="04A0" w:firstRow="1" w:lastRow="0" w:firstColumn="1" w:lastColumn="0" w:noHBand="0" w:noVBand="1"/>
      </w:tblPr>
      <w:tblGrid>
        <w:gridCol w:w="9556"/>
      </w:tblGrid>
      <w:tr w:rsidR="000737BF" w:rsidRPr="00991A45" w14:paraId="42512DCC" w14:textId="77777777" w:rsidTr="00F81B7B">
        <w:trPr>
          <w:trHeight w:val="6485"/>
        </w:trPr>
        <w:tc>
          <w:tcPr>
            <w:tcW w:w="9556" w:type="dxa"/>
          </w:tcPr>
          <w:p w14:paraId="2E16F8BD" w14:textId="77777777" w:rsidR="000737BF" w:rsidRPr="00991A45" w:rsidRDefault="000737BF" w:rsidP="00CD783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F56BB5C" w14:textId="77777777" w:rsidR="00EA2FA3" w:rsidRDefault="00EA2FA3" w:rsidP="00CD783F">
      <w:pPr>
        <w:rPr>
          <w:rFonts w:ascii="Arial" w:hAnsi="Arial" w:cs="Arial"/>
          <w:sz w:val="24"/>
          <w:szCs w:val="24"/>
        </w:rPr>
      </w:pPr>
    </w:p>
    <w:p w14:paraId="7D5E8080" w14:textId="77777777" w:rsidR="001E2C96" w:rsidRPr="001E2C96" w:rsidRDefault="001E2C96" w:rsidP="001E2C96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1E2C96">
        <w:rPr>
          <w:rFonts w:ascii="Arial" w:eastAsia="Times New Roman" w:hAnsi="Arial" w:cs="Arial"/>
          <w:sz w:val="24"/>
        </w:rPr>
        <w:lastRenderedPageBreak/>
        <w:t>ZADANIE 10.3.</w:t>
      </w:r>
      <w:r>
        <w:rPr>
          <w:rFonts w:ascii="Arial" w:eastAsia="Times New Roman" w:hAnsi="Arial" w:cs="Arial"/>
          <w:sz w:val="24"/>
        </w:rPr>
        <w:t xml:space="preserve"> </w:t>
      </w:r>
      <w:r w:rsidRPr="001E2C96">
        <w:rPr>
          <w:rFonts w:ascii="Arial" w:eastAsia="Times New Roman" w:hAnsi="Arial" w:cs="Arial"/>
          <w:sz w:val="24"/>
        </w:rPr>
        <w:t>W tabeli poniżej zestawiono gęstości wybranych substancji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7"/>
        <w:gridCol w:w="4607"/>
      </w:tblGrid>
      <w:tr w:rsidR="001E2C96" w:rsidRPr="001E2C96" w14:paraId="4EE00EB9" w14:textId="77777777" w:rsidTr="003D00AB">
        <w:trPr>
          <w:jc w:val="center"/>
        </w:trPr>
        <w:tc>
          <w:tcPr>
            <w:tcW w:w="4607" w:type="dxa"/>
            <w:shd w:val="clear" w:color="auto" w:fill="auto"/>
          </w:tcPr>
          <w:p w14:paraId="2D74A4AA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Nazwa substancji</w:t>
            </w:r>
          </w:p>
        </w:tc>
        <w:tc>
          <w:tcPr>
            <w:tcW w:w="4607" w:type="dxa"/>
            <w:shd w:val="clear" w:color="auto" w:fill="auto"/>
          </w:tcPr>
          <w:p w14:paraId="6EDDD277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Gęstość, g/cm</w:t>
            </w:r>
            <w:r w:rsidRPr="001E2C96">
              <w:rPr>
                <w:rFonts w:ascii="Arial" w:eastAsia="Times New Roman" w:hAnsi="Arial" w:cs="Arial"/>
                <w:sz w:val="24"/>
                <w:vertAlign w:val="superscript"/>
              </w:rPr>
              <w:t>3</w:t>
            </w:r>
          </w:p>
        </w:tc>
      </w:tr>
      <w:tr w:rsidR="001E2C96" w:rsidRPr="001E2C96" w14:paraId="361FB38D" w14:textId="77777777" w:rsidTr="003D00AB">
        <w:trPr>
          <w:jc w:val="center"/>
        </w:trPr>
        <w:tc>
          <w:tcPr>
            <w:tcW w:w="4607" w:type="dxa"/>
            <w:shd w:val="clear" w:color="auto" w:fill="auto"/>
          </w:tcPr>
          <w:p w14:paraId="04A1B3D7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woda</w:t>
            </w:r>
          </w:p>
        </w:tc>
        <w:tc>
          <w:tcPr>
            <w:tcW w:w="4607" w:type="dxa"/>
            <w:shd w:val="clear" w:color="auto" w:fill="auto"/>
          </w:tcPr>
          <w:p w14:paraId="4A7CF068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1,0</w:t>
            </w:r>
          </w:p>
        </w:tc>
      </w:tr>
      <w:tr w:rsidR="001E2C96" w:rsidRPr="001E2C96" w14:paraId="0AD7E7B8" w14:textId="77777777" w:rsidTr="003D00AB">
        <w:trPr>
          <w:jc w:val="center"/>
        </w:trPr>
        <w:tc>
          <w:tcPr>
            <w:tcW w:w="4607" w:type="dxa"/>
            <w:shd w:val="clear" w:color="auto" w:fill="auto"/>
          </w:tcPr>
          <w:p w14:paraId="79380608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miedź</w:t>
            </w:r>
          </w:p>
        </w:tc>
        <w:tc>
          <w:tcPr>
            <w:tcW w:w="4607" w:type="dxa"/>
            <w:shd w:val="clear" w:color="auto" w:fill="auto"/>
          </w:tcPr>
          <w:p w14:paraId="754C4AA1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8,95</w:t>
            </w:r>
          </w:p>
        </w:tc>
      </w:tr>
      <w:tr w:rsidR="001E2C96" w:rsidRPr="001E2C96" w14:paraId="1D5831F4" w14:textId="77777777" w:rsidTr="003D00AB">
        <w:trPr>
          <w:jc w:val="center"/>
        </w:trPr>
        <w:tc>
          <w:tcPr>
            <w:tcW w:w="4607" w:type="dxa"/>
            <w:shd w:val="clear" w:color="auto" w:fill="auto"/>
          </w:tcPr>
          <w:p w14:paraId="17E1409C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chlorek miedzi(II)</w:t>
            </w:r>
          </w:p>
        </w:tc>
        <w:tc>
          <w:tcPr>
            <w:tcW w:w="4607" w:type="dxa"/>
            <w:shd w:val="clear" w:color="auto" w:fill="auto"/>
          </w:tcPr>
          <w:p w14:paraId="37784E14" w14:textId="77777777" w:rsidR="001E2C96" w:rsidRPr="001E2C96" w:rsidRDefault="001E2C96" w:rsidP="00B968A2">
            <w:pPr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</w:rPr>
            </w:pPr>
            <w:r w:rsidRPr="001E2C96">
              <w:rPr>
                <w:rFonts w:ascii="Arial" w:eastAsia="Times New Roman" w:hAnsi="Arial" w:cs="Arial"/>
                <w:sz w:val="24"/>
              </w:rPr>
              <w:t>3,39</w:t>
            </w:r>
          </w:p>
        </w:tc>
      </w:tr>
    </w:tbl>
    <w:p w14:paraId="5B812B91" w14:textId="77777777" w:rsidR="001E2C96" w:rsidRDefault="001E2C96" w:rsidP="00CD783F">
      <w:pPr>
        <w:rPr>
          <w:rFonts w:ascii="Arial" w:hAnsi="Arial" w:cs="Arial"/>
          <w:sz w:val="24"/>
          <w:szCs w:val="24"/>
        </w:rPr>
      </w:pPr>
    </w:p>
    <w:p w14:paraId="05712FEC" w14:textId="79E9CAF9" w:rsidR="001E2C96" w:rsidRPr="001E2C96" w:rsidRDefault="001E2C96" w:rsidP="00B968A2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bookmarkStart w:id="2" w:name="_Hlk84251444"/>
      <w:r w:rsidRPr="001E2C96">
        <w:rPr>
          <w:rFonts w:ascii="Arial" w:eastAsia="Times New Roman" w:hAnsi="Arial" w:cs="Arial"/>
          <w:sz w:val="24"/>
        </w:rPr>
        <w:t xml:space="preserve">Zaproponuj przykładowe obliczenia prowadzące do uzyskania gęstości miedzi. W swoim toku rozumowania zaznacz, które wartości </w:t>
      </w:r>
      <w:r w:rsidR="00DC0C6B">
        <w:rPr>
          <w:rFonts w:ascii="Arial" w:eastAsia="Times New Roman" w:hAnsi="Arial" w:cs="Arial"/>
          <w:sz w:val="24"/>
        </w:rPr>
        <w:t xml:space="preserve">(dane pomiarowe) </w:t>
      </w:r>
      <w:r w:rsidRPr="001E2C96">
        <w:rPr>
          <w:rFonts w:ascii="Arial" w:eastAsia="Times New Roman" w:hAnsi="Arial" w:cs="Arial"/>
          <w:sz w:val="24"/>
        </w:rPr>
        <w:t>otrzymano w wyniku zaproponowanej przez Ciebie metody. W obliczeniach pośrednich jak i w wyniku końcowym uwzględnij odpowiednie jednostki.</w:t>
      </w:r>
    </w:p>
    <w:bookmarkEnd w:id="2"/>
    <w:p w14:paraId="624826D5" w14:textId="77777777" w:rsidR="001E2C96" w:rsidRDefault="001E2C96" w:rsidP="00CD783F">
      <w:pPr>
        <w:rPr>
          <w:rFonts w:ascii="Arial" w:hAnsi="Arial" w:cs="Arial"/>
          <w:sz w:val="24"/>
          <w:szCs w:val="24"/>
        </w:rPr>
      </w:pPr>
    </w:p>
    <w:p w14:paraId="050698C4" w14:textId="77777777" w:rsidR="001E2C96" w:rsidRDefault="00791736" w:rsidP="001E2C96">
      <w:p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Odpowiedź</w:t>
      </w:r>
      <w:r w:rsidR="001E2C96">
        <w:rPr>
          <w:rFonts w:ascii="Arial" w:hAnsi="Arial" w:cs="Arial"/>
          <w:sz w:val="24"/>
          <w:szCs w:val="24"/>
        </w:rPr>
        <w:t>:</w:t>
      </w:r>
    </w:p>
    <w:tbl>
      <w:tblPr>
        <w:tblStyle w:val="Tabela-Siatka"/>
        <w:tblW w:w="9787" w:type="dxa"/>
        <w:tblLook w:val="04A0" w:firstRow="1" w:lastRow="0" w:firstColumn="1" w:lastColumn="0" w:noHBand="0" w:noVBand="1"/>
      </w:tblPr>
      <w:tblGrid>
        <w:gridCol w:w="9787"/>
      </w:tblGrid>
      <w:tr w:rsidR="001E2C96" w14:paraId="71D117C0" w14:textId="77777777" w:rsidTr="00B968A2">
        <w:trPr>
          <w:trHeight w:val="6889"/>
        </w:trPr>
        <w:tc>
          <w:tcPr>
            <w:tcW w:w="9787" w:type="dxa"/>
          </w:tcPr>
          <w:p w14:paraId="691F5371" w14:textId="77777777" w:rsidR="001E2C96" w:rsidRDefault="001E2C96" w:rsidP="001E2C9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E3476BF" w14:textId="77777777" w:rsidR="00EA2FA3" w:rsidRDefault="00EA2FA3" w:rsidP="00CD783F">
      <w:pPr>
        <w:rPr>
          <w:rFonts w:ascii="Arial" w:hAnsi="Arial" w:cs="Arial"/>
          <w:sz w:val="24"/>
          <w:szCs w:val="24"/>
        </w:rPr>
      </w:pPr>
    </w:p>
    <w:p w14:paraId="0DBC27CD" w14:textId="77777777" w:rsidR="00DF7D28" w:rsidRPr="00991A45" w:rsidRDefault="00DF7D28" w:rsidP="00DF7D28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10</w:t>
      </w:r>
    </w:p>
    <w:p w14:paraId="064F8F9C" w14:textId="77777777" w:rsidR="00DF7D28" w:rsidRDefault="00DF7D28" w:rsidP="00DF7D28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354506A0" w14:textId="147497B8" w:rsidR="00C62C24" w:rsidRDefault="00C62C24" w:rsidP="00CD783F">
      <w:pPr>
        <w:rPr>
          <w:rFonts w:ascii="Arial" w:hAnsi="Arial" w:cs="Arial"/>
          <w:sz w:val="24"/>
          <w:szCs w:val="24"/>
        </w:rPr>
      </w:pPr>
      <w:r w:rsidRPr="003D00AB">
        <w:rPr>
          <w:rFonts w:ascii="Arial" w:hAnsi="Arial" w:cs="Arial"/>
          <w:sz w:val="24"/>
          <w:szCs w:val="24"/>
        </w:rPr>
        <w:lastRenderedPageBreak/>
        <w:t>Zadanie 11 (</w:t>
      </w:r>
      <w:r w:rsidR="009966F4" w:rsidRPr="003D00AB">
        <w:rPr>
          <w:rFonts w:ascii="Arial" w:hAnsi="Arial" w:cs="Arial"/>
          <w:sz w:val="24"/>
          <w:szCs w:val="24"/>
        </w:rPr>
        <w:t>6 pkt)</w:t>
      </w:r>
    </w:p>
    <w:p w14:paraId="57ED24C4" w14:textId="0660C3FE" w:rsidR="0068113A" w:rsidRPr="003D00AB" w:rsidRDefault="0068113A" w:rsidP="00CD78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mieszano sól kuchenną i mąkę.</w:t>
      </w:r>
    </w:p>
    <w:p w14:paraId="341BEF62" w14:textId="77777777" w:rsidR="003D00AB" w:rsidRPr="003D00AB" w:rsidRDefault="003D00AB" w:rsidP="003D00AB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Z</w:t>
      </w:r>
      <w:r>
        <w:rPr>
          <w:rFonts w:ascii="Arial" w:eastAsia="Times New Roman" w:hAnsi="Arial" w:cs="Arial"/>
          <w:sz w:val="24"/>
        </w:rPr>
        <w:t>adanie</w:t>
      </w:r>
      <w:r w:rsidRPr="003D00AB">
        <w:rPr>
          <w:rFonts w:ascii="Arial" w:eastAsia="Times New Roman" w:hAnsi="Arial" w:cs="Arial"/>
          <w:sz w:val="24"/>
        </w:rPr>
        <w:t xml:space="preserve"> 11.1</w:t>
      </w:r>
      <w:r>
        <w:rPr>
          <w:rFonts w:ascii="Arial" w:eastAsia="Times New Roman" w:hAnsi="Arial" w:cs="Arial"/>
          <w:sz w:val="24"/>
        </w:rPr>
        <w:t xml:space="preserve"> </w:t>
      </w:r>
      <w:r w:rsidRPr="003D00AB">
        <w:rPr>
          <w:rFonts w:ascii="Arial" w:eastAsia="Times New Roman" w:hAnsi="Arial" w:cs="Arial"/>
          <w:sz w:val="24"/>
        </w:rPr>
        <w:t>Rozstrzygnij czy mieszanina soli kuchennej i mąki jest mieszaniną jednorodną czy niejednorodną. Swoją odpowiedź uzasadnij.</w:t>
      </w:r>
    </w:p>
    <w:p w14:paraId="63E65C36" w14:textId="77777777" w:rsidR="0068113A" w:rsidRDefault="003D00AB" w:rsidP="003D00AB">
      <w:pPr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Odpowiedź: …………………………………………………………………………………………………………</w:t>
      </w:r>
    </w:p>
    <w:p w14:paraId="2EBB527A" w14:textId="2E126FCB" w:rsidR="003D00AB" w:rsidRDefault="003D00AB" w:rsidP="003D00AB">
      <w:pPr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…………………………………………………………………………………………</w:t>
      </w:r>
      <w:r w:rsidR="0068113A">
        <w:rPr>
          <w:rFonts w:ascii="Arial" w:eastAsia="Times New Roman" w:hAnsi="Arial" w:cs="Arial"/>
          <w:sz w:val="24"/>
        </w:rPr>
        <w:t>………………</w:t>
      </w:r>
    </w:p>
    <w:p w14:paraId="6357DDEC" w14:textId="27CD5DE6" w:rsidR="003D00AB" w:rsidRPr="003D00AB" w:rsidRDefault="003D00AB" w:rsidP="003D00AB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Zadanie 11.2.</w:t>
      </w:r>
      <w:r>
        <w:rPr>
          <w:rFonts w:ascii="Arial" w:eastAsia="Times New Roman" w:hAnsi="Arial" w:cs="Arial"/>
          <w:sz w:val="24"/>
        </w:rPr>
        <w:t xml:space="preserve"> </w:t>
      </w:r>
      <w:r w:rsidR="0068113A">
        <w:rPr>
          <w:rFonts w:ascii="Arial" w:eastAsia="Times New Roman" w:hAnsi="Arial" w:cs="Arial"/>
          <w:sz w:val="24"/>
        </w:rPr>
        <w:t>Zaproponuj metodę rozdzielania mieszaniny soli kuchennej i mąki na</w:t>
      </w:r>
      <w:r w:rsidR="001437D7">
        <w:rPr>
          <w:rFonts w:ascii="Arial" w:eastAsia="Times New Roman" w:hAnsi="Arial" w:cs="Arial"/>
          <w:sz w:val="24"/>
        </w:rPr>
        <w:t xml:space="preserve"> </w:t>
      </w:r>
      <w:r w:rsidR="008C16F6">
        <w:rPr>
          <w:rFonts w:ascii="Arial" w:eastAsia="Times New Roman" w:hAnsi="Arial" w:cs="Arial"/>
          <w:sz w:val="24"/>
        </w:rPr>
        <w:t xml:space="preserve">stałe </w:t>
      </w:r>
      <w:r w:rsidR="0068113A">
        <w:rPr>
          <w:rFonts w:ascii="Arial" w:eastAsia="Times New Roman" w:hAnsi="Arial" w:cs="Arial"/>
          <w:sz w:val="24"/>
        </w:rPr>
        <w:t xml:space="preserve">składniki. </w:t>
      </w:r>
      <w:r w:rsidRPr="003D00AB">
        <w:rPr>
          <w:rFonts w:ascii="Arial" w:eastAsia="Times New Roman" w:hAnsi="Arial" w:cs="Arial"/>
          <w:sz w:val="24"/>
        </w:rPr>
        <w:t>Zapisz nazwę sprzętu laboratoryjnego potrzebnego do wykonania zaproponowanej przez Ciebie procedury.</w:t>
      </w:r>
    </w:p>
    <w:p w14:paraId="29251D57" w14:textId="7E1EB992" w:rsidR="0068113A" w:rsidRDefault="003D00AB" w:rsidP="003D00AB">
      <w:pPr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Odpowiedź: …………………………………………………………………………………………………………</w:t>
      </w:r>
    </w:p>
    <w:p w14:paraId="7BC20348" w14:textId="77777777" w:rsidR="0068113A" w:rsidRDefault="0068113A" w:rsidP="003D00AB">
      <w:pPr>
        <w:rPr>
          <w:rFonts w:ascii="Arial" w:eastAsia="Times New Roman" w:hAnsi="Arial" w:cs="Arial"/>
          <w:sz w:val="24"/>
        </w:rPr>
      </w:pPr>
    </w:p>
    <w:p w14:paraId="3CE98B24" w14:textId="09AF6793" w:rsidR="003D00AB" w:rsidRDefault="003D00AB" w:rsidP="003D00AB">
      <w:pPr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…………………………………………………………………………………………</w:t>
      </w:r>
      <w:r w:rsidR="0068113A">
        <w:rPr>
          <w:rFonts w:ascii="Arial" w:eastAsia="Times New Roman" w:hAnsi="Arial" w:cs="Arial"/>
          <w:sz w:val="24"/>
        </w:rPr>
        <w:t>………………</w:t>
      </w:r>
    </w:p>
    <w:p w14:paraId="78EEC806" w14:textId="77777777" w:rsidR="0068113A" w:rsidRDefault="0068113A" w:rsidP="003D00AB">
      <w:pPr>
        <w:spacing w:line="360" w:lineRule="auto"/>
        <w:jc w:val="both"/>
        <w:rPr>
          <w:rFonts w:ascii="Arial" w:eastAsia="Times New Roman" w:hAnsi="Arial" w:cs="Arial"/>
          <w:sz w:val="24"/>
        </w:rPr>
      </w:pPr>
    </w:p>
    <w:p w14:paraId="668BA6D6" w14:textId="2FEB8234" w:rsidR="003D00AB" w:rsidRPr="003D00AB" w:rsidRDefault="003D00AB" w:rsidP="003D00AB">
      <w:pPr>
        <w:spacing w:line="360" w:lineRule="auto"/>
        <w:jc w:val="both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Zadanie 11.3. Opisz czynności jakie należy wykonać w wyniku zaproponowanej przez Ciebie metody, aby rozdzielić na stałe składniki mieszaniny.</w:t>
      </w:r>
    </w:p>
    <w:p w14:paraId="2939AA0A" w14:textId="77777777" w:rsidR="008C16F6" w:rsidRDefault="003D00AB" w:rsidP="008C16F6">
      <w:pPr>
        <w:spacing w:after="0" w:line="360" w:lineRule="auto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 xml:space="preserve">Odpowiedź: </w:t>
      </w:r>
    </w:p>
    <w:p w14:paraId="581B9DD0" w14:textId="77777777" w:rsidR="008C16F6" w:rsidRDefault="008C16F6" w:rsidP="008C16F6">
      <w:pPr>
        <w:spacing w:after="0" w:line="360" w:lineRule="auto"/>
        <w:rPr>
          <w:rFonts w:ascii="Arial" w:eastAsia="Times New Roman" w:hAnsi="Arial" w:cs="Arial"/>
          <w:sz w:val="24"/>
        </w:rPr>
      </w:pPr>
    </w:p>
    <w:p w14:paraId="13967EF9" w14:textId="30BCDA9E" w:rsidR="0068113A" w:rsidRDefault="003D00AB" w:rsidP="00B968A2">
      <w:pPr>
        <w:spacing w:after="0" w:line="360" w:lineRule="auto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…………………………………………………………………………………………………………</w:t>
      </w:r>
    </w:p>
    <w:p w14:paraId="67D6C521" w14:textId="77777777" w:rsidR="0068113A" w:rsidRDefault="0068113A" w:rsidP="00B968A2">
      <w:pPr>
        <w:spacing w:after="0" w:line="360" w:lineRule="auto"/>
        <w:rPr>
          <w:rFonts w:ascii="Arial" w:eastAsia="Times New Roman" w:hAnsi="Arial" w:cs="Arial"/>
          <w:sz w:val="24"/>
        </w:rPr>
      </w:pPr>
    </w:p>
    <w:p w14:paraId="168C59E1" w14:textId="6F9FFDC1" w:rsidR="003D00AB" w:rsidRDefault="003D00AB" w:rsidP="00B968A2">
      <w:pPr>
        <w:spacing w:after="0" w:line="360" w:lineRule="auto"/>
        <w:rPr>
          <w:rFonts w:ascii="Arial" w:eastAsia="Times New Roman" w:hAnsi="Arial" w:cs="Arial"/>
          <w:sz w:val="24"/>
        </w:rPr>
      </w:pPr>
      <w:r w:rsidRPr="003D00AB">
        <w:rPr>
          <w:rFonts w:ascii="Arial" w:eastAsia="Times New Roman" w:hAnsi="Arial" w:cs="Arial"/>
          <w:sz w:val="24"/>
        </w:rPr>
        <w:t>…………………………………………………………………………………………</w:t>
      </w:r>
      <w:r w:rsidR="0068113A">
        <w:rPr>
          <w:rFonts w:ascii="Arial" w:eastAsia="Times New Roman" w:hAnsi="Arial" w:cs="Arial"/>
          <w:sz w:val="24"/>
        </w:rPr>
        <w:t>………………</w:t>
      </w:r>
    </w:p>
    <w:p w14:paraId="1E59EE4B" w14:textId="77777777" w:rsidR="0068113A" w:rsidRDefault="0068113A" w:rsidP="00B968A2">
      <w:pPr>
        <w:spacing w:after="0" w:line="360" w:lineRule="auto"/>
        <w:rPr>
          <w:rFonts w:ascii="Arial" w:eastAsia="Times New Roman" w:hAnsi="Arial" w:cs="Arial"/>
          <w:sz w:val="24"/>
        </w:rPr>
      </w:pPr>
    </w:p>
    <w:p w14:paraId="1E58098C" w14:textId="77777777" w:rsidR="0068113A" w:rsidRDefault="003D00AB" w:rsidP="00B968A2">
      <w:pPr>
        <w:spacing w:after="0" w:line="360" w:lineRule="auto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</w:rPr>
        <w:t>…………………………………………………………………………………………………………</w:t>
      </w:r>
    </w:p>
    <w:p w14:paraId="16BB0C96" w14:textId="77777777" w:rsidR="0068113A" w:rsidRDefault="0068113A" w:rsidP="00B968A2">
      <w:pPr>
        <w:spacing w:after="0" w:line="360" w:lineRule="auto"/>
        <w:rPr>
          <w:rFonts w:ascii="Arial" w:eastAsia="Times New Roman" w:hAnsi="Arial" w:cs="Arial"/>
          <w:sz w:val="24"/>
        </w:rPr>
      </w:pPr>
    </w:p>
    <w:p w14:paraId="2160C310" w14:textId="1AE9CF1B" w:rsidR="003D00AB" w:rsidRDefault="003D00AB" w:rsidP="00B968A2">
      <w:pPr>
        <w:spacing w:after="0" w:line="360" w:lineRule="auto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</w:rPr>
        <w:t>…………………………………………………………………………………………</w:t>
      </w:r>
      <w:r w:rsidR="0068113A">
        <w:rPr>
          <w:rFonts w:ascii="Arial" w:eastAsia="Times New Roman" w:hAnsi="Arial" w:cs="Arial"/>
          <w:sz w:val="24"/>
        </w:rPr>
        <w:t>………………</w:t>
      </w:r>
    </w:p>
    <w:p w14:paraId="11E4DC62" w14:textId="77777777" w:rsidR="000737BF" w:rsidRPr="00991A45" w:rsidRDefault="000737BF" w:rsidP="00B968A2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01A037E" w14:textId="77777777" w:rsidR="00EA2FA3" w:rsidRDefault="00EA2FA3" w:rsidP="00DF7D28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</w:p>
    <w:p w14:paraId="01049600" w14:textId="77777777" w:rsidR="00DF7D28" w:rsidRPr="00991A45" w:rsidRDefault="00DF7D28" w:rsidP="00DF7D28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EA2FA3">
        <w:rPr>
          <w:rFonts w:ascii="Arial" w:hAnsi="Arial" w:cs="Arial"/>
          <w:b/>
          <w:sz w:val="20"/>
          <w:szCs w:val="20"/>
        </w:rPr>
        <w:t>6</w:t>
      </w:r>
    </w:p>
    <w:p w14:paraId="27FB2B56" w14:textId="77777777" w:rsidR="00DF7D28" w:rsidRDefault="00DF7D28" w:rsidP="00DF7D28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7A2725B8" w14:textId="77777777" w:rsidR="00AA5EC6" w:rsidRDefault="00AA5EC6" w:rsidP="00CD78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AFCBC88" w14:textId="07E5136E" w:rsidR="000737BF" w:rsidRPr="00991A45" w:rsidRDefault="000737BF" w:rsidP="00CD783F">
      <w:pPr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lastRenderedPageBreak/>
        <w:t>Zadanie 12 (10 pkt)</w:t>
      </w:r>
    </w:p>
    <w:p w14:paraId="7CD99D45" w14:textId="5195AFA0" w:rsidR="000737BF" w:rsidRPr="00991A45" w:rsidRDefault="000737BF" w:rsidP="00B968A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t>Ile gramów 70</w:t>
      </w:r>
      <w:r w:rsidR="00AA5EC6">
        <w:rPr>
          <w:rFonts w:ascii="Arial" w:hAnsi="Arial" w:cs="Arial"/>
          <w:sz w:val="24"/>
          <w:szCs w:val="24"/>
        </w:rPr>
        <w:t xml:space="preserve"> </w:t>
      </w:r>
      <w:r w:rsidRPr="00991A45">
        <w:rPr>
          <w:rFonts w:ascii="Arial" w:hAnsi="Arial" w:cs="Arial"/>
          <w:sz w:val="24"/>
          <w:szCs w:val="24"/>
        </w:rPr>
        <w:t xml:space="preserve">% roztworu kwasu siarkowego(VI) </w:t>
      </w:r>
      <w:r w:rsidR="005A2531" w:rsidRPr="00991A45">
        <w:rPr>
          <w:rFonts w:ascii="Arial" w:hAnsi="Arial" w:cs="Arial"/>
          <w:sz w:val="24"/>
          <w:szCs w:val="24"/>
        </w:rPr>
        <w:t xml:space="preserve">i ile gramów wody </w:t>
      </w:r>
      <w:r w:rsidRPr="00991A45">
        <w:rPr>
          <w:rFonts w:ascii="Arial" w:hAnsi="Arial" w:cs="Arial"/>
          <w:sz w:val="24"/>
          <w:szCs w:val="24"/>
        </w:rPr>
        <w:t>należy użyć do przygotowania w tej samej temperaturze 300 g 30</w:t>
      </w:r>
      <w:r w:rsidR="00AA5EC6">
        <w:rPr>
          <w:rFonts w:ascii="Arial" w:hAnsi="Arial" w:cs="Arial"/>
          <w:sz w:val="24"/>
          <w:szCs w:val="24"/>
        </w:rPr>
        <w:t xml:space="preserve"> </w:t>
      </w:r>
      <w:r w:rsidRPr="00991A45">
        <w:rPr>
          <w:rFonts w:ascii="Arial" w:hAnsi="Arial" w:cs="Arial"/>
          <w:sz w:val="24"/>
          <w:szCs w:val="24"/>
        </w:rPr>
        <w:t xml:space="preserve">% roztworu tego kwasu? </w:t>
      </w:r>
      <w:r w:rsidR="005A2531" w:rsidRPr="00991A45">
        <w:rPr>
          <w:rFonts w:ascii="Arial" w:hAnsi="Arial" w:cs="Arial"/>
          <w:sz w:val="24"/>
          <w:szCs w:val="24"/>
        </w:rPr>
        <w:t xml:space="preserve">Wynik zaokrąglij do </w:t>
      </w:r>
      <w:r w:rsidR="004C3316" w:rsidRPr="00991A45">
        <w:rPr>
          <w:rFonts w:ascii="Arial" w:hAnsi="Arial" w:cs="Arial"/>
          <w:sz w:val="24"/>
          <w:szCs w:val="24"/>
        </w:rPr>
        <w:t>jedności</w:t>
      </w:r>
      <w:r w:rsidR="005A2531" w:rsidRPr="00991A45">
        <w:rPr>
          <w:rFonts w:ascii="Arial" w:hAnsi="Arial" w:cs="Arial"/>
          <w:sz w:val="24"/>
          <w:szCs w:val="24"/>
        </w:rPr>
        <w:t xml:space="preserve">. </w:t>
      </w:r>
      <w:r w:rsidRPr="00991A45">
        <w:rPr>
          <w:rFonts w:ascii="Arial" w:hAnsi="Arial" w:cs="Arial"/>
          <w:sz w:val="24"/>
          <w:szCs w:val="24"/>
        </w:rPr>
        <w:t xml:space="preserve">Jaka będzie objętość </w:t>
      </w:r>
      <w:r w:rsidR="00AA5EC6">
        <w:rPr>
          <w:rFonts w:ascii="Arial" w:hAnsi="Arial" w:cs="Arial"/>
          <w:sz w:val="24"/>
          <w:szCs w:val="24"/>
        </w:rPr>
        <w:t>w cm</w:t>
      </w:r>
      <w:r w:rsidR="00AA5EC6" w:rsidRPr="00B968A2">
        <w:rPr>
          <w:rFonts w:ascii="Arial" w:hAnsi="Arial" w:cs="Arial"/>
          <w:sz w:val="24"/>
          <w:szCs w:val="24"/>
          <w:vertAlign w:val="superscript"/>
        </w:rPr>
        <w:t>3</w:t>
      </w:r>
      <w:r w:rsidR="00AA5EC6">
        <w:rPr>
          <w:rFonts w:ascii="Arial" w:hAnsi="Arial" w:cs="Arial"/>
          <w:sz w:val="24"/>
          <w:szCs w:val="24"/>
        </w:rPr>
        <w:t xml:space="preserve"> </w:t>
      </w:r>
      <w:r w:rsidRPr="00991A45">
        <w:rPr>
          <w:rFonts w:ascii="Arial" w:hAnsi="Arial" w:cs="Arial"/>
          <w:sz w:val="24"/>
          <w:szCs w:val="24"/>
        </w:rPr>
        <w:t>otrzymanego kwasu, jeśli gęstość tego roztworu wynosi 1,39 g/cm</w:t>
      </w:r>
      <w:r w:rsidRPr="00991A45">
        <w:rPr>
          <w:rFonts w:ascii="Arial" w:hAnsi="Arial" w:cs="Arial"/>
          <w:sz w:val="24"/>
          <w:szCs w:val="24"/>
          <w:vertAlign w:val="superscript"/>
        </w:rPr>
        <w:t>3</w:t>
      </w:r>
      <w:r w:rsidRPr="00991A45">
        <w:rPr>
          <w:rFonts w:ascii="Arial" w:hAnsi="Arial" w:cs="Arial"/>
          <w:sz w:val="24"/>
          <w:szCs w:val="24"/>
        </w:rPr>
        <w:t>?</w:t>
      </w:r>
      <w:r w:rsidR="004C3316" w:rsidRPr="00991A45">
        <w:rPr>
          <w:rFonts w:ascii="Arial" w:hAnsi="Arial" w:cs="Arial"/>
          <w:sz w:val="24"/>
          <w:szCs w:val="24"/>
        </w:rPr>
        <w:t xml:space="preserve"> Wynik zaokrąglij do jedności, a następnie wynik wyraź w dm</w:t>
      </w:r>
      <w:r w:rsidR="004C3316" w:rsidRPr="00991A45">
        <w:rPr>
          <w:rFonts w:ascii="Arial" w:hAnsi="Arial" w:cs="Arial"/>
          <w:sz w:val="24"/>
          <w:szCs w:val="24"/>
          <w:vertAlign w:val="superscript"/>
        </w:rPr>
        <w:t>3</w:t>
      </w:r>
      <w:r w:rsidR="004C3316" w:rsidRPr="00991A45">
        <w:rPr>
          <w:rFonts w:ascii="Arial" w:hAnsi="Arial" w:cs="Arial"/>
          <w:sz w:val="24"/>
          <w:szCs w:val="24"/>
        </w:rPr>
        <w:t>.</w:t>
      </w:r>
    </w:p>
    <w:p w14:paraId="4373679D" w14:textId="77777777" w:rsidR="000737BF" w:rsidRPr="00991A45" w:rsidRDefault="000F4550" w:rsidP="00CD78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ejsce na rozwiązanie</w:t>
      </w:r>
      <w:r w:rsidR="000737BF" w:rsidRPr="00991A45">
        <w:rPr>
          <w:rFonts w:ascii="Arial" w:hAnsi="Arial" w:cs="Arial"/>
          <w:sz w:val="24"/>
          <w:szCs w:val="24"/>
        </w:rPr>
        <w:t>:</w:t>
      </w:r>
    </w:p>
    <w:tbl>
      <w:tblPr>
        <w:tblStyle w:val="Tabela-Siatka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0737BF" w:rsidRPr="00991A45" w14:paraId="5CF07D34" w14:textId="77777777" w:rsidTr="00B968A2">
        <w:trPr>
          <w:trHeight w:val="9333"/>
        </w:trPr>
        <w:tc>
          <w:tcPr>
            <w:tcW w:w="8398" w:type="dxa"/>
          </w:tcPr>
          <w:p w14:paraId="3D5ABC24" w14:textId="77777777" w:rsidR="000737BF" w:rsidRPr="00991A45" w:rsidRDefault="000737BF" w:rsidP="00CD783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CD32537" w14:textId="77777777" w:rsidR="000F4550" w:rsidRPr="00991A45" w:rsidRDefault="000F4550" w:rsidP="000F4550">
      <w:pPr>
        <w:tabs>
          <w:tab w:val="left" w:pos="1470"/>
        </w:tabs>
        <w:rPr>
          <w:rFonts w:ascii="Arial" w:hAnsi="Arial" w:cs="Arial"/>
          <w:sz w:val="24"/>
          <w:szCs w:val="24"/>
        </w:rPr>
      </w:pPr>
    </w:p>
    <w:p w14:paraId="3B47866C" w14:textId="77777777" w:rsidR="00DF7D28" w:rsidRPr="00991A45" w:rsidRDefault="00DF7D28" w:rsidP="00DF7D28">
      <w:pPr>
        <w:pStyle w:val="Akapitzlist"/>
        <w:ind w:left="1428"/>
        <w:rPr>
          <w:rFonts w:ascii="Arial" w:hAnsi="Arial" w:cs="Arial"/>
          <w:b/>
          <w:sz w:val="20"/>
          <w:szCs w:val="20"/>
        </w:rPr>
      </w:pPr>
      <w:r w:rsidRPr="00991A45">
        <w:rPr>
          <w:rFonts w:ascii="Arial" w:hAnsi="Arial" w:cs="Arial"/>
          <w:b/>
          <w:sz w:val="20"/>
          <w:szCs w:val="20"/>
        </w:rPr>
        <w:t>..……………/</w:t>
      </w:r>
      <w:r w:rsidR="000F4550">
        <w:rPr>
          <w:rFonts w:ascii="Arial" w:hAnsi="Arial" w:cs="Arial"/>
          <w:b/>
          <w:sz w:val="20"/>
          <w:szCs w:val="20"/>
        </w:rPr>
        <w:t>10</w:t>
      </w:r>
    </w:p>
    <w:p w14:paraId="41FCB619" w14:textId="77777777" w:rsidR="00DF7D28" w:rsidRDefault="00DF7D28" w:rsidP="00DF7D28">
      <w:pPr>
        <w:pStyle w:val="Akapitzlist"/>
        <w:ind w:left="1428"/>
        <w:rPr>
          <w:rFonts w:ascii="Arial" w:hAnsi="Arial" w:cs="Arial"/>
          <w:sz w:val="20"/>
          <w:szCs w:val="20"/>
        </w:rPr>
      </w:pPr>
      <w:r w:rsidRPr="00991A45">
        <w:rPr>
          <w:rFonts w:ascii="Arial" w:hAnsi="Arial" w:cs="Arial"/>
          <w:sz w:val="20"/>
          <w:szCs w:val="20"/>
        </w:rPr>
        <w:t xml:space="preserve"> (liczba uzyskanych punktów /maksymalna liczba punktów)</w:t>
      </w:r>
    </w:p>
    <w:p w14:paraId="16E2C742" w14:textId="77777777" w:rsidR="000737BF" w:rsidRPr="00991A45" w:rsidRDefault="000737BF" w:rsidP="00CD783F">
      <w:pPr>
        <w:rPr>
          <w:rFonts w:ascii="Arial" w:hAnsi="Arial" w:cs="Arial"/>
          <w:sz w:val="24"/>
          <w:szCs w:val="24"/>
        </w:rPr>
      </w:pPr>
    </w:p>
    <w:p w14:paraId="1502F137" w14:textId="77777777" w:rsidR="000737BF" w:rsidRPr="00991A45" w:rsidRDefault="000737BF" w:rsidP="000F4550">
      <w:pPr>
        <w:jc w:val="center"/>
        <w:rPr>
          <w:rFonts w:ascii="Arial" w:hAnsi="Arial" w:cs="Arial"/>
          <w:sz w:val="24"/>
          <w:szCs w:val="24"/>
        </w:rPr>
      </w:pPr>
      <w:r w:rsidRPr="00991A45">
        <w:rPr>
          <w:rFonts w:ascii="Arial" w:hAnsi="Arial" w:cs="Arial"/>
          <w:sz w:val="24"/>
          <w:szCs w:val="24"/>
        </w:rPr>
        <w:lastRenderedPageBreak/>
        <w:t>Brudnopis</w:t>
      </w:r>
    </w:p>
    <w:sectPr w:rsidR="000737BF" w:rsidRPr="00991A45" w:rsidSect="00127A81"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527703" w14:textId="77777777" w:rsidR="00223B6C" w:rsidRDefault="00223B6C" w:rsidP="00455E1A">
      <w:pPr>
        <w:spacing w:after="0" w:line="240" w:lineRule="auto"/>
      </w:pPr>
      <w:r>
        <w:separator/>
      </w:r>
    </w:p>
  </w:endnote>
  <w:endnote w:type="continuationSeparator" w:id="0">
    <w:p w14:paraId="3889B076" w14:textId="77777777" w:rsidR="00223B6C" w:rsidRDefault="00223B6C" w:rsidP="00455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SchbookEU-Normal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2466478"/>
      <w:docPartObj>
        <w:docPartGallery w:val="Page Numbers (Bottom of Page)"/>
        <w:docPartUnique/>
      </w:docPartObj>
    </w:sdtPr>
    <w:sdtEndPr/>
    <w:sdtContent>
      <w:p w14:paraId="19498919" w14:textId="4E3D8BBB" w:rsidR="003D00AB" w:rsidRDefault="003D00AB">
        <w:pPr>
          <w:pStyle w:val="Stopk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468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1D3E01" w14:textId="77777777" w:rsidR="003D00AB" w:rsidRDefault="003D0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958DBC" w14:textId="77777777" w:rsidR="00223B6C" w:rsidRDefault="00223B6C" w:rsidP="00455E1A">
      <w:pPr>
        <w:spacing w:after="0" w:line="240" w:lineRule="auto"/>
      </w:pPr>
      <w:r>
        <w:separator/>
      </w:r>
    </w:p>
  </w:footnote>
  <w:footnote w:type="continuationSeparator" w:id="0">
    <w:p w14:paraId="60B24441" w14:textId="77777777" w:rsidR="00223B6C" w:rsidRDefault="00223B6C" w:rsidP="00455E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C0985"/>
    <w:multiLevelType w:val="hybridMultilevel"/>
    <w:tmpl w:val="CF0CB16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C7CCE"/>
    <w:multiLevelType w:val="hybridMultilevel"/>
    <w:tmpl w:val="C6809F4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D471D"/>
    <w:multiLevelType w:val="hybridMultilevel"/>
    <w:tmpl w:val="5036B9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41F24D0"/>
    <w:multiLevelType w:val="hybridMultilevel"/>
    <w:tmpl w:val="FE22F632"/>
    <w:lvl w:ilvl="0" w:tplc="D91A50B8">
      <w:start w:val="1"/>
      <w:numFmt w:val="upperLetter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26337"/>
    <w:multiLevelType w:val="hybridMultilevel"/>
    <w:tmpl w:val="1BBECF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53B19"/>
    <w:multiLevelType w:val="hybridMultilevel"/>
    <w:tmpl w:val="5DBA1CD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57809"/>
    <w:multiLevelType w:val="hybridMultilevel"/>
    <w:tmpl w:val="284A029C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5429D"/>
    <w:multiLevelType w:val="hybridMultilevel"/>
    <w:tmpl w:val="94F8681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A7B0F"/>
    <w:multiLevelType w:val="hybridMultilevel"/>
    <w:tmpl w:val="D1FC37EA"/>
    <w:lvl w:ilvl="0" w:tplc="D3FAB6F8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35D6053F"/>
    <w:multiLevelType w:val="hybridMultilevel"/>
    <w:tmpl w:val="D948312A"/>
    <w:lvl w:ilvl="0" w:tplc="3A703AD2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433E76FF"/>
    <w:multiLevelType w:val="hybridMultilevel"/>
    <w:tmpl w:val="C2CC8728"/>
    <w:lvl w:ilvl="0" w:tplc="8898AC04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43B10FB3"/>
    <w:multiLevelType w:val="hybridMultilevel"/>
    <w:tmpl w:val="8ABE17BA"/>
    <w:lvl w:ilvl="0" w:tplc="FB1CF932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45533DE"/>
    <w:multiLevelType w:val="hybridMultilevel"/>
    <w:tmpl w:val="5E2076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D165A"/>
    <w:multiLevelType w:val="hybridMultilevel"/>
    <w:tmpl w:val="DD80F3CA"/>
    <w:lvl w:ilvl="0" w:tplc="DDBE4F68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49C70D0D"/>
    <w:multiLevelType w:val="hybridMultilevel"/>
    <w:tmpl w:val="A266B1D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F27969"/>
    <w:multiLevelType w:val="hybridMultilevel"/>
    <w:tmpl w:val="3D9255B0"/>
    <w:lvl w:ilvl="0" w:tplc="D79E432C">
      <w:start w:val="1"/>
      <w:numFmt w:val="lowerLetter"/>
      <w:lvlText w:val="%1.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4ECA5D44"/>
    <w:multiLevelType w:val="hybridMultilevel"/>
    <w:tmpl w:val="1FE0457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8A0CF0"/>
    <w:multiLevelType w:val="hybridMultilevel"/>
    <w:tmpl w:val="2EECA3A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135F05"/>
    <w:multiLevelType w:val="hybridMultilevel"/>
    <w:tmpl w:val="3D9CF284"/>
    <w:lvl w:ilvl="0" w:tplc="357E6B5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57D00108"/>
    <w:multiLevelType w:val="hybridMultilevel"/>
    <w:tmpl w:val="6660FB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E407D"/>
    <w:multiLevelType w:val="hybridMultilevel"/>
    <w:tmpl w:val="BAA83FE2"/>
    <w:lvl w:ilvl="0" w:tplc="57D26A12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59A4440E"/>
    <w:multiLevelType w:val="hybridMultilevel"/>
    <w:tmpl w:val="65B660E8"/>
    <w:lvl w:ilvl="0" w:tplc="68EA60F0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5B756515"/>
    <w:multiLevelType w:val="hybridMultilevel"/>
    <w:tmpl w:val="468487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C0756"/>
    <w:multiLevelType w:val="hybridMultilevel"/>
    <w:tmpl w:val="FD7E908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A131E7"/>
    <w:multiLevelType w:val="hybridMultilevel"/>
    <w:tmpl w:val="EB2476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DF2B0E"/>
    <w:multiLevelType w:val="hybridMultilevel"/>
    <w:tmpl w:val="0BDEC2C6"/>
    <w:lvl w:ilvl="0" w:tplc="7E3071E6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6" w15:restartNumberingAfterBreak="0">
    <w:nsid w:val="6E661311"/>
    <w:multiLevelType w:val="hybridMultilevel"/>
    <w:tmpl w:val="5E2076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A131E"/>
    <w:multiLevelType w:val="hybridMultilevel"/>
    <w:tmpl w:val="207A2F26"/>
    <w:lvl w:ilvl="0" w:tplc="2CC042C0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74B06006"/>
    <w:multiLevelType w:val="hybridMultilevel"/>
    <w:tmpl w:val="2AC8A5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F26B2"/>
    <w:multiLevelType w:val="hybridMultilevel"/>
    <w:tmpl w:val="9D287382"/>
    <w:lvl w:ilvl="0" w:tplc="9B36E89E">
      <w:start w:val="1"/>
      <w:numFmt w:val="decimal"/>
      <w:pStyle w:val="listanrZnak"/>
      <w:lvlText w:val="%1.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>
      <w:start w:val="1"/>
      <w:numFmt w:val="upperLetter"/>
      <w:lvlText w:val="%3.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0A7405"/>
    <w:multiLevelType w:val="hybridMultilevel"/>
    <w:tmpl w:val="6270D95E"/>
    <w:lvl w:ilvl="0" w:tplc="E9E6D888">
      <w:start w:val="1"/>
      <w:numFmt w:val="upperLetter"/>
      <w:lvlText w:val="%1.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9"/>
  </w:num>
  <w:num w:numId="2">
    <w:abstractNumId w:val="17"/>
  </w:num>
  <w:num w:numId="3">
    <w:abstractNumId w:val="22"/>
  </w:num>
  <w:num w:numId="4">
    <w:abstractNumId w:val="18"/>
  </w:num>
  <w:num w:numId="5">
    <w:abstractNumId w:val="13"/>
  </w:num>
  <w:num w:numId="6">
    <w:abstractNumId w:val="20"/>
  </w:num>
  <w:num w:numId="7">
    <w:abstractNumId w:val="15"/>
  </w:num>
  <w:num w:numId="8">
    <w:abstractNumId w:val="21"/>
  </w:num>
  <w:num w:numId="9">
    <w:abstractNumId w:val="30"/>
  </w:num>
  <w:num w:numId="10">
    <w:abstractNumId w:val="9"/>
  </w:num>
  <w:num w:numId="11">
    <w:abstractNumId w:val="11"/>
  </w:num>
  <w:num w:numId="12">
    <w:abstractNumId w:val="25"/>
  </w:num>
  <w:num w:numId="13">
    <w:abstractNumId w:val="10"/>
  </w:num>
  <w:num w:numId="14">
    <w:abstractNumId w:val="27"/>
  </w:num>
  <w:num w:numId="15">
    <w:abstractNumId w:val="8"/>
  </w:num>
  <w:num w:numId="16">
    <w:abstractNumId w:val="5"/>
  </w:num>
  <w:num w:numId="17">
    <w:abstractNumId w:val="19"/>
  </w:num>
  <w:num w:numId="18">
    <w:abstractNumId w:val="1"/>
  </w:num>
  <w:num w:numId="19">
    <w:abstractNumId w:val="26"/>
  </w:num>
  <w:num w:numId="20">
    <w:abstractNumId w:val="7"/>
  </w:num>
  <w:num w:numId="21">
    <w:abstractNumId w:val="12"/>
  </w:num>
  <w:num w:numId="22">
    <w:abstractNumId w:val="16"/>
  </w:num>
  <w:num w:numId="23">
    <w:abstractNumId w:val="28"/>
  </w:num>
  <w:num w:numId="24">
    <w:abstractNumId w:val="24"/>
  </w:num>
  <w:num w:numId="25">
    <w:abstractNumId w:val="0"/>
  </w:num>
  <w:num w:numId="26">
    <w:abstractNumId w:val="14"/>
  </w:num>
  <w:num w:numId="27">
    <w:abstractNumId w:val="23"/>
  </w:num>
  <w:num w:numId="28">
    <w:abstractNumId w:val="2"/>
  </w:num>
  <w:num w:numId="29">
    <w:abstractNumId w:val="4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AQJzYxMLS0tLQyUdpeDU4uLM/DyQArNaAASGjyYsAAAA"/>
  </w:docVars>
  <w:rsids>
    <w:rsidRoot w:val="002F7EA9"/>
    <w:rsid w:val="00001EBD"/>
    <w:rsid w:val="00022016"/>
    <w:rsid w:val="0002621E"/>
    <w:rsid w:val="00032C20"/>
    <w:rsid w:val="000411FF"/>
    <w:rsid w:val="00044836"/>
    <w:rsid w:val="00044DA8"/>
    <w:rsid w:val="000470A6"/>
    <w:rsid w:val="00051EF8"/>
    <w:rsid w:val="00067509"/>
    <w:rsid w:val="00071424"/>
    <w:rsid w:val="000737BF"/>
    <w:rsid w:val="00075473"/>
    <w:rsid w:val="0008404F"/>
    <w:rsid w:val="000954B1"/>
    <w:rsid w:val="000A196A"/>
    <w:rsid w:val="000A6A93"/>
    <w:rsid w:val="000A6C92"/>
    <w:rsid w:val="000D54FC"/>
    <w:rsid w:val="000F334B"/>
    <w:rsid w:val="000F4550"/>
    <w:rsid w:val="000F6852"/>
    <w:rsid w:val="001006EB"/>
    <w:rsid w:val="00101812"/>
    <w:rsid w:val="001029E1"/>
    <w:rsid w:val="00104B8C"/>
    <w:rsid w:val="00107F99"/>
    <w:rsid w:val="001155BC"/>
    <w:rsid w:val="00116823"/>
    <w:rsid w:val="0011699A"/>
    <w:rsid w:val="00116FAB"/>
    <w:rsid w:val="0012215D"/>
    <w:rsid w:val="00127A81"/>
    <w:rsid w:val="001355B3"/>
    <w:rsid w:val="0013799D"/>
    <w:rsid w:val="001421D3"/>
    <w:rsid w:val="001437D7"/>
    <w:rsid w:val="00144C42"/>
    <w:rsid w:val="0014595D"/>
    <w:rsid w:val="0015151B"/>
    <w:rsid w:val="0015236F"/>
    <w:rsid w:val="0015422D"/>
    <w:rsid w:val="00162E14"/>
    <w:rsid w:val="00164ED7"/>
    <w:rsid w:val="00167981"/>
    <w:rsid w:val="0017485D"/>
    <w:rsid w:val="001924AF"/>
    <w:rsid w:val="00195595"/>
    <w:rsid w:val="001A0D7E"/>
    <w:rsid w:val="001A712D"/>
    <w:rsid w:val="001B4940"/>
    <w:rsid w:val="001B5E88"/>
    <w:rsid w:val="001C1A57"/>
    <w:rsid w:val="001C45F3"/>
    <w:rsid w:val="001C793C"/>
    <w:rsid w:val="001D03F2"/>
    <w:rsid w:val="001D2AA6"/>
    <w:rsid w:val="001D3820"/>
    <w:rsid w:val="001D46E6"/>
    <w:rsid w:val="001D5E31"/>
    <w:rsid w:val="001D7595"/>
    <w:rsid w:val="001D7B7D"/>
    <w:rsid w:val="001E2C96"/>
    <w:rsid w:val="001E555F"/>
    <w:rsid w:val="001F1FD5"/>
    <w:rsid w:val="0020141E"/>
    <w:rsid w:val="002020EF"/>
    <w:rsid w:val="00212F72"/>
    <w:rsid w:val="0021697A"/>
    <w:rsid w:val="00223B6C"/>
    <w:rsid w:val="00224C62"/>
    <w:rsid w:val="00226FB9"/>
    <w:rsid w:val="002272BF"/>
    <w:rsid w:val="0023286B"/>
    <w:rsid w:val="002352B9"/>
    <w:rsid w:val="0024795E"/>
    <w:rsid w:val="00247F7A"/>
    <w:rsid w:val="002519F6"/>
    <w:rsid w:val="002545EF"/>
    <w:rsid w:val="002727F1"/>
    <w:rsid w:val="00274C1B"/>
    <w:rsid w:val="00275888"/>
    <w:rsid w:val="00280F53"/>
    <w:rsid w:val="002A295D"/>
    <w:rsid w:val="002A4DD2"/>
    <w:rsid w:val="002B52FA"/>
    <w:rsid w:val="002C0B6E"/>
    <w:rsid w:val="002C2FF3"/>
    <w:rsid w:val="002D5DBE"/>
    <w:rsid w:val="002E29CE"/>
    <w:rsid w:val="002E7634"/>
    <w:rsid w:val="002F1638"/>
    <w:rsid w:val="002F7EA9"/>
    <w:rsid w:val="00312586"/>
    <w:rsid w:val="00314B8B"/>
    <w:rsid w:val="003153EF"/>
    <w:rsid w:val="00322193"/>
    <w:rsid w:val="00323F4B"/>
    <w:rsid w:val="00325545"/>
    <w:rsid w:val="00327643"/>
    <w:rsid w:val="00335FD3"/>
    <w:rsid w:val="00336584"/>
    <w:rsid w:val="00344BC2"/>
    <w:rsid w:val="00353181"/>
    <w:rsid w:val="003630E6"/>
    <w:rsid w:val="0036569B"/>
    <w:rsid w:val="003656B5"/>
    <w:rsid w:val="0038379A"/>
    <w:rsid w:val="00383C1B"/>
    <w:rsid w:val="00392897"/>
    <w:rsid w:val="0039541F"/>
    <w:rsid w:val="00396585"/>
    <w:rsid w:val="003A235F"/>
    <w:rsid w:val="003A2C9F"/>
    <w:rsid w:val="003A2F6F"/>
    <w:rsid w:val="003B4FBB"/>
    <w:rsid w:val="003B61CF"/>
    <w:rsid w:val="003B64B0"/>
    <w:rsid w:val="003C07E7"/>
    <w:rsid w:val="003C454E"/>
    <w:rsid w:val="003C4DB0"/>
    <w:rsid w:val="003D00AB"/>
    <w:rsid w:val="003D05FA"/>
    <w:rsid w:val="003D19AF"/>
    <w:rsid w:val="003D592F"/>
    <w:rsid w:val="003D6A3B"/>
    <w:rsid w:val="003E08AD"/>
    <w:rsid w:val="003E14F0"/>
    <w:rsid w:val="003E42AD"/>
    <w:rsid w:val="003F0273"/>
    <w:rsid w:val="003F5FC7"/>
    <w:rsid w:val="00412D77"/>
    <w:rsid w:val="00413828"/>
    <w:rsid w:val="0041549C"/>
    <w:rsid w:val="00425380"/>
    <w:rsid w:val="00426885"/>
    <w:rsid w:val="004326E7"/>
    <w:rsid w:val="00435E28"/>
    <w:rsid w:val="00443F10"/>
    <w:rsid w:val="00445936"/>
    <w:rsid w:val="004534ED"/>
    <w:rsid w:val="00455E1A"/>
    <w:rsid w:val="00456D38"/>
    <w:rsid w:val="00457E63"/>
    <w:rsid w:val="004855A8"/>
    <w:rsid w:val="0048602A"/>
    <w:rsid w:val="00493298"/>
    <w:rsid w:val="004A03A1"/>
    <w:rsid w:val="004A148E"/>
    <w:rsid w:val="004A4E70"/>
    <w:rsid w:val="004A5D84"/>
    <w:rsid w:val="004A7D27"/>
    <w:rsid w:val="004B4769"/>
    <w:rsid w:val="004C3316"/>
    <w:rsid w:val="004D2145"/>
    <w:rsid w:val="004D4F89"/>
    <w:rsid w:val="004D5283"/>
    <w:rsid w:val="004D5D4C"/>
    <w:rsid w:val="004D5E80"/>
    <w:rsid w:val="004E3668"/>
    <w:rsid w:val="004F3542"/>
    <w:rsid w:val="004F3844"/>
    <w:rsid w:val="004F7963"/>
    <w:rsid w:val="0051675B"/>
    <w:rsid w:val="00516986"/>
    <w:rsid w:val="005331E9"/>
    <w:rsid w:val="00535F72"/>
    <w:rsid w:val="00536642"/>
    <w:rsid w:val="005372BD"/>
    <w:rsid w:val="00554F3C"/>
    <w:rsid w:val="00563316"/>
    <w:rsid w:val="005722B5"/>
    <w:rsid w:val="005735CA"/>
    <w:rsid w:val="005771C1"/>
    <w:rsid w:val="0059513D"/>
    <w:rsid w:val="005A2531"/>
    <w:rsid w:val="005A284B"/>
    <w:rsid w:val="005A7872"/>
    <w:rsid w:val="005C459F"/>
    <w:rsid w:val="005D1A7C"/>
    <w:rsid w:val="005F066D"/>
    <w:rsid w:val="00604D5E"/>
    <w:rsid w:val="00607F71"/>
    <w:rsid w:val="006164CB"/>
    <w:rsid w:val="006263D3"/>
    <w:rsid w:val="006277A7"/>
    <w:rsid w:val="00642547"/>
    <w:rsid w:val="006444EB"/>
    <w:rsid w:val="00650F41"/>
    <w:rsid w:val="00652590"/>
    <w:rsid w:val="00655D74"/>
    <w:rsid w:val="00657356"/>
    <w:rsid w:val="00676929"/>
    <w:rsid w:val="0068028B"/>
    <w:rsid w:val="0068113A"/>
    <w:rsid w:val="00683747"/>
    <w:rsid w:val="00693C71"/>
    <w:rsid w:val="00697118"/>
    <w:rsid w:val="006A164B"/>
    <w:rsid w:val="006A408E"/>
    <w:rsid w:val="006B4498"/>
    <w:rsid w:val="006C01C3"/>
    <w:rsid w:val="006C02D7"/>
    <w:rsid w:val="006C3F64"/>
    <w:rsid w:val="006D38ED"/>
    <w:rsid w:val="006D3FC9"/>
    <w:rsid w:val="006D408B"/>
    <w:rsid w:val="006E6F7B"/>
    <w:rsid w:val="006E7F17"/>
    <w:rsid w:val="006F2F35"/>
    <w:rsid w:val="006F4816"/>
    <w:rsid w:val="006F48D4"/>
    <w:rsid w:val="006F7A2B"/>
    <w:rsid w:val="00701606"/>
    <w:rsid w:val="0070395E"/>
    <w:rsid w:val="00712C19"/>
    <w:rsid w:val="00715F27"/>
    <w:rsid w:val="00716EE7"/>
    <w:rsid w:val="007355C6"/>
    <w:rsid w:val="00737659"/>
    <w:rsid w:val="00743A1A"/>
    <w:rsid w:val="007519A7"/>
    <w:rsid w:val="007622DC"/>
    <w:rsid w:val="007670FC"/>
    <w:rsid w:val="00775294"/>
    <w:rsid w:val="00775F2B"/>
    <w:rsid w:val="00776153"/>
    <w:rsid w:val="00776472"/>
    <w:rsid w:val="00786670"/>
    <w:rsid w:val="0078717C"/>
    <w:rsid w:val="00791736"/>
    <w:rsid w:val="00795B4C"/>
    <w:rsid w:val="0079705F"/>
    <w:rsid w:val="007A7B13"/>
    <w:rsid w:val="007B09A4"/>
    <w:rsid w:val="007C3E0D"/>
    <w:rsid w:val="007C6D25"/>
    <w:rsid w:val="007D65B8"/>
    <w:rsid w:val="007E3760"/>
    <w:rsid w:val="007F01E9"/>
    <w:rsid w:val="00800BB1"/>
    <w:rsid w:val="00804921"/>
    <w:rsid w:val="00806AF1"/>
    <w:rsid w:val="00810C14"/>
    <w:rsid w:val="00811DAB"/>
    <w:rsid w:val="00824310"/>
    <w:rsid w:val="00832435"/>
    <w:rsid w:val="00834E9E"/>
    <w:rsid w:val="008403FC"/>
    <w:rsid w:val="008438BD"/>
    <w:rsid w:val="008500F0"/>
    <w:rsid w:val="00864E04"/>
    <w:rsid w:val="008703AA"/>
    <w:rsid w:val="00874F4F"/>
    <w:rsid w:val="008756F6"/>
    <w:rsid w:val="008761E6"/>
    <w:rsid w:val="00876995"/>
    <w:rsid w:val="00876C00"/>
    <w:rsid w:val="00876E5A"/>
    <w:rsid w:val="00877FFD"/>
    <w:rsid w:val="008818C8"/>
    <w:rsid w:val="00883A1B"/>
    <w:rsid w:val="00887027"/>
    <w:rsid w:val="00887663"/>
    <w:rsid w:val="008A055F"/>
    <w:rsid w:val="008B57EA"/>
    <w:rsid w:val="008C16F6"/>
    <w:rsid w:val="008C5565"/>
    <w:rsid w:val="008C6C50"/>
    <w:rsid w:val="008E1721"/>
    <w:rsid w:val="008E7677"/>
    <w:rsid w:val="008F7844"/>
    <w:rsid w:val="00907127"/>
    <w:rsid w:val="009101F9"/>
    <w:rsid w:val="00914C15"/>
    <w:rsid w:val="00934C8F"/>
    <w:rsid w:val="00937544"/>
    <w:rsid w:val="00946B01"/>
    <w:rsid w:val="009558FA"/>
    <w:rsid w:val="0096063A"/>
    <w:rsid w:val="00966387"/>
    <w:rsid w:val="00971D94"/>
    <w:rsid w:val="00972405"/>
    <w:rsid w:val="00973880"/>
    <w:rsid w:val="009754E1"/>
    <w:rsid w:val="0097787C"/>
    <w:rsid w:val="00983CD6"/>
    <w:rsid w:val="00990771"/>
    <w:rsid w:val="00991A45"/>
    <w:rsid w:val="0099647E"/>
    <w:rsid w:val="009966F4"/>
    <w:rsid w:val="009968B6"/>
    <w:rsid w:val="009A0D41"/>
    <w:rsid w:val="009A2B69"/>
    <w:rsid w:val="009A5085"/>
    <w:rsid w:val="009A5D57"/>
    <w:rsid w:val="009B27C1"/>
    <w:rsid w:val="009B317E"/>
    <w:rsid w:val="009B62F0"/>
    <w:rsid w:val="009B74EF"/>
    <w:rsid w:val="009C2A6E"/>
    <w:rsid w:val="009C343C"/>
    <w:rsid w:val="009C43AB"/>
    <w:rsid w:val="009D4224"/>
    <w:rsid w:val="009D4D0A"/>
    <w:rsid w:val="009E0BE8"/>
    <w:rsid w:val="009F670E"/>
    <w:rsid w:val="00A01A77"/>
    <w:rsid w:val="00A06FEF"/>
    <w:rsid w:val="00A10435"/>
    <w:rsid w:val="00A146FE"/>
    <w:rsid w:val="00A17A6C"/>
    <w:rsid w:val="00A20265"/>
    <w:rsid w:val="00A205D6"/>
    <w:rsid w:val="00A24D22"/>
    <w:rsid w:val="00A34751"/>
    <w:rsid w:val="00A43719"/>
    <w:rsid w:val="00A50AE6"/>
    <w:rsid w:val="00A511BE"/>
    <w:rsid w:val="00A554B2"/>
    <w:rsid w:val="00A571F1"/>
    <w:rsid w:val="00A61C3C"/>
    <w:rsid w:val="00A6511A"/>
    <w:rsid w:val="00A662E5"/>
    <w:rsid w:val="00A755D3"/>
    <w:rsid w:val="00A8186B"/>
    <w:rsid w:val="00A84179"/>
    <w:rsid w:val="00A85C58"/>
    <w:rsid w:val="00A861CA"/>
    <w:rsid w:val="00A97D73"/>
    <w:rsid w:val="00AA5EC6"/>
    <w:rsid w:val="00AA6BBA"/>
    <w:rsid w:val="00AB3329"/>
    <w:rsid w:val="00AB36E2"/>
    <w:rsid w:val="00AB54A6"/>
    <w:rsid w:val="00AB54AB"/>
    <w:rsid w:val="00AC4CA9"/>
    <w:rsid w:val="00AC75DD"/>
    <w:rsid w:val="00AD61C2"/>
    <w:rsid w:val="00AD6BD9"/>
    <w:rsid w:val="00AE2C32"/>
    <w:rsid w:val="00AE30A1"/>
    <w:rsid w:val="00AE44DB"/>
    <w:rsid w:val="00AE5F40"/>
    <w:rsid w:val="00AE667C"/>
    <w:rsid w:val="00AE7301"/>
    <w:rsid w:val="00AF6015"/>
    <w:rsid w:val="00B110C2"/>
    <w:rsid w:val="00B1465F"/>
    <w:rsid w:val="00B1552E"/>
    <w:rsid w:val="00B35872"/>
    <w:rsid w:val="00B37B77"/>
    <w:rsid w:val="00B40CC0"/>
    <w:rsid w:val="00B41EF3"/>
    <w:rsid w:val="00B4566B"/>
    <w:rsid w:val="00B50470"/>
    <w:rsid w:val="00B53FC9"/>
    <w:rsid w:val="00B57602"/>
    <w:rsid w:val="00B614CD"/>
    <w:rsid w:val="00B660DF"/>
    <w:rsid w:val="00B71A9E"/>
    <w:rsid w:val="00B72FDA"/>
    <w:rsid w:val="00B743E4"/>
    <w:rsid w:val="00B776FC"/>
    <w:rsid w:val="00B804D1"/>
    <w:rsid w:val="00B84D56"/>
    <w:rsid w:val="00B962F3"/>
    <w:rsid w:val="00B968A2"/>
    <w:rsid w:val="00BC14D8"/>
    <w:rsid w:val="00BC2E6B"/>
    <w:rsid w:val="00BC3B4D"/>
    <w:rsid w:val="00BD0239"/>
    <w:rsid w:val="00BD3129"/>
    <w:rsid w:val="00BF4C18"/>
    <w:rsid w:val="00C10D8C"/>
    <w:rsid w:val="00C13C8D"/>
    <w:rsid w:val="00C2508F"/>
    <w:rsid w:val="00C34874"/>
    <w:rsid w:val="00C54044"/>
    <w:rsid w:val="00C54D81"/>
    <w:rsid w:val="00C555D8"/>
    <w:rsid w:val="00C62C24"/>
    <w:rsid w:val="00C73469"/>
    <w:rsid w:val="00C75490"/>
    <w:rsid w:val="00C86305"/>
    <w:rsid w:val="00C90F54"/>
    <w:rsid w:val="00C92C03"/>
    <w:rsid w:val="00C95D04"/>
    <w:rsid w:val="00CA7390"/>
    <w:rsid w:val="00CC1812"/>
    <w:rsid w:val="00CC2606"/>
    <w:rsid w:val="00CC41D2"/>
    <w:rsid w:val="00CC5957"/>
    <w:rsid w:val="00CC77E1"/>
    <w:rsid w:val="00CD783F"/>
    <w:rsid w:val="00CE292E"/>
    <w:rsid w:val="00CE4E4E"/>
    <w:rsid w:val="00CE5B35"/>
    <w:rsid w:val="00CF1BA6"/>
    <w:rsid w:val="00D12639"/>
    <w:rsid w:val="00D12A1B"/>
    <w:rsid w:val="00D24682"/>
    <w:rsid w:val="00D25586"/>
    <w:rsid w:val="00D27918"/>
    <w:rsid w:val="00D307F3"/>
    <w:rsid w:val="00D372AC"/>
    <w:rsid w:val="00D41A69"/>
    <w:rsid w:val="00D41BEC"/>
    <w:rsid w:val="00D45755"/>
    <w:rsid w:val="00D46AB7"/>
    <w:rsid w:val="00D47C24"/>
    <w:rsid w:val="00D51BAB"/>
    <w:rsid w:val="00D57563"/>
    <w:rsid w:val="00D57FDE"/>
    <w:rsid w:val="00D6007F"/>
    <w:rsid w:val="00D60CF3"/>
    <w:rsid w:val="00D65799"/>
    <w:rsid w:val="00D66278"/>
    <w:rsid w:val="00D75F76"/>
    <w:rsid w:val="00D76A84"/>
    <w:rsid w:val="00D87B81"/>
    <w:rsid w:val="00D9437E"/>
    <w:rsid w:val="00DA4DFE"/>
    <w:rsid w:val="00DB14CA"/>
    <w:rsid w:val="00DB2790"/>
    <w:rsid w:val="00DB3B4F"/>
    <w:rsid w:val="00DB719C"/>
    <w:rsid w:val="00DC0C6B"/>
    <w:rsid w:val="00DC5EB5"/>
    <w:rsid w:val="00DE3221"/>
    <w:rsid w:val="00DE50E0"/>
    <w:rsid w:val="00DE5CC2"/>
    <w:rsid w:val="00DE662F"/>
    <w:rsid w:val="00DE6FE3"/>
    <w:rsid w:val="00DF08BA"/>
    <w:rsid w:val="00DF0C28"/>
    <w:rsid w:val="00DF5C04"/>
    <w:rsid w:val="00DF7D28"/>
    <w:rsid w:val="00E00C98"/>
    <w:rsid w:val="00E00F34"/>
    <w:rsid w:val="00E111E1"/>
    <w:rsid w:val="00E128D0"/>
    <w:rsid w:val="00E149B9"/>
    <w:rsid w:val="00E1505A"/>
    <w:rsid w:val="00E2277B"/>
    <w:rsid w:val="00E23111"/>
    <w:rsid w:val="00E23ACF"/>
    <w:rsid w:val="00E27A7D"/>
    <w:rsid w:val="00E42CD3"/>
    <w:rsid w:val="00E4446A"/>
    <w:rsid w:val="00E55EC1"/>
    <w:rsid w:val="00E734F7"/>
    <w:rsid w:val="00E83550"/>
    <w:rsid w:val="00E92898"/>
    <w:rsid w:val="00E97EEB"/>
    <w:rsid w:val="00EA2AC6"/>
    <w:rsid w:val="00EA2FA3"/>
    <w:rsid w:val="00EA49CD"/>
    <w:rsid w:val="00EB2075"/>
    <w:rsid w:val="00EB39F5"/>
    <w:rsid w:val="00EB4CAC"/>
    <w:rsid w:val="00EC3E66"/>
    <w:rsid w:val="00ED1389"/>
    <w:rsid w:val="00ED6F10"/>
    <w:rsid w:val="00EE0F59"/>
    <w:rsid w:val="00EE3560"/>
    <w:rsid w:val="00EE4504"/>
    <w:rsid w:val="00EE5BB7"/>
    <w:rsid w:val="00EF474E"/>
    <w:rsid w:val="00F0100C"/>
    <w:rsid w:val="00F1289E"/>
    <w:rsid w:val="00F26B29"/>
    <w:rsid w:val="00F40B30"/>
    <w:rsid w:val="00F4116B"/>
    <w:rsid w:val="00F431D9"/>
    <w:rsid w:val="00F47C95"/>
    <w:rsid w:val="00F5144A"/>
    <w:rsid w:val="00F53832"/>
    <w:rsid w:val="00F54486"/>
    <w:rsid w:val="00F549F9"/>
    <w:rsid w:val="00F60BE3"/>
    <w:rsid w:val="00F646AA"/>
    <w:rsid w:val="00F675B4"/>
    <w:rsid w:val="00F677A3"/>
    <w:rsid w:val="00F72D2B"/>
    <w:rsid w:val="00F72DA4"/>
    <w:rsid w:val="00F8043C"/>
    <w:rsid w:val="00F81B7B"/>
    <w:rsid w:val="00F84CA8"/>
    <w:rsid w:val="00F8706B"/>
    <w:rsid w:val="00F9103D"/>
    <w:rsid w:val="00F93CAD"/>
    <w:rsid w:val="00F9413F"/>
    <w:rsid w:val="00FB7D25"/>
    <w:rsid w:val="00FC31E6"/>
    <w:rsid w:val="00FC4BFB"/>
    <w:rsid w:val="00FC586D"/>
    <w:rsid w:val="00FD0359"/>
    <w:rsid w:val="00FF0EF9"/>
    <w:rsid w:val="00FF1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EF487"/>
  <w15:docId w15:val="{64AFB39E-BD79-428D-91BE-EEEE67CE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519A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A5D8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604D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4D5E"/>
    <w:rPr>
      <w:rFonts w:ascii="Tahoma" w:hAnsi="Tahoma" w:cs="Tahoma"/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B743E4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kapitzlist">
    <w:name w:val="List Paragraph"/>
    <w:basedOn w:val="Normalny"/>
    <w:uiPriority w:val="34"/>
    <w:qFormat/>
    <w:rsid w:val="00B743E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55E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55E1A"/>
  </w:style>
  <w:style w:type="paragraph" w:styleId="Stopka">
    <w:name w:val="footer"/>
    <w:basedOn w:val="Normalny"/>
    <w:link w:val="StopkaZnak"/>
    <w:uiPriority w:val="99"/>
    <w:unhideWhenUsed/>
    <w:rsid w:val="00455E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55E1A"/>
  </w:style>
  <w:style w:type="paragraph" w:customStyle="1" w:styleId="listanrZnak">
    <w:name w:val="lista nr Znak"/>
    <w:basedOn w:val="Normalny"/>
    <w:link w:val="listanrZnakZnak"/>
    <w:rsid w:val="00BF4C18"/>
    <w:pPr>
      <w:numPr>
        <w:numId w:val="1"/>
      </w:numPr>
    </w:pPr>
    <w:rPr>
      <w:rFonts w:ascii="Times New Roman" w:eastAsia="Calibri" w:hAnsi="Times New Roman" w:cs="Times New Roman"/>
      <w:color w:val="000000"/>
      <w:lang w:val="en-US" w:bidi="en-US"/>
    </w:rPr>
  </w:style>
  <w:style w:type="paragraph" w:customStyle="1" w:styleId="lista1Znak">
    <w:name w:val="lista1 Znak"/>
    <w:basedOn w:val="listanrZnak"/>
    <w:link w:val="lista1ZnakZnak"/>
    <w:qFormat/>
    <w:rsid w:val="00BF4C18"/>
    <w:pPr>
      <w:spacing w:after="120" w:line="240" w:lineRule="auto"/>
    </w:pPr>
    <w:rPr>
      <w:rFonts w:eastAsia="Times New Roman"/>
      <w:noProof/>
      <w:sz w:val="20"/>
      <w:szCs w:val="20"/>
      <w:lang w:val="pl-PL" w:bidi="ar-SA"/>
    </w:rPr>
  </w:style>
  <w:style w:type="character" w:customStyle="1" w:styleId="listanrZnakZnak">
    <w:name w:val="lista nr Znak Znak"/>
    <w:basedOn w:val="Domylnaczcionkaakapitu"/>
    <w:link w:val="listanrZnak"/>
    <w:rsid w:val="00BF4C18"/>
    <w:rPr>
      <w:rFonts w:ascii="Times New Roman" w:eastAsia="Calibri" w:hAnsi="Times New Roman" w:cs="Times New Roman"/>
      <w:color w:val="000000"/>
      <w:lang w:val="en-US" w:bidi="en-US"/>
    </w:rPr>
  </w:style>
  <w:style w:type="character" w:customStyle="1" w:styleId="lista1ZnakZnak">
    <w:name w:val="lista1 Znak Znak"/>
    <w:basedOn w:val="listanrZnakZnak"/>
    <w:link w:val="lista1Znak"/>
    <w:rsid w:val="00BF4C18"/>
    <w:rPr>
      <w:rFonts w:ascii="Times New Roman" w:eastAsia="Times New Roman" w:hAnsi="Times New Roman" w:cs="Times New Roman"/>
      <w:noProof/>
      <w:color w:val="000000"/>
      <w:sz w:val="20"/>
      <w:szCs w:val="20"/>
      <w:lang w:val="en-US" w:bidi="en-US"/>
    </w:rPr>
  </w:style>
  <w:style w:type="paragraph" w:styleId="Tekstpodstawowy">
    <w:name w:val="Body Text"/>
    <w:basedOn w:val="Normalny"/>
    <w:link w:val="TekstpodstawowyZnak"/>
    <w:uiPriority w:val="1"/>
    <w:qFormat/>
    <w:rsid w:val="00BD0239"/>
    <w:pPr>
      <w:widowControl w:val="0"/>
      <w:autoSpaceDE w:val="0"/>
      <w:autoSpaceDN w:val="0"/>
      <w:spacing w:before="4" w:after="0" w:line="240" w:lineRule="auto"/>
      <w:ind w:left="40"/>
    </w:pPr>
    <w:rPr>
      <w:rFonts w:ascii="CentSchbookEU-Normal" w:eastAsia="CentSchbookEU-Normal" w:hAnsi="CentSchbookEU-Normal" w:cs="CentSchbookEU-Normal"/>
      <w:sz w:val="18"/>
      <w:szCs w:val="18"/>
      <w:lang w:val="en-US" w:bidi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BD0239"/>
    <w:rPr>
      <w:rFonts w:ascii="CentSchbookEU-Normal" w:eastAsia="CentSchbookEU-Normal" w:hAnsi="CentSchbookEU-Normal" w:cs="CentSchbookEU-Normal"/>
      <w:sz w:val="18"/>
      <w:szCs w:val="18"/>
      <w:lang w:val="en-US" w:bidi="en-US"/>
    </w:rPr>
  </w:style>
  <w:style w:type="character" w:styleId="Hipercze">
    <w:name w:val="Hyperlink"/>
    <w:basedOn w:val="Domylnaczcionkaakapitu"/>
    <w:uiPriority w:val="99"/>
    <w:unhideWhenUsed/>
    <w:rsid w:val="00D6007F"/>
    <w:rPr>
      <w:color w:val="0000FF" w:themeColor="hyperlink"/>
      <w:u w:val="single"/>
    </w:rPr>
  </w:style>
  <w:style w:type="paragraph" w:customStyle="1" w:styleId="listanr">
    <w:name w:val="lista nr"/>
    <w:basedOn w:val="Normalny"/>
    <w:rsid w:val="001D3820"/>
    <w:pPr>
      <w:ind w:left="644" w:hanging="360"/>
    </w:pPr>
    <w:rPr>
      <w:rFonts w:ascii="Times New Roman" w:eastAsia="Times New Roman" w:hAnsi="Times New Roman" w:cs="Times New Roman"/>
      <w:color w:val="000000"/>
      <w:lang w:val="en-US" w:bidi="en-US"/>
    </w:rPr>
  </w:style>
  <w:style w:type="paragraph" w:customStyle="1" w:styleId="lista1">
    <w:name w:val="lista1"/>
    <w:basedOn w:val="listanr"/>
    <w:qFormat/>
    <w:rsid w:val="001D3820"/>
    <w:pPr>
      <w:tabs>
        <w:tab w:val="right" w:pos="-1560"/>
      </w:tabs>
      <w:spacing w:after="120" w:line="240" w:lineRule="auto"/>
    </w:pPr>
    <w:rPr>
      <w:noProof/>
    </w:rPr>
  </w:style>
  <w:style w:type="character" w:styleId="Tekstzastpczy">
    <w:name w:val="Placeholder Text"/>
    <w:basedOn w:val="Domylnaczcionkaakapitu"/>
    <w:uiPriority w:val="99"/>
    <w:semiHidden/>
    <w:rsid w:val="001F1FD5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7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7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7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7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7F71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F0E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47E2A-8A5C-4AB8-A0CC-6E42BC948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6</Words>
  <Characters>9697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est etap szkolny Wojewódzki Konkurs Przedmiotowy z Chemii.docx</vt:lpstr>
    </vt:vector>
  </TitlesOfParts>
  <Company/>
  <LinksUpToDate>false</LinksUpToDate>
  <CharactersWithSpaces>1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tap szkolny Wojewódzki Konkurs Przedmiotowy z Chemii</dc:title>
  <dc:subject/>
  <dc:creator>Kuratorium Oświaty w Łodzi</dc:creator>
  <cp:keywords/>
  <dc:description/>
  <cp:lastModifiedBy>Marcin Markowski</cp:lastModifiedBy>
  <cp:revision>4</cp:revision>
  <cp:lastPrinted>2021-10-15T17:09:00Z</cp:lastPrinted>
  <dcterms:created xsi:type="dcterms:W3CDTF">2021-11-18T13:55:00Z</dcterms:created>
  <dcterms:modified xsi:type="dcterms:W3CDTF">2021-11-18T14:40:00Z</dcterms:modified>
</cp:coreProperties>
</file>